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41CBC" w14:textId="77777777" w:rsidR="00DB2D67" w:rsidRPr="008315BC" w:rsidRDefault="00DB2D67" w:rsidP="00CF19D0">
      <w:pPr>
        <w:spacing w:after="0"/>
        <w:rPr>
          <w:rFonts w:asciiTheme="minorHAnsi" w:hAnsiTheme="minorHAnsi" w:cstheme="minorHAnsi"/>
        </w:rPr>
      </w:pPr>
    </w:p>
    <w:tbl>
      <w:tblPr>
        <w:tblW w:w="856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798"/>
        <w:gridCol w:w="4770"/>
      </w:tblGrid>
      <w:tr w:rsidR="00DA19C6" w:rsidRPr="008315BC" w14:paraId="0CAC4B79" w14:textId="77777777" w:rsidTr="00DA19C6">
        <w:tc>
          <w:tcPr>
            <w:tcW w:w="3798" w:type="dxa"/>
            <w:shd w:val="clear" w:color="auto" w:fill="auto"/>
          </w:tcPr>
          <w:p w14:paraId="0339E5F9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bookmarkStart w:id="0" w:name="_Hlk193840043"/>
            <w:r w:rsidRPr="008315BC">
              <w:rPr>
                <w:rFonts w:asciiTheme="minorHAnsi" w:hAnsiTheme="minorHAnsi" w:cstheme="minorHAnsi"/>
                <w:b/>
                <w:bCs/>
              </w:rPr>
              <w:t xml:space="preserve">Customer:                 </w:t>
            </w:r>
          </w:p>
        </w:tc>
        <w:tc>
          <w:tcPr>
            <w:tcW w:w="4770" w:type="dxa"/>
            <w:vAlign w:val="center"/>
          </w:tcPr>
          <w:p w14:paraId="75B94F12" w14:textId="7FA86FA7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customer’]}}</w:t>
            </w:r>
          </w:p>
        </w:tc>
      </w:tr>
      <w:tr w:rsidR="00DA19C6" w:rsidRPr="008315BC" w14:paraId="1FA47F60" w14:textId="77777777" w:rsidTr="00DA19C6">
        <w:trPr>
          <w:trHeight w:val="319"/>
        </w:trPr>
        <w:tc>
          <w:tcPr>
            <w:tcW w:w="3798" w:type="dxa"/>
            <w:shd w:val="clear" w:color="auto" w:fill="auto"/>
          </w:tcPr>
          <w:p w14:paraId="48D819AD" w14:textId="641AFD71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315BC">
              <w:rPr>
                <w:rFonts w:asciiTheme="minorHAnsi" w:hAnsiTheme="minorHAnsi" w:cstheme="minorHAnsi"/>
                <w:b/>
                <w:bCs/>
              </w:rPr>
              <w:t>WRICEF/Issue/CALM Number:</w:t>
            </w:r>
          </w:p>
        </w:tc>
        <w:tc>
          <w:tcPr>
            <w:tcW w:w="4770" w:type="dxa"/>
            <w:vAlign w:val="center"/>
          </w:tcPr>
          <w:p w14:paraId="6FCB01D8" w14:textId="4520354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ricefw_number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5AD0AF37" w14:textId="77777777" w:rsidTr="00DA19C6">
        <w:tc>
          <w:tcPr>
            <w:tcW w:w="3798" w:type="dxa"/>
            <w:shd w:val="clear" w:color="auto" w:fill="auto"/>
          </w:tcPr>
          <w:p w14:paraId="04B747F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Module(s):</w:t>
            </w:r>
          </w:p>
        </w:tc>
        <w:tc>
          <w:tcPr>
            <w:tcW w:w="4770" w:type="dxa"/>
            <w:vAlign w:val="center"/>
          </w:tcPr>
          <w:p w14:paraId="19DC3C7F" w14:textId="5A13D00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module’]}}</w:t>
            </w:r>
          </w:p>
        </w:tc>
      </w:tr>
      <w:tr w:rsidR="00DA19C6" w:rsidRPr="008315BC" w14:paraId="442B1C15" w14:textId="77777777" w:rsidTr="00DA19C6">
        <w:tc>
          <w:tcPr>
            <w:tcW w:w="3798" w:type="dxa"/>
            <w:shd w:val="clear" w:color="auto" w:fill="auto"/>
          </w:tcPr>
          <w:p w14:paraId="12DEC1E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Specification Name:</w:t>
            </w:r>
          </w:p>
        </w:tc>
        <w:tc>
          <w:tcPr>
            <w:tcW w:w="4770" w:type="dxa"/>
            <w:vAlign w:val="center"/>
          </w:tcPr>
          <w:p w14:paraId="59BD9480" w14:textId="52406C7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specification’]}}</w:t>
            </w:r>
          </w:p>
        </w:tc>
      </w:tr>
      <w:tr w:rsidR="00DA19C6" w:rsidRPr="008315BC" w14:paraId="62B6D09A" w14:textId="77777777" w:rsidTr="00DA19C6">
        <w:tc>
          <w:tcPr>
            <w:tcW w:w="3798" w:type="dxa"/>
            <w:shd w:val="clear" w:color="auto" w:fill="auto"/>
          </w:tcPr>
          <w:p w14:paraId="44E1202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Brief Description:</w:t>
            </w:r>
          </w:p>
        </w:tc>
        <w:tc>
          <w:tcPr>
            <w:tcW w:w="4770" w:type="dxa"/>
            <w:vAlign w:val="center"/>
          </w:tcPr>
          <w:p w14:paraId="1384E3AE" w14:textId="7BD066D4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description’]}}</w:t>
            </w:r>
          </w:p>
        </w:tc>
      </w:tr>
      <w:tr w:rsidR="00DA19C6" w:rsidRPr="008315BC" w14:paraId="4CFBDC3A" w14:textId="77777777" w:rsidTr="00DA19C6">
        <w:tc>
          <w:tcPr>
            <w:tcW w:w="3798" w:type="dxa"/>
            <w:shd w:val="clear" w:color="auto" w:fill="auto"/>
          </w:tcPr>
          <w:p w14:paraId="1A6D8654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Related RICEF(s):</w:t>
            </w:r>
          </w:p>
        </w:tc>
        <w:tc>
          <w:tcPr>
            <w:tcW w:w="4770" w:type="dxa"/>
            <w:vAlign w:val="center"/>
          </w:tcPr>
          <w:p w14:paraId="06493235" w14:textId="0505DB50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related_ricefw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70873975" w14:textId="77777777" w:rsidTr="00DA19C6">
        <w:tc>
          <w:tcPr>
            <w:tcW w:w="3798" w:type="dxa"/>
            <w:shd w:val="clear" w:color="auto" w:fill="auto"/>
          </w:tcPr>
          <w:p w14:paraId="753C6FB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Created By:</w:t>
            </w:r>
          </w:p>
        </w:tc>
        <w:tc>
          <w:tcPr>
            <w:tcW w:w="4770" w:type="dxa"/>
            <w:vAlign w:val="center"/>
          </w:tcPr>
          <w:p w14:paraId="496E2D16" w14:textId="4CBB4F1F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reated_b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294C6FD8" w14:textId="77777777" w:rsidTr="00DA19C6">
        <w:tc>
          <w:tcPr>
            <w:tcW w:w="3798" w:type="dxa"/>
            <w:shd w:val="clear" w:color="auto" w:fill="auto"/>
          </w:tcPr>
          <w:p w14:paraId="0EB4426E" w14:textId="065A5AEE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Document Date:</w:t>
            </w:r>
          </w:p>
        </w:tc>
        <w:tc>
          <w:tcPr>
            <w:tcW w:w="4770" w:type="dxa"/>
            <w:vAlign w:val="center"/>
          </w:tcPr>
          <w:p w14:paraId="6A789E10" w14:textId="48D747E8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ocument_dat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355F325E" w14:textId="77777777" w:rsidTr="00DA19C6">
        <w:trPr>
          <w:trHeight w:val="63"/>
        </w:trPr>
        <w:tc>
          <w:tcPr>
            <w:tcW w:w="3798" w:type="dxa"/>
            <w:shd w:val="clear" w:color="auto" w:fill="auto"/>
          </w:tcPr>
          <w:p w14:paraId="3380EE7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Priority (Could, Should, Must):</w:t>
            </w:r>
          </w:p>
        </w:tc>
        <w:tc>
          <w:tcPr>
            <w:tcW w:w="4770" w:type="dxa"/>
            <w:vAlign w:val="center"/>
          </w:tcPr>
          <w:p w14:paraId="3BEAB7C1" w14:textId="05EE5B7D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ompletion_dat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bookmarkEnd w:id="0"/>
    </w:tbl>
    <w:p w14:paraId="39523EB0" w14:textId="77777777" w:rsidR="007618F4" w:rsidRPr="008315BC" w:rsidRDefault="007618F4" w:rsidP="00052211">
      <w:pPr>
        <w:rPr>
          <w:rFonts w:asciiTheme="minorHAnsi" w:hAnsiTheme="minorHAnsi" w:cstheme="minorHAnsi"/>
        </w:rPr>
      </w:pPr>
    </w:p>
    <w:p w14:paraId="7E8937A9" w14:textId="77777777" w:rsidR="00C178F8" w:rsidRPr="008315BC" w:rsidRDefault="00C178F8" w:rsidP="00052211">
      <w:pPr>
        <w:rPr>
          <w:rFonts w:asciiTheme="minorHAnsi" w:hAnsiTheme="minorHAnsi" w:cstheme="minorHAnsi"/>
        </w:rPr>
      </w:pPr>
    </w:p>
    <w:p w14:paraId="5934AFD7" w14:textId="77777777" w:rsidR="00C178F8" w:rsidRPr="008315BC" w:rsidRDefault="00C178F8" w:rsidP="00052211">
      <w:pPr>
        <w:rPr>
          <w:rFonts w:asciiTheme="minorHAnsi" w:hAnsiTheme="minorHAnsi" w:cstheme="minorHAnsi"/>
        </w:rPr>
      </w:pPr>
    </w:p>
    <w:p w14:paraId="233BAA59" w14:textId="77777777" w:rsidR="00390FD1" w:rsidRPr="008315BC" w:rsidRDefault="003911D0" w:rsidP="00F819E8">
      <w:pPr>
        <w:ind w:left="2610" w:hanging="2610"/>
        <w:rPr>
          <w:rStyle w:val="CommentReference"/>
          <w:rFonts w:asciiTheme="minorHAnsi" w:hAnsiTheme="minorHAnsi" w:cstheme="minorHAnsi"/>
          <w:sz w:val="20"/>
        </w:rPr>
      </w:pPr>
      <w:r w:rsidRPr="008315BC">
        <w:rPr>
          <w:rFonts w:asciiTheme="minorHAnsi" w:hAnsiTheme="minorHAnsi" w:cstheme="minorHAnsi"/>
        </w:rPr>
        <w:t xml:space="preserve">Contact Information: 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8315BC" w14:paraId="5DAEC681" w14:textId="77777777" w:rsidTr="00DA19C6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302EBF4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bookmarkStart w:id="1" w:name="_Hlk193840103"/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22BE63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9EED87E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ompany</w:t>
            </w:r>
            <w:r w:rsidR="000437F6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/</w:t>
            </w:r>
            <w:r w:rsidR="000437F6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AF455A2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5A85E4FE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hone #</w:t>
            </w:r>
          </w:p>
        </w:tc>
      </w:tr>
      <w:tr w:rsidR="00DA19C6" w:rsidRPr="008315BC" w14:paraId="004C602D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50221BA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Client Owner </w:t>
            </w:r>
          </w:p>
          <w:p w14:paraId="0DD48E67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E67B0E1" w14:textId="3AFA78EB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AF968B3" w14:textId="35FD9821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328760" w14:textId="5CC1EBC6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6803A61" w14:textId="5698551F" w:rsidR="00DA19C6" w:rsidRPr="008315BC" w:rsidRDefault="00D52AB7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DA19C6" w:rsidRPr="008315BC" w14:paraId="28CE2656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125606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37AD616" w14:textId="167EF73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A73CACB" w14:textId="1FDE4B6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737C345" w14:textId="2E005DA7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14B176B" w14:textId="4D55F472" w:rsidR="00DA19C6" w:rsidRPr="008315BC" w:rsidRDefault="00D52AB7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DA19C6" w:rsidRPr="008315BC" w14:paraId="505EBEFA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7A16924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64B50E2" w14:textId="5F15AD5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26AE0E5" w14:textId="5DA74B4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9426F27" w14:textId="7600B65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4AF33B1" w14:textId="147153FE" w:rsidR="00DA19C6" w:rsidRPr="008315BC" w:rsidRDefault="00D52AB7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DA19C6" w:rsidRPr="008315BC" w14:paraId="332687F9" w14:textId="77777777" w:rsidTr="00DA19C6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D16711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56BE6BE" w14:textId="1461157C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77FF29F" w14:textId="6B81E7B9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28B914E" w14:textId="71A38E7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F524B7C" w14:textId="4DCD2BC9" w:rsidR="00DA19C6" w:rsidRPr="008315BC" w:rsidRDefault="00D52AB7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bookmarkEnd w:id="1"/>
    </w:tbl>
    <w:p w14:paraId="683B3093" w14:textId="77777777" w:rsidR="007618F4" w:rsidRPr="008315BC" w:rsidRDefault="007618F4" w:rsidP="00E0450C">
      <w:pPr>
        <w:rPr>
          <w:rFonts w:asciiTheme="minorHAnsi" w:hAnsiTheme="minorHAnsi" w:cstheme="minorHAnsi"/>
        </w:rPr>
      </w:pPr>
    </w:p>
    <w:p w14:paraId="41C35E6E" w14:textId="77777777" w:rsidR="003911D0" w:rsidRPr="008315BC" w:rsidRDefault="003911D0" w:rsidP="00E0450C">
      <w:pPr>
        <w:rPr>
          <w:rFonts w:asciiTheme="minorHAnsi" w:hAnsiTheme="minorHAnsi" w:cstheme="minorHAnsi"/>
        </w:rPr>
      </w:pPr>
      <w:r w:rsidRPr="008315BC">
        <w:rPr>
          <w:rFonts w:asciiTheme="minorHAnsi" w:hAnsiTheme="minorHAnsi" w:cstheme="minorHAnsi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8315BC" w14:paraId="59901CD3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7F0A726E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bookmarkStart w:id="2" w:name="_Hlk193840125"/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4ED4E94F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Revised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B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59076592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Section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C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0BD08522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Description of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C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hange</w:t>
            </w:r>
          </w:p>
        </w:tc>
      </w:tr>
      <w:tr w:rsidR="007618F4" w:rsidRPr="008315BC" w14:paraId="090A5546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8AEC2B1" w14:textId="4E7F6D19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36FB354" w14:textId="11F0F49E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5F3F6BBD" w14:textId="26AD4943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5040" w:type="dxa"/>
            <w:vAlign w:val="center"/>
          </w:tcPr>
          <w:p w14:paraId="1F1523C7" w14:textId="7BFF1CA1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7618F4" w:rsidRPr="008315BC" w14:paraId="0DFC59C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6C7618F2" w14:textId="39FC197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vAlign w:val="center"/>
          </w:tcPr>
          <w:p w14:paraId="09A7F6CD" w14:textId="2C2C491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vAlign w:val="center"/>
          </w:tcPr>
          <w:p w14:paraId="0BB3C5C2" w14:textId="722FBB2B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  <w:vAlign w:val="center"/>
          </w:tcPr>
          <w:p w14:paraId="0AB64832" w14:textId="0989452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4413E7A5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50D79FE" w14:textId="229761B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vAlign w:val="center"/>
          </w:tcPr>
          <w:p w14:paraId="110DD66D" w14:textId="28D23065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vAlign w:val="center"/>
          </w:tcPr>
          <w:p w14:paraId="5AE7BC35" w14:textId="57A67B3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  <w:vAlign w:val="center"/>
          </w:tcPr>
          <w:p w14:paraId="072C2855" w14:textId="1769F9F2" w:rsidR="007618F4" w:rsidRPr="008315BC" w:rsidRDefault="007618F4" w:rsidP="00BC4A9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bookmarkEnd w:id="2"/>
    </w:tbl>
    <w:p w14:paraId="4DF4F722" w14:textId="77777777" w:rsidR="003911D0" w:rsidRPr="008315BC" w:rsidRDefault="003911D0" w:rsidP="00F819E8">
      <w:pPr>
        <w:pStyle w:val="Heading2"/>
        <w:spacing w:after="120" w:line="240" w:lineRule="auto"/>
        <w:rPr>
          <w:rFonts w:asciiTheme="minorHAnsi" w:hAnsiTheme="minorHAnsi" w:cstheme="minorHAnsi"/>
        </w:rPr>
      </w:pPr>
    </w:p>
    <w:p w14:paraId="755DF51A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42D055E9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411F00A4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0C87B909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16003043" w14:textId="0B0168E3" w:rsidR="00965056" w:rsidRPr="008315BC" w:rsidRDefault="00965056" w:rsidP="00965056">
      <w:pPr>
        <w:tabs>
          <w:tab w:val="left" w:pos="2404"/>
        </w:tabs>
        <w:rPr>
          <w:rFonts w:asciiTheme="minorHAnsi" w:hAnsiTheme="minorHAnsi" w:cstheme="minorHAnsi"/>
          <w:noProof/>
          <w:kern w:val="28"/>
          <w:sz w:val="32"/>
        </w:rPr>
      </w:pPr>
      <w:r w:rsidRPr="008315BC">
        <w:rPr>
          <w:rFonts w:asciiTheme="minorHAnsi" w:hAnsiTheme="minorHAnsi" w:cstheme="minorHAnsi"/>
          <w:noProof/>
          <w:kern w:val="28"/>
          <w:sz w:val="32"/>
        </w:rPr>
        <w:tab/>
      </w:r>
    </w:p>
    <w:p w14:paraId="4AAA8992" w14:textId="204826B3" w:rsidR="00965056" w:rsidRPr="008315BC" w:rsidRDefault="00965056" w:rsidP="00965056">
      <w:pPr>
        <w:tabs>
          <w:tab w:val="left" w:pos="2404"/>
        </w:tabs>
        <w:rPr>
          <w:rFonts w:asciiTheme="minorHAnsi" w:hAnsiTheme="minorHAnsi" w:cstheme="minorHAnsi"/>
        </w:rPr>
        <w:sectPr w:rsidR="00965056" w:rsidRPr="008315BC" w:rsidSect="00562438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8315BC">
        <w:rPr>
          <w:rFonts w:asciiTheme="minorHAnsi" w:hAnsiTheme="minorHAnsi" w:cstheme="minorHAnsi"/>
        </w:rPr>
        <w:tab/>
      </w:r>
    </w:p>
    <w:p w14:paraId="64E1C93B" w14:textId="082799A5" w:rsidR="00C122A6" w:rsidRPr="008315BC" w:rsidRDefault="00C122A6" w:rsidP="00D86F6F">
      <w:pPr>
        <w:pStyle w:val="Heading2"/>
        <w:spacing w:before="120" w:line="240" w:lineRule="auto"/>
        <w:rPr>
          <w:rFonts w:asciiTheme="minorHAnsi" w:hAnsiTheme="minorHAnsi" w:cstheme="minorHAnsi"/>
          <w:b/>
          <w:color w:val="808080"/>
          <w:sz w:val="24"/>
          <w:szCs w:val="24"/>
        </w:rPr>
      </w:pPr>
      <w:r w:rsidRPr="008315BC">
        <w:rPr>
          <w:rFonts w:asciiTheme="minorHAnsi" w:hAnsiTheme="minorHAnsi" w:cstheme="minorHAnsi"/>
          <w:b/>
          <w:color w:val="808080"/>
          <w:sz w:val="24"/>
          <w:szCs w:val="24"/>
        </w:rPr>
        <w:t>Instructions:</w:t>
      </w:r>
    </w:p>
    <w:p w14:paraId="44F1D658" w14:textId="27021FFB" w:rsidR="00C122A6" w:rsidRPr="008315BC" w:rsidRDefault="00A33085" w:rsidP="00C122A6">
      <w:pPr>
        <w:pStyle w:val="Heading2"/>
        <w:spacing w:before="0" w:after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EXPLORE</w:t>
      </w:r>
      <w:r w:rsidR="00C122A6"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 xml:space="preserve"> PHASE:</w:t>
      </w:r>
    </w:p>
    <w:p w14:paraId="0CB8B5C1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66FF"/>
          <w:sz w:val="16"/>
          <w:szCs w:val="16"/>
        </w:rPr>
      </w:pPr>
      <w:hyperlink w:anchor="_To_be_completed" w:history="1">
        <w:r w:rsidRPr="008315BC">
          <w:rPr>
            <w:rStyle w:val="Hyperlink"/>
            <w:rFonts w:asciiTheme="minorHAnsi" w:hAnsiTheme="minorHAnsi" w:cstheme="minorHAnsi"/>
            <w:b/>
            <w:color w:val="0066FF"/>
            <w:sz w:val="16"/>
            <w:szCs w:val="16"/>
          </w:rPr>
          <w:t>Section 1</w:t>
        </w:r>
      </w:hyperlink>
      <w:r w:rsidRPr="008315BC">
        <w:rPr>
          <w:rFonts w:asciiTheme="minorHAnsi" w:hAnsiTheme="minorHAnsi" w:cstheme="minorHAnsi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8315BC">
        <w:rPr>
          <w:rFonts w:asciiTheme="minorHAnsi" w:hAnsiTheme="minorHAnsi" w:cstheme="minorHAnsi"/>
          <w:b/>
          <w:color w:val="0099FF"/>
          <w:sz w:val="16"/>
          <w:szCs w:val="16"/>
        </w:rPr>
        <w:t xml:space="preserve"> </w:t>
      </w:r>
      <w:r w:rsidRPr="008315BC">
        <w:rPr>
          <w:rFonts w:asciiTheme="minorHAnsi" w:hAnsiTheme="minorHAnsi" w:cstheme="minorHAnsi"/>
          <w:b/>
          <w:color w:val="0066FF"/>
          <w:sz w:val="16"/>
          <w:szCs w:val="16"/>
        </w:rPr>
        <w:t>high-level specification.  This section is completed by the Client Owner (BPO).</w:t>
      </w:r>
    </w:p>
    <w:p w14:paraId="2521610A" w14:textId="77777777" w:rsidR="00C122A6" w:rsidRPr="008315BC" w:rsidRDefault="00C122A6" w:rsidP="00C122A6">
      <w:pPr>
        <w:pStyle w:val="Heading2"/>
        <w:spacing w:before="0" w:after="0" w:line="240" w:lineRule="auto"/>
        <w:ind w:left="1987" w:hanging="1987"/>
        <w:rPr>
          <w:rFonts w:asciiTheme="minorHAnsi" w:hAnsiTheme="minorHAnsi" w:cstheme="minorHAnsi"/>
          <w:b/>
          <w:color w:val="FF6600"/>
          <w:sz w:val="16"/>
          <w:szCs w:val="16"/>
        </w:rPr>
      </w:pPr>
    </w:p>
    <w:p w14:paraId="0C9491C1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sz w:val="16"/>
          <w:szCs w:val="16"/>
        </w:rPr>
      </w:pPr>
      <w:hyperlink w:anchor="_To_be_completed_6" w:history="1">
        <w:r w:rsidRPr="008315BC">
          <w:rPr>
            <w:rStyle w:val="Hyperlink"/>
            <w:rFonts w:asciiTheme="minorHAnsi" w:hAnsiTheme="minorHAnsi" w:cstheme="minorHAnsi"/>
            <w:b/>
            <w:color w:val="auto"/>
            <w:sz w:val="16"/>
            <w:szCs w:val="16"/>
          </w:rPr>
          <w:t>Section 2</w:t>
        </w:r>
      </w:hyperlink>
      <w:r w:rsidRPr="008315BC">
        <w:rPr>
          <w:rFonts w:asciiTheme="minorHAnsi" w:hAnsiTheme="minorHAnsi" w:cstheme="minorHAnsi"/>
          <w:b/>
          <w:sz w:val="16"/>
          <w:szCs w:val="16"/>
        </w:rPr>
        <w:tab/>
        <w:t xml:space="preserve">Response of the Consultant (ROC) – All fields in </w:t>
      </w:r>
      <w:r w:rsidR="00620E6A" w:rsidRPr="008315BC">
        <w:rPr>
          <w:rFonts w:asciiTheme="minorHAnsi" w:hAnsiTheme="minorHAnsi" w:cstheme="minorHAnsi"/>
          <w:b/>
          <w:sz w:val="16"/>
          <w:szCs w:val="16"/>
        </w:rPr>
        <w:t>black</w:t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3AA859C7" w14:textId="699F09F9" w:rsidR="00C122A6" w:rsidRPr="008315BC" w:rsidRDefault="003A4C1A" w:rsidP="00C122A6">
      <w:pPr>
        <w:pStyle w:val="Heading2"/>
        <w:spacing w:before="120" w:after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Sections 1 &amp; 2 comprise the High Level Functional Spec.  </w:t>
      </w:r>
    </w:p>
    <w:p w14:paraId="6788F7C4" w14:textId="77777777" w:rsidR="00C122A6" w:rsidRPr="008315BC" w:rsidRDefault="00C122A6" w:rsidP="00C122A6">
      <w:pPr>
        <w:pStyle w:val="Heading2"/>
        <w:spacing w:before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t>They are required prior to leaving the CRP/Blueprint</w:t>
      </w:r>
      <w:r w:rsidR="00E00B45" w:rsidRPr="008315BC">
        <w:rPr>
          <w:rFonts w:asciiTheme="minorHAnsi" w:hAnsiTheme="minorHAnsi" w:cstheme="minorHAnsi"/>
          <w:b/>
          <w:sz w:val="16"/>
          <w:szCs w:val="16"/>
        </w:rPr>
        <w:t xml:space="preserve"> phase</w:t>
      </w:r>
      <w:r w:rsidRPr="008315BC">
        <w:rPr>
          <w:rFonts w:asciiTheme="minorHAnsi" w:hAnsiTheme="minorHAnsi" w:cstheme="minorHAnsi"/>
          <w:b/>
          <w:sz w:val="16"/>
          <w:szCs w:val="16"/>
        </w:rPr>
        <w:t>.</w:t>
      </w:r>
    </w:p>
    <w:p w14:paraId="2691F1D6" w14:textId="4329BCB4" w:rsidR="003A4C1A" w:rsidRPr="008315BC" w:rsidRDefault="003A4C1A" w:rsidP="003A4C1A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Functional Owner (consultant) and BPO Sign-off Required.</w:t>
      </w:r>
    </w:p>
    <w:p w14:paraId="0C95F731" w14:textId="77777777" w:rsidR="00C122A6" w:rsidRPr="008315BC" w:rsidRDefault="00C122A6" w:rsidP="00C122A6">
      <w:pPr>
        <w:pStyle w:val="Heading2"/>
        <w:spacing w:before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7038D63C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0099"/>
          <w:sz w:val="16"/>
          <w:szCs w:val="16"/>
        </w:rPr>
      </w:pPr>
      <w:hyperlink w:anchor="_To_be_completed_1" w:history="1">
        <w:r w:rsidRPr="008315BC">
          <w:rPr>
            <w:rStyle w:val="Hyperlink"/>
            <w:rFonts w:asciiTheme="minorHAnsi" w:hAnsiTheme="minorHAnsi" w:cstheme="minorHAnsi"/>
            <w:b/>
            <w:color w:val="000099"/>
            <w:sz w:val="16"/>
            <w:szCs w:val="16"/>
          </w:rPr>
          <w:t>Section 3</w:t>
        </w:r>
      </w:hyperlink>
      <w:r w:rsidRPr="008315BC">
        <w:rPr>
          <w:rFonts w:asciiTheme="minorHAnsi" w:hAnsiTheme="minorHAnsi" w:cstheme="minorHAnsi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4F7FA7EB" w14:textId="6164D6C8" w:rsidR="00C122A6" w:rsidRPr="008315BC" w:rsidRDefault="003A4C1A" w:rsidP="00C122A6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Functional Design Sign-off Required.</w:t>
      </w:r>
    </w:p>
    <w:p w14:paraId="6F59C067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FF6600"/>
          <w:sz w:val="16"/>
          <w:szCs w:val="16"/>
        </w:rPr>
      </w:pPr>
      <w:hyperlink w:anchor="_To_be_completed_2" w:history="1">
        <w:r w:rsidRPr="008315BC">
          <w:rPr>
            <w:rStyle w:val="Hyperlink"/>
            <w:rFonts w:asciiTheme="minorHAnsi" w:hAnsiTheme="minorHAnsi" w:cstheme="minorHAnsi"/>
            <w:b/>
            <w:color w:val="FF6600"/>
            <w:sz w:val="16"/>
            <w:szCs w:val="16"/>
          </w:rPr>
          <w:t>Section 4</w:t>
        </w:r>
      </w:hyperlink>
      <w:r w:rsidRPr="008315BC">
        <w:rPr>
          <w:rFonts w:asciiTheme="minorHAnsi" w:hAnsiTheme="minorHAnsi" w:cstheme="minorHAnsi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1372E0C" w14:textId="6B62AE85" w:rsidR="00C122A6" w:rsidRPr="008315BC" w:rsidRDefault="003A4C1A" w:rsidP="00C122A6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AC782A"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>Technical Design Sign-off</w:t>
      </w:r>
      <w:r w:rsidR="00C178F8" w:rsidRPr="008315BC">
        <w:rPr>
          <w:rFonts w:asciiTheme="minorHAnsi" w:hAnsiTheme="minorHAnsi" w:cstheme="minorHAnsi"/>
          <w:b/>
          <w:sz w:val="16"/>
          <w:szCs w:val="16"/>
        </w:rPr>
        <w:t xml:space="preserve"> Required.</w:t>
      </w:r>
    </w:p>
    <w:p w14:paraId="1CEE5B4D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DC0032"/>
          <w:sz w:val="16"/>
          <w:szCs w:val="16"/>
        </w:rPr>
      </w:pPr>
      <w:hyperlink w:anchor="_To_be_completed_3" w:history="1">
        <w:r w:rsidRPr="008315BC">
          <w:rPr>
            <w:rStyle w:val="Hyperlink"/>
            <w:rFonts w:asciiTheme="minorHAnsi" w:hAnsiTheme="minorHAnsi" w:cstheme="minorHAnsi"/>
            <w:b/>
            <w:color w:val="DC0032"/>
            <w:sz w:val="16"/>
            <w:szCs w:val="16"/>
          </w:rPr>
          <w:t>Section 5</w:t>
        </w:r>
      </w:hyperlink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ab/>
        <w:t>Technical Documentation – All fields in red are required for comp</w:t>
      </w:r>
      <w:r w:rsidR="00E00B45"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lete technical documentation, including 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documented unit test results.  This section is completed by the Developer.  </w:t>
      </w:r>
    </w:p>
    <w:p w14:paraId="7F3163BF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990099"/>
          <w:sz w:val="16"/>
          <w:szCs w:val="16"/>
        </w:rPr>
      </w:pPr>
      <w:hyperlink w:anchor="_To_be_completed_4" w:history="1">
        <w:r w:rsidRPr="008315BC">
          <w:rPr>
            <w:rStyle w:val="Hyperlink"/>
            <w:rFonts w:asciiTheme="minorHAnsi" w:hAnsiTheme="minorHAnsi" w:cstheme="minorHAnsi"/>
            <w:b/>
            <w:color w:val="990099"/>
            <w:sz w:val="16"/>
            <w:szCs w:val="16"/>
          </w:rPr>
          <w:t>Section 6</w:t>
        </w:r>
      </w:hyperlink>
      <w:r w:rsidRPr="008315BC">
        <w:rPr>
          <w:rFonts w:asciiTheme="minorHAnsi" w:hAnsiTheme="minorHAnsi" w:cstheme="minorHAnsi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24CCA13B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8000"/>
          <w:sz w:val="16"/>
          <w:szCs w:val="16"/>
        </w:rPr>
      </w:pPr>
      <w:hyperlink w:anchor="_To_be_completed_5" w:history="1">
        <w:r w:rsidRPr="008315BC">
          <w:rPr>
            <w:rStyle w:val="Hyperlink"/>
            <w:rFonts w:asciiTheme="minorHAnsi" w:hAnsiTheme="minorHAnsi" w:cstheme="minorHAnsi"/>
            <w:b/>
            <w:color w:val="008000"/>
            <w:sz w:val="16"/>
            <w:szCs w:val="16"/>
          </w:rPr>
          <w:t>Section 7</w:t>
        </w:r>
      </w:hyperlink>
      <w:r w:rsidRPr="008315BC">
        <w:rPr>
          <w:rFonts w:asciiTheme="minorHAnsi" w:hAnsiTheme="minorHAnsi" w:cstheme="minorHAnsi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59521E3D" w14:textId="527940CF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User Acceptance Testing Sign-off Required.</w:t>
      </w:r>
    </w:p>
    <w:p w14:paraId="3E5EE0C7" w14:textId="047CDDEF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Exceptions copied to the project Issues List.</w:t>
      </w:r>
    </w:p>
    <w:p w14:paraId="58E20B3B" w14:textId="49D5D9E0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Transports released and migrated to QA.</w:t>
      </w:r>
    </w:p>
    <w:p w14:paraId="72D5C793" w14:textId="04B0D247" w:rsidR="00A2403A" w:rsidRPr="008315BC" w:rsidRDefault="009F4D57" w:rsidP="00A2403A">
      <w:pPr>
        <w:pStyle w:val="Heading3"/>
        <w:numPr>
          <w:ilvl w:val="0"/>
          <w:numId w:val="0"/>
        </w:numPr>
        <w:spacing w:before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8315BC">
        <w:rPr>
          <w:rFonts w:asciiTheme="minorHAnsi" w:hAnsiTheme="minorHAnsi" w:cstheme="minorHAnsi"/>
          <w:color w:val="0099FF"/>
        </w:rPr>
        <w:br w:type="page"/>
      </w:r>
      <w:bookmarkStart w:id="3" w:name="_Hlk193840421"/>
      <w:r w:rsidR="00C122A6" w:rsidRPr="008315BC">
        <w:rPr>
          <w:rFonts w:asciiTheme="minorHAnsi" w:hAnsiTheme="minorHAnsi" w:cstheme="minorHAnsi"/>
          <w:b/>
          <w:bCs/>
          <w:color w:val="111111"/>
          <w:sz w:val="20"/>
        </w:rPr>
        <w:lastRenderedPageBreak/>
        <w:t>Approvals / S</w:t>
      </w:r>
      <w:r w:rsidR="0060355F" w:rsidRPr="008315BC">
        <w:rPr>
          <w:rFonts w:asciiTheme="minorHAnsi" w:hAnsiTheme="minorHAnsi" w:cstheme="minorHAnsi"/>
          <w:b/>
          <w:bCs/>
          <w:color w:val="111111"/>
          <w:sz w:val="20"/>
        </w:rPr>
        <w:t>ign-of</w:t>
      </w:r>
      <w:r w:rsidR="00A2403A" w:rsidRPr="008315BC">
        <w:rPr>
          <w:rFonts w:asciiTheme="minorHAnsi" w:hAnsiTheme="minorHAnsi" w:cstheme="minorHAnsi"/>
          <w:b/>
          <w:bCs/>
          <w:color w:val="111111"/>
          <w:sz w:val="20"/>
        </w:rPr>
        <w:t xml:space="preserve">f </w:t>
      </w:r>
      <w:r w:rsidR="00070A81" w:rsidRPr="008315BC">
        <w:rPr>
          <w:rFonts w:asciiTheme="minorHAnsi" w:hAnsiTheme="minorHAnsi" w:cstheme="minorHAnsi"/>
          <w:b/>
          <w:bCs/>
          <w:color w:val="111111"/>
          <w:sz w:val="20"/>
        </w:rPr>
        <w:t>(</w:t>
      </w:r>
      <w:r w:rsidR="003C21D4" w:rsidRPr="008315BC">
        <w:rPr>
          <w:rFonts w:asciiTheme="minorHAnsi" w:hAnsiTheme="minorHAnsi" w:cstheme="minorHAnsi"/>
          <w:b/>
          <w:bCs/>
          <w:color w:val="111111"/>
          <w:sz w:val="20"/>
        </w:rPr>
        <w:t>If Required</w:t>
      </w:r>
      <w:r w:rsidR="00070A81" w:rsidRPr="008315BC">
        <w:rPr>
          <w:rFonts w:asciiTheme="minorHAnsi" w:hAnsiTheme="minorHAnsi" w:cstheme="minorHAnsi"/>
          <w:b/>
          <w:bCs/>
          <w:color w:val="111111"/>
          <w:sz w:val="20"/>
        </w:rPr>
        <w:t>)</w:t>
      </w:r>
    </w:p>
    <w:p w14:paraId="0E5636E2" w14:textId="77777777" w:rsidR="00C122A6" w:rsidRPr="008315BC" w:rsidRDefault="00C122A6" w:rsidP="00A2403A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8315BC">
        <w:rPr>
          <w:rFonts w:asciiTheme="minorHAnsi" w:hAnsiTheme="minorHAnsi" w:cstheme="minorHAnsi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27BF25E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C8445E9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7AABE7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216F7F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8315BC" w14:paraId="59B60BA1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B1E667C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4E9325" w14:textId="2A29AC6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6F9BBA" w14:textId="248D81B4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51F7984A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7E91042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321759E" w14:textId="3E08C7A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A9E65F" w14:textId="1BC70B4A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0FEAE971" w14:textId="77777777" w:rsidR="00C122A6" w:rsidRPr="008315BC" w:rsidRDefault="00C122A6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Theme="minorHAnsi" w:hAnsiTheme="minorHAnsi" w:cstheme="minorHAnsi"/>
          <w:b/>
          <w:bCs/>
          <w:color w:val="FF660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C122A6" w:rsidRPr="008315BC" w14:paraId="67E29871" w14:textId="77777777" w:rsidTr="0036148C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0A4D2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3E6E0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60F66AC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8315BC" w14:paraId="50F53D95" w14:textId="77777777" w:rsidTr="0036148C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7AFF1D96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281EEAF8" w14:textId="5342C01C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290017" w14:textId="71DF8311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5359A174" w14:textId="77777777" w:rsidR="00C122A6" w:rsidRPr="008315BC" w:rsidRDefault="00C122A6" w:rsidP="00C122A6">
      <w:pPr>
        <w:pStyle w:val="Heading3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b/>
          <w:bCs/>
          <w:color w:val="00800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15745B6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93B130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01544F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70C1452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8315BC" w14:paraId="1E458EFF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2BE3D23E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055B1B" w14:textId="08829048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4F8B2" w14:textId="42D0CF15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6D8B874E" w14:textId="77777777" w:rsidR="00C122A6" w:rsidRPr="008315BC" w:rsidRDefault="00C122A6" w:rsidP="00C122A6">
      <w:pPr>
        <w:pStyle w:val="BodyText"/>
        <w:spacing w:before="0" w:after="240"/>
        <w:ind w:right="0"/>
        <w:rPr>
          <w:rFonts w:asciiTheme="minorHAnsi" w:hAnsiTheme="minorHAnsi" w:cstheme="minorHAnsi"/>
          <w:sz w:val="16"/>
          <w:szCs w:val="16"/>
        </w:rPr>
      </w:pPr>
      <w:r w:rsidRPr="008315BC">
        <w:rPr>
          <w:rFonts w:asciiTheme="minorHAnsi" w:hAnsiTheme="minorHAnsi" w:cstheme="minorHAnsi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C122A6" w:rsidRPr="008315BC" w14:paraId="52C12894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1CD29DCB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6FC424C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26883760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Issue # (optional)</w:t>
            </w:r>
          </w:p>
        </w:tc>
      </w:tr>
      <w:tr w:rsidR="007618F4" w:rsidRPr="008315BC" w14:paraId="2CF37B91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573E9346" w14:textId="01F3639B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6570" w:type="dxa"/>
            <w:vAlign w:val="center"/>
          </w:tcPr>
          <w:p w14:paraId="16A4D8A5" w14:textId="76CB5980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530" w:type="dxa"/>
            <w:vAlign w:val="center"/>
          </w:tcPr>
          <w:p w14:paraId="4D180137" w14:textId="13E5BEF3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7618F4" w:rsidRPr="008315BC" w14:paraId="4EE2E35A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3D82253" w14:textId="657F46BB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65A989EA" w14:textId="5FF2179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341CC5F4" w14:textId="7140D9D8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3966162C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138D8FF" w14:textId="158FB534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2CE99EA8" w14:textId="6CF8883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19785BCA" w14:textId="5EC95617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C6D5BE5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bookmarkStart w:id="4" w:name="_Section_1:_Voice"/>
      <w:bookmarkEnd w:id="4"/>
    </w:p>
    <w:p w14:paraId="2A6B25BA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</w:p>
    <w:p w14:paraId="6B9319A0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bookmarkStart w:id="5" w:name="_Hlk193840457"/>
      <w:bookmarkEnd w:id="3"/>
    </w:p>
    <w:p w14:paraId="054AECCA" w14:textId="3CCDBFE8" w:rsidR="00C122A6" w:rsidRPr="008315BC" w:rsidRDefault="00C122A6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666699"/>
          <w:sz w:val="16"/>
          <w:szCs w:val="16"/>
        </w:rPr>
        <w:t>Final Acceptance Agreement</w:t>
      </w:r>
      <w:r w:rsidR="000A0441" w:rsidRPr="008315BC">
        <w:rPr>
          <w:rFonts w:asciiTheme="minorHAnsi" w:hAnsiTheme="minorHAnsi" w:cstheme="minorHAnsi"/>
          <w:b/>
          <w:color w:val="666699"/>
          <w:sz w:val="16"/>
          <w:szCs w:val="16"/>
        </w:rPr>
        <w:t xml:space="preserve"> (if Required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313B6993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66AB6F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F9A9F8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FA8E8D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8315BC" w14:paraId="4E37D160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F4E08A3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AE460E" w14:textId="643FA31C" w:rsidR="007618F4" w:rsidRPr="008315BC" w:rsidRDefault="007618F4" w:rsidP="00BC4A9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C2760E" w14:textId="452736F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64DA4766" w14:textId="77777777" w:rsidTr="0036148C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4E6824FE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600B4E" w14:textId="4AE68720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9E5972" w14:textId="78616181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bookmarkEnd w:id="5"/>
    </w:tbl>
    <w:p w14:paraId="24F1FDDB" w14:textId="77777777" w:rsidR="00E0450C" w:rsidRPr="008315BC" w:rsidRDefault="00E0450C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</w:p>
    <w:p w14:paraId="5EF47689" w14:textId="77777777" w:rsidR="00AB481B" w:rsidRPr="008315BC" w:rsidRDefault="00AB481B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</w:p>
    <w:p w14:paraId="7E1DB0D0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A2750BE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0CB48E28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6F3F2D82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5766F8A3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D568AC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AA83B8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4521FAF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CA324FD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5F65B05A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7CA759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32EE042" w14:textId="067A98B0" w:rsidR="00AB481B" w:rsidRPr="008315BC" w:rsidRDefault="00AB481B" w:rsidP="00AB481B">
      <w:pPr>
        <w:tabs>
          <w:tab w:val="left" w:pos="1773"/>
        </w:tabs>
        <w:rPr>
          <w:rFonts w:asciiTheme="minorHAnsi" w:hAnsiTheme="minorHAnsi" w:cstheme="minorHAnsi"/>
          <w:b/>
          <w:noProof/>
          <w:color w:val="0066FF"/>
          <w:kern w:val="28"/>
          <w:sz w:val="32"/>
        </w:rPr>
      </w:pPr>
      <w:r w:rsidRPr="008315BC">
        <w:rPr>
          <w:rFonts w:asciiTheme="minorHAnsi" w:hAnsiTheme="minorHAnsi" w:cstheme="minorHAnsi"/>
          <w:b/>
          <w:noProof/>
          <w:color w:val="0066FF"/>
          <w:kern w:val="28"/>
          <w:sz w:val="32"/>
        </w:rPr>
        <w:tab/>
      </w:r>
    </w:p>
    <w:p w14:paraId="72A48050" w14:textId="785E1C77" w:rsidR="00F819E8" w:rsidRPr="008315BC" w:rsidRDefault="00E0450C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  <w:r w:rsidRPr="008315BC">
        <w:rPr>
          <w:rFonts w:asciiTheme="minorHAnsi" w:hAnsiTheme="minorHAnsi" w:cstheme="minorHAnsi"/>
        </w:rPr>
        <w:br w:type="page"/>
      </w:r>
      <w:r w:rsidR="00F819E8" w:rsidRPr="008315BC">
        <w:rPr>
          <w:rFonts w:asciiTheme="minorHAnsi" w:hAnsiTheme="minorHAnsi" w:cstheme="minorHAnsi"/>
          <w:b/>
          <w:color w:val="0066FF"/>
        </w:rPr>
        <w:lastRenderedPageBreak/>
        <w:t xml:space="preserve">Section 1: </w:t>
      </w:r>
      <w:r w:rsidR="009F4D57" w:rsidRPr="008315BC">
        <w:rPr>
          <w:rFonts w:asciiTheme="minorHAnsi" w:hAnsiTheme="minorHAnsi" w:cstheme="minorHAnsi"/>
          <w:b/>
          <w:color w:val="0066FF"/>
        </w:rPr>
        <w:t>Voice of the Customer (VOC)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  <w:sz w:val="20"/>
        </w:rPr>
        <w:t xml:space="preserve"> –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</w:rPr>
        <w:t xml:space="preserve"> 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  <w:sz w:val="24"/>
          <w:szCs w:val="24"/>
        </w:rPr>
        <w:t>5 W’s and a H</w:t>
      </w:r>
    </w:p>
    <w:p w14:paraId="2BDB8163" w14:textId="77777777" w:rsidR="003911D0" w:rsidRPr="008315BC" w:rsidRDefault="00F819E8" w:rsidP="00F819E8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66FF"/>
          <w:sz w:val="24"/>
          <w:szCs w:val="24"/>
        </w:rPr>
      </w:pPr>
      <w:bookmarkStart w:id="6" w:name="_To_be_completed"/>
      <w:bookmarkEnd w:id="6"/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T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o be completed by</w:t>
      </w:r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the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</w:t>
      </w:r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Client Owner (BPO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) </w:t>
      </w:r>
    </w:p>
    <w:p w14:paraId="1EFF846A" w14:textId="77777777" w:rsidR="00F819E8" w:rsidRPr="008315BC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66FF"/>
        </w:rPr>
      </w:pPr>
    </w:p>
    <w:p w14:paraId="4B879AFE" w14:textId="77777777" w:rsidR="003911D0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AT: </w:t>
      </w:r>
      <w:r w:rsidR="003911D0" w:rsidRPr="008315BC">
        <w:rPr>
          <w:rFonts w:asciiTheme="minorHAnsi" w:hAnsiTheme="minorHAnsi" w:cstheme="minorHAnsi"/>
          <w:b/>
          <w:bCs/>
          <w:color w:val="0066FF"/>
        </w:rPr>
        <w:t xml:space="preserve">Functional Description: 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S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hort description of the required report</w:t>
      </w:r>
      <w:r w:rsidR="00F829FF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)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</w:t>
      </w:r>
    </w:p>
    <w:p w14:paraId="2C51DCDD" w14:textId="50D28CD7" w:rsidR="003911D0" w:rsidRPr="008315BC" w:rsidRDefault="00DA19C6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163362013" w:edGrp="everyone"/>
      <w:r w:rsidRPr="008315BC">
        <w:rPr>
          <w:rFonts w:asciiTheme="minorHAnsi" w:hAnsiTheme="minorHAnsi" w:cstheme="minorHAnsi"/>
          <w:color w:val="0066FF"/>
        </w:rPr>
        <w:t>{{resume[‘generated_resume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Voice_Of_Customer_WHAT_Functional_Description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163362013"/>
    </w:p>
    <w:p w14:paraId="5B92D4EA" w14:textId="27152F22" w:rsidR="00341CAF" w:rsidRPr="008315BC" w:rsidRDefault="00341CAF" w:rsidP="00341CAF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Y: Business Benefit / Need: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(Short description of the why the report is needed, impact if report is not implemented) </w:t>
      </w:r>
    </w:p>
    <w:p w14:paraId="2AFEEB8D" w14:textId="5DBE131A" w:rsidR="00341CAF" w:rsidRPr="008315BC" w:rsidRDefault="00836ACD" w:rsidP="00341CAF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2131186079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</w:t>
      </w:r>
      <w:proofErr w:type="spellEnd"/>
      <w:r w:rsidRPr="008315BC">
        <w:rPr>
          <w:rFonts w:asciiTheme="minorHAnsi" w:hAnsiTheme="minorHAnsi" w:cstheme="minorHAnsi"/>
          <w:color w:val="0066FF"/>
        </w:rPr>
        <w:t xml:space="preserve">_ </w:t>
      </w:r>
      <w:proofErr w:type="spellStart"/>
      <w:r w:rsidRPr="008315BC">
        <w:rPr>
          <w:rFonts w:asciiTheme="minorHAnsi" w:hAnsiTheme="minorHAnsi" w:cstheme="minorHAnsi"/>
          <w:color w:val="0066FF"/>
        </w:rPr>
        <w:t>WHY_Business_Benefit_Need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2131186079"/>
    </w:p>
    <w:p w14:paraId="109F5233" w14:textId="55E9BABC" w:rsidR="007618F4" w:rsidRPr="008315BC" w:rsidRDefault="007618F4" w:rsidP="007618F4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O / WHERE: Who will be using this or where will it be </w:t>
      </w:r>
      <w:r w:rsidR="002E1A1D" w:rsidRPr="008315BC">
        <w:rPr>
          <w:rFonts w:asciiTheme="minorHAnsi" w:hAnsiTheme="minorHAnsi" w:cstheme="minorHAnsi"/>
          <w:b/>
          <w:bCs/>
          <w:color w:val="0066FF"/>
        </w:rPr>
        <w:t xml:space="preserve">used? 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(Who are the stakeholders? Which BPOs, departments, and users will benefit?  Identify the organizational units: plants, sales organizations, etc.) </w:t>
      </w:r>
    </w:p>
    <w:p w14:paraId="4B211710" w14:textId="41B979A5" w:rsidR="00341CAF" w:rsidRPr="008315BC" w:rsidRDefault="00836ACD" w:rsidP="00341CAF">
      <w:pPr>
        <w:rPr>
          <w:rStyle w:val="CommentReference"/>
          <w:rFonts w:asciiTheme="minorHAnsi" w:hAnsiTheme="minorHAnsi" w:cstheme="minorHAnsi"/>
          <w:color w:val="0066FF"/>
          <w:sz w:val="20"/>
        </w:rPr>
      </w:pPr>
      <w:permStart w:id="1978861834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WHO_WHERE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978861834"/>
    </w:p>
    <w:p w14:paraId="4F7EA4EB" w14:textId="77777777" w:rsidR="00F829FF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permStart w:id="895894453" w:edGrp="everyone"/>
      <w:permEnd w:id="895894453"/>
      <w:r w:rsidRPr="008315BC">
        <w:rPr>
          <w:rFonts w:asciiTheme="minorHAnsi" w:hAnsiTheme="minorHAnsi" w:cstheme="minorHAnsi"/>
          <w:b/>
          <w:bCs/>
          <w:color w:val="0066FF"/>
        </w:rPr>
        <w:t>WHEN: When will this be used?</w:t>
      </w:r>
      <w:r w:rsidR="00F829FF" w:rsidRPr="008315BC">
        <w:rPr>
          <w:rFonts w:asciiTheme="minorHAnsi" w:hAnsiTheme="minorHAnsi" w:cstheme="minorHAnsi"/>
          <w:b/>
          <w:bCs/>
          <w:color w:val="0066FF"/>
        </w:rPr>
        <w:t xml:space="preserve"> </w:t>
      </w:r>
      <w:r w:rsidR="00F829FF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Daily, weekly, monthly, annually, etc.)</w:t>
      </w:r>
    </w:p>
    <w:p w14:paraId="4889989F" w14:textId="311C8A4B" w:rsidR="007618F4" w:rsidRPr="008315BC" w:rsidRDefault="00836ACD" w:rsidP="00F819E8">
      <w:pPr>
        <w:rPr>
          <w:rFonts w:asciiTheme="minorHAnsi" w:hAnsiTheme="minorHAnsi" w:cstheme="minorHAnsi"/>
          <w:color w:val="0066FF"/>
        </w:rPr>
      </w:pPr>
      <w:permStart w:id="173758416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WHEN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</w:p>
    <w:permEnd w:id="173758416"/>
    <w:p w14:paraId="61B0F004" w14:textId="77777777" w:rsidR="005B3276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8315BC">
        <w:rPr>
          <w:rFonts w:asciiTheme="minorHAnsi" w:hAnsiTheme="minorHAnsi" w:cstheme="minorHAnsi"/>
          <w:b/>
          <w:bCs/>
          <w:color w:val="0066FF"/>
        </w:rPr>
        <w:t xml:space="preserve">Input: 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Functional description of the input)</w:t>
      </w:r>
    </w:p>
    <w:p w14:paraId="5BF4A4A4" w14:textId="576BEAB8" w:rsidR="005B3276" w:rsidRPr="008315BC" w:rsidRDefault="00836ACD" w:rsidP="00F819E8">
      <w:pPr>
        <w:rPr>
          <w:rStyle w:val="CommentReference"/>
          <w:rFonts w:asciiTheme="minorHAnsi" w:hAnsiTheme="minorHAnsi" w:cstheme="minorHAnsi"/>
          <w:b/>
          <w:bCs/>
        </w:rPr>
      </w:pPr>
      <w:permStart w:id="1195993616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Input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195993616"/>
    </w:p>
    <w:p w14:paraId="535D0397" w14:textId="77777777" w:rsidR="005B3276" w:rsidRPr="008315BC" w:rsidRDefault="00341CAF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8315BC">
        <w:rPr>
          <w:rFonts w:asciiTheme="minorHAnsi" w:hAnsiTheme="minorHAnsi" w:cstheme="minorHAnsi"/>
          <w:b/>
          <w:bCs/>
          <w:color w:val="0066FF"/>
        </w:rPr>
        <w:t xml:space="preserve">Process: 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D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escribe the process, what the program should do</w:t>
      </w:r>
      <w:r w:rsidR="00267CC2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on functional level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)</w:t>
      </w:r>
    </w:p>
    <w:p w14:paraId="325F93CB" w14:textId="71DEE220" w:rsidR="005B3276" w:rsidRPr="008315BC" w:rsidRDefault="00836ACD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391493053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Process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391493053"/>
    </w:p>
    <w:p w14:paraId="17B5A7B8" w14:textId="77777777" w:rsidR="00A560D5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A560D5" w:rsidRPr="008315BC">
        <w:rPr>
          <w:rFonts w:asciiTheme="minorHAnsi" w:hAnsiTheme="minorHAnsi" w:cstheme="minorHAnsi"/>
          <w:b/>
          <w:bCs/>
          <w:color w:val="0066FF"/>
        </w:rPr>
        <w:t xml:space="preserve">Output: </w:t>
      </w:r>
      <w:r w:rsidR="00A560D5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Functional description of the output)</w:t>
      </w:r>
    </w:p>
    <w:p w14:paraId="2EEFF092" w14:textId="34B152CB" w:rsidR="00A560D5" w:rsidRPr="008315BC" w:rsidRDefault="00836ACD" w:rsidP="00F819E8">
      <w:pPr>
        <w:rPr>
          <w:rStyle w:val="CommentReference"/>
          <w:rFonts w:asciiTheme="minorHAnsi" w:hAnsiTheme="minorHAnsi" w:cstheme="minorHAnsi"/>
          <w:b/>
          <w:bCs/>
        </w:rPr>
      </w:pPr>
      <w:permStart w:id="340333959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Output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340333959"/>
    </w:p>
    <w:p w14:paraId="45ECE9C1" w14:textId="77777777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Add any additional information necessary to assist in development as needed)</w:t>
      </w:r>
    </w:p>
    <w:p w14:paraId="2CD06D5A" w14:textId="77777777" w:rsidR="00DE65DC" w:rsidRPr="008315BC" w:rsidRDefault="007618F4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604478634" w:edGrp="everyone"/>
      <w:r w:rsidRPr="008315BC">
        <w:rPr>
          <w:rFonts w:asciiTheme="minorHAnsi" w:hAnsiTheme="minorHAnsi" w:cstheme="minorHAnsi"/>
        </w:rPr>
        <w:t xml:space="preserve">        </w:t>
      </w:r>
      <w:permEnd w:id="1604478634"/>
    </w:p>
    <w:p w14:paraId="52FFE02C" w14:textId="77777777" w:rsidR="00E0450C" w:rsidRPr="008315BC" w:rsidRDefault="00E0450C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D47E6F4" w14:textId="77777777" w:rsidR="009F3A1B" w:rsidRPr="008315BC" w:rsidRDefault="00CF6DF8" w:rsidP="00F819E8">
      <w:pPr>
        <w:rPr>
          <w:rFonts w:asciiTheme="minorHAnsi" w:hAnsiTheme="minorHAnsi" w:cstheme="minorHAnsi"/>
          <w:b/>
          <w:bCs/>
          <w:color w:val="0066FF"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[Insert attachment here]</w:t>
      </w:r>
    </w:p>
    <w:p w14:paraId="0A73F8DC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bookmarkStart w:id="9" w:name="_Section_2:_Functional"/>
      <w:bookmarkEnd w:id="9"/>
    </w:p>
    <w:p w14:paraId="54068542" w14:textId="77777777" w:rsidR="003A4C1A" w:rsidRPr="008315BC" w:rsidRDefault="003A4C1A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56CC3999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3A02CDAF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5390287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0E32E38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593A8BB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505A6A8F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791AAB0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054EA51A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3F0135C2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6BA8D45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22D8E551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7FAE688A" w14:textId="77777777" w:rsidR="003A4C1A" w:rsidRPr="008315BC" w:rsidRDefault="003A4C1A" w:rsidP="003A4C1A">
      <w:pPr>
        <w:rPr>
          <w:rFonts w:asciiTheme="minorHAnsi" w:hAnsiTheme="minorHAnsi" w:cstheme="minorHAnsi"/>
          <w:b/>
          <w:noProof/>
          <w:color w:val="0000FF"/>
          <w:kern w:val="28"/>
          <w:sz w:val="32"/>
        </w:rPr>
      </w:pPr>
    </w:p>
    <w:p w14:paraId="00249FE0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E1EB7B6" w14:textId="30293796" w:rsidR="00AE481A" w:rsidRPr="008315BC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</w:rPr>
      </w:pPr>
      <w:r w:rsidRPr="008315BC">
        <w:rPr>
          <w:rFonts w:asciiTheme="minorHAnsi" w:hAnsiTheme="minorHAnsi" w:cstheme="minorHAnsi"/>
          <w:b/>
        </w:rPr>
        <w:t>Section 2: Response of the Consultant (ROC)</w:t>
      </w:r>
    </w:p>
    <w:p w14:paraId="1B7A85E7" w14:textId="77777777" w:rsidR="00AE481A" w:rsidRPr="008315BC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10" w:name="_To_be_completed_6"/>
      <w:bookmarkEnd w:id="10"/>
      <w:r w:rsidRPr="008315BC">
        <w:rPr>
          <w:rFonts w:asciiTheme="minorHAnsi" w:hAnsiTheme="minorHAnsi" w:cstheme="minorHAnsi"/>
          <w:bCs/>
          <w:sz w:val="24"/>
          <w:szCs w:val="24"/>
        </w:rPr>
        <w:t xml:space="preserve">To be completed by the </w:t>
      </w:r>
      <w:r w:rsidR="0062755C" w:rsidRPr="008315BC">
        <w:rPr>
          <w:rFonts w:asciiTheme="minorHAnsi" w:hAnsiTheme="minorHAnsi" w:cstheme="minorHAnsi"/>
          <w:bCs/>
          <w:sz w:val="24"/>
          <w:szCs w:val="24"/>
        </w:rPr>
        <w:t>Functional</w:t>
      </w:r>
      <w:r w:rsidRPr="008315BC">
        <w:rPr>
          <w:rFonts w:asciiTheme="minorHAnsi" w:hAnsiTheme="minorHAnsi" w:cstheme="minorHAnsi"/>
          <w:bCs/>
          <w:sz w:val="24"/>
          <w:szCs w:val="24"/>
        </w:rPr>
        <w:t xml:space="preserve"> Owner (</w:t>
      </w:r>
      <w:r w:rsidR="0062755C" w:rsidRPr="008315BC">
        <w:rPr>
          <w:rFonts w:asciiTheme="minorHAnsi" w:hAnsiTheme="minorHAnsi" w:cstheme="minorHAnsi"/>
          <w:bCs/>
          <w:sz w:val="24"/>
          <w:szCs w:val="24"/>
        </w:rPr>
        <w:t>Consultant</w:t>
      </w:r>
      <w:r w:rsidRPr="008315BC">
        <w:rPr>
          <w:rFonts w:asciiTheme="minorHAnsi" w:hAnsiTheme="minorHAnsi" w:cstheme="minorHAnsi"/>
          <w:bCs/>
          <w:sz w:val="24"/>
          <w:szCs w:val="24"/>
        </w:rPr>
        <w:t xml:space="preserve">) </w:t>
      </w:r>
    </w:p>
    <w:p w14:paraId="466FBF04" w14:textId="77777777" w:rsidR="00AE481A" w:rsidRPr="008315BC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</w:rPr>
      </w:pPr>
    </w:p>
    <w:p w14:paraId="47FFDCF6" w14:textId="77777777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lternatives Considered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A listing of the various alternative </w:t>
      </w:r>
      <w:r w:rsidR="00766BA7" w:rsidRPr="008315BC">
        <w:rPr>
          <w:rStyle w:val="CommentReference"/>
          <w:rFonts w:asciiTheme="minorHAnsi" w:hAnsiTheme="minorHAnsi" w:cstheme="minorHAnsi"/>
          <w:b/>
          <w:bCs/>
        </w:rPr>
        <w:t>approaches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 that were</w:t>
      </w:r>
      <w:r w:rsidR="00020E04" w:rsidRPr="008315BC">
        <w:rPr>
          <w:rStyle w:val="CommentReference"/>
          <w:rFonts w:asciiTheme="minorHAnsi" w:hAnsiTheme="minorHAnsi" w:cstheme="minorHAnsi"/>
          <w:b/>
          <w:bCs/>
        </w:rPr>
        <w:t xml:space="preserve"> considered)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8315BC" w14:paraId="441E8EFB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DCCA169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E58FD07" w14:textId="77777777" w:rsidR="00AE481A" w:rsidRPr="008315BC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6EFE51C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1C354ED9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ons</w:t>
            </w:r>
          </w:p>
        </w:tc>
      </w:tr>
      <w:tr w:rsidR="001055A1" w:rsidRPr="008315BC" w14:paraId="3274F22C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601D35" w14:textId="364F844C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794D54EA" w14:textId="7671FD45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6BF8CF8" w14:textId="5D6749BA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D8FD898" w14:textId="0A8581CA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1055A1" w:rsidRPr="008315BC" w14:paraId="220B8773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B493E" w14:textId="52565E38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3B59F65" w14:textId="477799DC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9B0D7A7" w14:textId="5D81611E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04E2C70" w14:textId="23931B0C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055A1" w:rsidRPr="008315BC" w14:paraId="56425CC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81A8C" w14:textId="2A76C0D5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1FF498B" w14:textId="50E2DE4B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9B54DCA" w14:textId="24AB0B72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B75EE43" w14:textId="56696741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4AEF03DB" w14:textId="102E3020" w:rsidR="00AE481A" w:rsidRPr="008315BC" w:rsidRDefault="00836ACD" w:rsidP="00836ACD">
      <w:pPr>
        <w:rPr>
          <w:rStyle w:val="CommentReference"/>
          <w:rFonts w:asciiTheme="minorHAnsi" w:hAnsiTheme="minorHAnsi" w:cstheme="minorHAnsi"/>
          <w:sz w:val="20"/>
        </w:rPr>
      </w:pPr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lternatives_considered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</w:p>
    <w:p w14:paraId="4B45E598" w14:textId="77777777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greed Upon Approach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Which alternative was selected?) </w:t>
      </w:r>
    </w:p>
    <w:p w14:paraId="5385E22B" w14:textId="732162D8" w:rsidR="00AE481A" w:rsidRPr="008315BC" w:rsidRDefault="00836ACD" w:rsidP="00AE481A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703294601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greed_upon_approach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703294601"/>
    </w:p>
    <w:p w14:paraId="52425F51" w14:textId="77777777" w:rsidR="006153D5" w:rsidRPr="008315BC" w:rsidRDefault="006153D5" w:rsidP="00AE481A">
      <w:pPr>
        <w:rPr>
          <w:rStyle w:val="CommentReference"/>
          <w:rFonts w:asciiTheme="minorHAnsi" w:hAnsiTheme="minorHAnsi" w:cstheme="minorHAnsi"/>
          <w:b/>
          <w:bCs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sz w:val="20"/>
        </w:rPr>
        <w:t xml:space="preserve">Functional Description: </w:t>
      </w:r>
      <w:r w:rsidRPr="008315BC">
        <w:rPr>
          <w:rStyle w:val="CommentReference"/>
          <w:rFonts w:asciiTheme="minorHAnsi" w:hAnsiTheme="minorHAnsi" w:cstheme="minorHAnsi"/>
          <w:b/>
          <w:bCs/>
          <w:szCs w:val="16"/>
        </w:rPr>
        <w:t>(Short Description of the required interface)</w:t>
      </w:r>
    </w:p>
    <w:p w14:paraId="574F7C25" w14:textId="18C050E4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1110450362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functional_description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110450362"/>
    </w:p>
    <w:p w14:paraId="1F5A697D" w14:textId="77777777" w:rsidR="006153D5" w:rsidRPr="008315BC" w:rsidRDefault="006153D5" w:rsidP="00AE481A">
      <w:pPr>
        <w:rPr>
          <w:rFonts w:asciiTheme="minorHAnsi" w:hAnsiTheme="minorHAnsi" w:cstheme="minorHAnsi"/>
          <w:b/>
          <w:bCs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</w:rPr>
        <w:t>Business Benefit/Need</w:t>
      </w:r>
      <w:r w:rsidRPr="008315BC">
        <w:rPr>
          <w:rFonts w:asciiTheme="minorHAnsi" w:hAnsiTheme="minorHAnsi" w:cstheme="minorHAnsi"/>
          <w:b/>
          <w:bCs/>
          <w:sz w:val="18"/>
          <w:szCs w:val="18"/>
        </w:rPr>
        <w:t xml:space="preserve">: </w:t>
      </w:r>
      <w:r w:rsidRPr="008315BC">
        <w:rPr>
          <w:rFonts w:asciiTheme="minorHAnsi" w:hAnsiTheme="minorHAnsi" w:cstheme="minorHAnsi"/>
          <w:b/>
          <w:bCs/>
          <w:sz w:val="16"/>
          <w:szCs w:val="16"/>
        </w:rPr>
        <w:t xml:space="preserve">(Short Description of the why the </w:t>
      </w:r>
      <w:r w:rsidR="0060355F" w:rsidRPr="008315BC">
        <w:rPr>
          <w:rStyle w:val="CommentReference"/>
          <w:rFonts w:asciiTheme="minorHAnsi" w:hAnsiTheme="minorHAnsi" w:cstheme="minorHAnsi"/>
          <w:b/>
          <w:bCs/>
          <w:szCs w:val="16"/>
        </w:rPr>
        <w:t>interface</w:t>
      </w:r>
      <w:r w:rsidRPr="008315BC">
        <w:rPr>
          <w:rFonts w:asciiTheme="minorHAnsi" w:hAnsiTheme="minorHAnsi" w:cstheme="minorHAnsi"/>
          <w:b/>
          <w:bCs/>
          <w:sz w:val="16"/>
          <w:szCs w:val="16"/>
        </w:rPr>
        <w:t xml:space="preserve"> is needed, impact if interface is not implemented)</w:t>
      </w:r>
    </w:p>
    <w:p w14:paraId="6A8DB647" w14:textId="79B9993E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208172423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business_benefit_need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208172423"/>
    </w:p>
    <w:p w14:paraId="5996A1C6" w14:textId="77777777" w:rsidR="00965ADE" w:rsidRPr="008315BC" w:rsidRDefault="00965ADE" w:rsidP="00AE481A">
      <w:pPr>
        <w:rPr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>Important Assumptions:</w:t>
      </w:r>
    </w:p>
    <w:p w14:paraId="02C91CEC" w14:textId="29D44F7A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857288574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important_assumptions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857288574"/>
    </w:p>
    <w:p w14:paraId="7867441A" w14:textId="137FEDED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Add any additional information considered 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during the </w:t>
      </w:r>
      <w:r w:rsidR="00DB2D67" w:rsidRPr="008315BC">
        <w:rPr>
          <w:rStyle w:val="CommentReference"/>
          <w:rFonts w:asciiTheme="minorHAnsi" w:hAnsiTheme="minorHAnsi" w:cstheme="minorHAnsi"/>
          <w:b/>
          <w:bCs/>
        </w:rPr>
        <w:t>decision-making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 process</w:t>
      </w:r>
      <w:r w:rsidRPr="008315BC">
        <w:rPr>
          <w:rStyle w:val="CommentReference"/>
          <w:rFonts w:asciiTheme="minorHAnsi" w:hAnsiTheme="minorHAnsi" w:cstheme="minorHAnsi"/>
          <w:b/>
          <w:bCs/>
        </w:rPr>
        <w:t>)</w:t>
      </w:r>
    </w:p>
    <w:p w14:paraId="2CAC8665" w14:textId="6233A7CF" w:rsidR="00AE481A" w:rsidRPr="008315BC" w:rsidRDefault="00836ACD" w:rsidP="00AE481A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330106940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dditional_comments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330106940"/>
    </w:p>
    <w:p w14:paraId="71AC9F4A" w14:textId="77777777" w:rsidR="00E0450C" w:rsidRPr="008315BC" w:rsidRDefault="00AE481A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</w:p>
    <w:p w14:paraId="0667C87B" w14:textId="77777777" w:rsidR="00AE481A" w:rsidRPr="008315BC" w:rsidRDefault="00E0450C" w:rsidP="00E0450C">
      <w:pPr>
        <w:rPr>
          <w:rFonts w:asciiTheme="minorHAnsi" w:hAnsiTheme="minorHAnsi" w:cstheme="minorHAnsi"/>
          <w:b/>
          <w:bCs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</w:rPr>
        <w:t>[Insert attachment here]</w:t>
      </w:r>
    </w:p>
    <w:p w14:paraId="5682CE0E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8"/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577171F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5E7EC72E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259D9960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06908336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CC00676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4CF8A291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74D2D71F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5B8D587E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02B7687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2DBCA410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3DE6F795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4B9A208" w14:textId="77777777" w:rsidR="00136682" w:rsidRPr="008315BC" w:rsidRDefault="00136682" w:rsidP="00136682">
      <w:pPr>
        <w:rPr>
          <w:rFonts w:asciiTheme="minorHAnsi" w:hAnsiTheme="minorHAnsi" w:cstheme="minorHAnsi"/>
          <w:b/>
          <w:noProof/>
          <w:color w:val="0000FF"/>
          <w:kern w:val="28"/>
          <w:sz w:val="32"/>
        </w:rPr>
      </w:pPr>
    </w:p>
    <w:p w14:paraId="3457C1BF" w14:textId="25B07BB4" w:rsidR="00136682" w:rsidRPr="008315BC" w:rsidRDefault="00136682" w:rsidP="00136682">
      <w:pPr>
        <w:tabs>
          <w:tab w:val="left" w:pos="5821"/>
        </w:tabs>
        <w:rPr>
          <w:rFonts w:asciiTheme="minorHAnsi" w:hAnsiTheme="minorHAnsi" w:cstheme="minorHAnsi"/>
        </w:rPr>
      </w:pPr>
      <w:r w:rsidRPr="008315BC">
        <w:rPr>
          <w:rFonts w:asciiTheme="minorHAnsi" w:hAnsiTheme="minorHAnsi" w:cstheme="minorHAnsi"/>
        </w:rPr>
        <w:tab/>
      </w:r>
    </w:p>
    <w:p w14:paraId="305E38FF" w14:textId="77777777" w:rsidR="00136682" w:rsidRPr="008315BC" w:rsidRDefault="00136682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63049A7D" w14:textId="77777777" w:rsidR="00136682" w:rsidRPr="008315BC" w:rsidRDefault="00136682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7327D1D7" w14:textId="29BD6CD3" w:rsidR="00F819E8" w:rsidRPr="008315BC" w:rsidRDefault="00AE481A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99"/>
        </w:rPr>
      </w:pPr>
      <w:r w:rsidRPr="008315BC">
        <w:rPr>
          <w:rFonts w:asciiTheme="minorHAnsi" w:hAnsiTheme="minorHAnsi" w:cstheme="minorHAnsi"/>
        </w:rPr>
        <w:br w:type="page"/>
      </w:r>
      <w:r w:rsidR="00F819E8" w:rsidRPr="008315BC">
        <w:rPr>
          <w:rFonts w:asciiTheme="minorHAnsi" w:hAnsiTheme="minorHAnsi" w:cstheme="minorHAnsi"/>
          <w:b/>
          <w:color w:val="000099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000099"/>
        </w:rPr>
        <w:t>3</w:t>
      </w:r>
      <w:r w:rsidR="00F819E8" w:rsidRPr="008315BC">
        <w:rPr>
          <w:rFonts w:asciiTheme="minorHAnsi" w:hAnsiTheme="minorHAnsi" w:cstheme="minorHAnsi"/>
          <w:b/>
          <w:color w:val="000099"/>
        </w:rPr>
        <w:t xml:space="preserve">: Functional </w:t>
      </w:r>
      <w:r w:rsidR="00052211" w:rsidRPr="008315BC">
        <w:rPr>
          <w:rFonts w:asciiTheme="minorHAnsi" w:hAnsiTheme="minorHAnsi" w:cstheme="minorHAnsi"/>
          <w:b/>
          <w:color w:val="000099"/>
        </w:rPr>
        <w:t>Design</w:t>
      </w:r>
    </w:p>
    <w:p w14:paraId="59AA0E61" w14:textId="28D08033" w:rsidR="00F819E8" w:rsidRPr="008315BC" w:rsidRDefault="00F819E8" w:rsidP="001C74ED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color w:val="000099"/>
          <w:sz w:val="24"/>
          <w:szCs w:val="24"/>
        </w:rPr>
      </w:pPr>
      <w:bookmarkStart w:id="11" w:name="_To_be_completed_1"/>
      <w:bookmarkEnd w:id="11"/>
      <w:r w:rsidRPr="008315BC">
        <w:rPr>
          <w:rFonts w:asciiTheme="minorHAnsi" w:hAnsiTheme="minorHAnsi" w:cstheme="minorHAnsi"/>
          <w:bCs/>
          <w:color w:val="000099"/>
          <w:sz w:val="24"/>
          <w:szCs w:val="24"/>
        </w:rPr>
        <w:t xml:space="preserve">To be completed by the Functional Owner (Consultant) </w:t>
      </w:r>
      <w:r w:rsidR="008E2C50" w:rsidRPr="008315BC">
        <w:rPr>
          <w:rFonts w:asciiTheme="minorHAnsi" w:hAnsiTheme="minorHAnsi" w:cstheme="minorHAnsi"/>
          <w:bCs/>
          <w:color w:val="000099"/>
          <w:sz w:val="24"/>
          <w:szCs w:val="24"/>
        </w:rPr>
        <w:tab/>
      </w:r>
    </w:p>
    <w:p w14:paraId="6BF68104" w14:textId="77777777" w:rsidR="001C74ED" w:rsidRPr="008315BC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0099"/>
        </w:rPr>
      </w:pPr>
    </w:p>
    <w:p w14:paraId="368F1068" w14:textId="3CC055D6" w:rsidR="00267CC2" w:rsidRPr="00756B3C" w:rsidRDefault="005B3276" w:rsidP="00F819E8">
      <w:pPr>
        <w:rPr>
          <w:rFonts w:asciiTheme="minorHAnsi" w:hAnsiTheme="minorHAnsi" w:cstheme="minorHAnsi"/>
          <w:b/>
          <w:bCs/>
          <w:color w:val="000099"/>
          <w:sz w:val="16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Reference </w:t>
      </w:r>
      <w:r w:rsidR="00F76B61" w:rsidRPr="008315BC">
        <w:rPr>
          <w:rFonts w:asciiTheme="minorHAnsi" w:hAnsiTheme="minorHAnsi" w:cstheme="minorHAnsi"/>
          <w:b/>
          <w:bCs/>
          <w:color w:val="000099"/>
        </w:rPr>
        <w:t xml:space="preserve">SAP </w:t>
      </w:r>
      <w:r w:rsidR="00C178F8" w:rsidRPr="008315BC">
        <w:rPr>
          <w:rFonts w:asciiTheme="minorHAnsi" w:hAnsiTheme="minorHAnsi" w:cstheme="minorHAnsi"/>
          <w:b/>
          <w:bCs/>
          <w:color w:val="000099"/>
        </w:rPr>
        <w:t xml:space="preserve">Fiori </w:t>
      </w:r>
      <w:r w:rsidR="00070A81" w:rsidRPr="008315BC">
        <w:rPr>
          <w:rFonts w:asciiTheme="minorHAnsi" w:hAnsiTheme="minorHAnsi" w:cstheme="minorHAnsi"/>
          <w:b/>
          <w:bCs/>
          <w:color w:val="000099"/>
        </w:rPr>
        <w:t>Apps/</w:t>
      </w:r>
      <w:r w:rsidRPr="008315BC">
        <w:rPr>
          <w:rFonts w:asciiTheme="minorHAnsi" w:hAnsiTheme="minorHAnsi" w:cstheme="minorHAnsi"/>
          <w:b/>
          <w:bCs/>
          <w:color w:val="000099"/>
        </w:rPr>
        <w:t xml:space="preserve">Transactions/Tables/Program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Note all known transactions, tables and programs that</w:t>
      </w:r>
      <w:r w:rsidRPr="008315BC">
        <w:rPr>
          <w:rStyle w:val="CommentReference"/>
          <w:rFonts w:asciiTheme="minorHAnsi" w:hAnsiTheme="minorHAnsi" w:cstheme="minorHAnsi"/>
          <w:b/>
          <w:bCs/>
          <w:color w:val="0033CC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are used, or reports containing similar data</w:t>
      </w:r>
      <w:r w:rsidR="0057172F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, screenshots are recommended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)</w:t>
      </w:r>
    </w:p>
    <w:p w14:paraId="5698BE10" w14:textId="65F0F2A7" w:rsidR="00756B3C" w:rsidRPr="008315BC" w:rsidRDefault="00756B3C" w:rsidP="00756B3C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r w:rsidRPr="008315BC">
        <w:rPr>
          <w:rFonts w:asciiTheme="minorHAnsi" w:hAnsiTheme="minorHAnsi" w:cstheme="minorHAnsi"/>
        </w:rPr>
        <w:t xml:space="preserve"> </w:t>
      </w:r>
      <w:permStart w:id="1983734072" w:edGrp="everyone"/>
      <w:r w:rsidRPr="008315BC">
        <w:rPr>
          <w:rFonts w:asciiTheme="minorHAnsi" w:hAnsiTheme="minorHAnsi" w:cstheme="minorHAnsi"/>
        </w:rPr>
        <w:t xml:space="preserve">  </w:t>
      </w:r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Pr="00756B3C">
        <w:rPr>
          <w:rFonts w:asciiTheme="minorHAnsi" w:hAnsiTheme="minorHAnsi" w:cstheme="minorHAnsi"/>
          <w:color w:val="000099"/>
        </w:rPr>
        <w:t>Functional_Design_reference_sap_fiori_apps_transactions_tables_programs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983734072"/>
      <w:r w:rsidRPr="008315BC">
        <w:rPr>
          <w:rFonts w:asciiTheme="minorHAnsi" w:hAnsiTheme="minorHAnsi" w:cstheme="minorHAnsi"/>
        </w:rPr>
        <w:t xml:space="preserve">      </w:t>
      </w:r>
    </w:p>
    <w:p w14:paraId="74D139FC" w14:textId="6FFFE697" w:rsidR="00756B3C" w:rsidRPr="008315BC" w:rsidRDefault="00756B3C" w:rsidP="00F819E8">
      <w:pPr>
        <w:rPr>
          <w:rFonts w:asciiTheme="minorHAnsi" w:hAnsiTheme="minorHAnsi" w:cstheme="minorHAnsi"/>
          <w:b/>
          <w:bCs/>
          <w:color w:val="000099"/>
        </w:rPr>
        <w:sectPr w:rsidR="00756B3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9AA6E7D" w14:textId="77777777" w:rsidR="00267CC2" w:rsidRPr="008315BC" w:rsidRDefault="00E0450C" w:rsidP="00F819E8">
      <w:pPr>
        <w:rPr>
          <w:rFonts w:asciiTheme="minorHAnsi" w:hAnsiTheme="minorHAnsi" w:cstheme="minorHAnsi"/>
          <w:b/>
          <w:bCs/>
          <w:color w:val="000099"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3A5D614A" w14:textId="77777777" w:rsidR="00A23031" w:rsidRPr="008315BC" w:rsidRDefault="00A23031" w:rsidP="00F819E8">
      <w:pPr>
        <w:rPr>
          <w:rFonts w:asciiTheme="minorHAnsi" w:hAnsiTheme="minorHAnsi" w:cstheme="minorHAnsi"/>
          <w:b/>
          <w:bCs/>
        </w:rPr>
        <w:sectPr w:rsidR="00A23031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6A3059" w14:textId="47030977" w:rsidR="00267CC2" w:rsidRPr="008315BC" w:rsidRDefault="00267CC2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Proces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D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escribe the process, what the program should do, if </w:t>
      </w:r>
      <w:r w:rsidR="00070A81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possible,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in form of a flowchart)</w:t>
      </w:r>
    </w:p>
    <w:p w14:paraId="23CD7F5B" w14:textId="1B1BA2FF" w:rsidR="00267CC2" w:rsidRPr="008315BC" w:rsidRDefault="001055A1" w:rsidP="00F819E8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r w:rsidRPr="008315BC">
        <w:rPr>
          <w:rFonts w:asciiTheme="minorHAnsi" w:hAnsiTheme="minorHAnsi" w:cstheme="minorHAnsi"/>
        </w:rPr>
        <w:t xml:space="preserve"> </w:t>
      </w:r>
      <w:permStart w:id="1828608949" w:edGrp="everyone"/>
      <w:r w:rsidR="00836ACD" w:rsidRPr="008315BC">
        <w:rPr>
          <w:rFonts w:asciiTheme="minorHAnsi" w:hAnsiTheme="minorHAnsi" w:cstheme="minorHAnsi"/>
        </w:rPr>
        <w:t xml:space="preserve">  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="00836ACD"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="00836ACD"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="00086D06" w:rsidRPr="00086D06">
        <w:rPr>
          <w:rFonts w:asciiTheme="minorHAnsi" w:hAnsiTheme="minorHAnsi" w:cstheme="minorHAnsi"/>
          <w:color w:val="000099"/>
        </w:rPr>
        <w:t>Functional_Design_process</w:t>
      </w:r>
      <w:proofErr w:type="spellEnd"/>
      <w:r w:rsidR="00836ACD"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28608949"/>
      <w:r w:rsidRPr="008315BC">
        <w:rPr>
          <w:rFonts w:asciiTheme="minorHAnsi" w:hAnsiTheme="minorHAnsi" w:cstheme="minorHAnsi"/>
        </w:rPr>
        <w:t xml:space="preserve">      </w:t>
      </w:r>
    </w:p>
    <w:p w14:paraId="1D9B824E" w14:textId="77777777" w:rsidR="00BD24A9" w:rsidRPr="008315BC" w:rsidRDefault="00BD24A9" w:rsidP="00F819E8">
      <w:pPr>
        <w:rPr>
          <w:rFonts w:asciiTheme="minorHAnsi" w:hAnsiTheme="minorHAnsi" w:cstheme="minorHAnsi"/>
          <w:b/>
          <w:bCs/>
          <w:color w:val="000099"/>
          <w:sz w:val="16"/>
        </w:rPr>
        <w:sectPr w:rsidR="00BD24A9" w:rsidRPr="008315BC" w:rsidSect="00562438">
          <w:headerReference w:type="default" r:id="rId20"/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71E29F4F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1E0683A6" w14:textId="77777777" w:rsidR="00C5192D" w:rsidRPr="008315BC" w:rsidRDefault="00C5192D" w:rsidP="00C5192D">
      <w:pPr>
        <w:rPr>
          <w:rFonts w:asciiTheme="minorHAnsi" w:hAnsiTheme="minorHAnsi" w:cstheme="minorHAnsi"/>
          <w:b/>
          <w:bCs/>
          <w:color w:val="000099"/>
        </w:rPr>
        <w:sectPr w:rsidR="00C5192D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AF54B25" w14:textId="77777777" w:rsidR="00E0450C" w:rsidRPr="008315BC" w:rsidRDefault="00E0450C" w:rsidP="00E0450C">
      <w:pPr>
        <w:rPr>
          <w:rFonts w:asciiTheme="minorHAnsi" w:hAnsiTheme="minorHAnsi" w:cstheme="minorHAnsi"/>
          <w:b/>
          <w:bCs/>
          <w:color w:val="00008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000080"/>
          <w:sz w:val="18"/>
          <w:szCs w:val="18"/>
        </w:rPr>
        <w:t xml:space="preserve">Interface Direction: </w:t>
      </w:r>
      <w:r w:rsidRPr="008315BC">
        <w:rPr>
          <w:rFonts w:asciiTheme="minorHAnsi" w:hAnsiTheme="minorHAnsi" w:cstheme="minorHAnsi"/>
          <w:b/>
          <w:bCs/>
          <w:color w:val="000080"/>
          <w:sz w:val="16"/>
          <w:szCs w:val="16"/>
        </w:rPr>
        <w:t>(To SAP, from SAP or Bi-directional)</w:t>
      </w:r>
    </w:p>
    <w:p w14:paraId="2F50D476" w14:textId="28A99E43" w:rsidR="003911D0" w:rsidRPr="008315BC" w:rsidRDefault="00836ACD" w:rsidP="00E0450C">
      <w:pPr>
        <w:rPr>
          <w:rStyle w:val="CommentReference"/>
          <w:rFonts w:asciiTheme="minorHAnsi" w:hAnsiTheme="minorHAnsi" w:cstheme="minorHAnsi"/>
          <w:sz w:val="20"/>
        </w:rPr>
      </w:pPr>
      <w:permStart w:id="868556162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E772C4" w:rsidRPr="00E772C4">
        <w:rPr>
          <w:rFonts w:asciiTheme="minorHAnsi" w:hAnsiTheme="minorHAnsi" w:cstheme="minorHAnsi"/>
          <w:color w:val="000099"/>
        </w:rPr>
        <w:t>Functional_Design_interface_direction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868556162"/>
    </w:p>
    <w:p w14:paraId="4AF37CD2" w14:textId="77777777" w:rsidR="00F76B61" w:rsidRPr="008315BC" w:rsidRDefault="00F76B61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>Error Handling</w:t>
      </w: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: (Owner Definition &amp; Business Needs)</w:t>
      </w:r>
    </w:p>
    <w:p w14:paraId="7A0868D7" w14:textId="3245E4A6" w:rsidR="00F76B61" w:rsidRPr="008315BC" w:rsidRDefault="00836ACD" w:rsidP="00F819E8">
      <w:pPr>
        <w:pStyle w:val="Header"/>
        <w:rPr>
          <w:rFonts w:asciiTheme="minorHAnsi" w:hAnsiTheme="minorHAnsi" w:cstheme="minorHAnsi"/>
          <w:color w:val="000080"/>
        </w:rPr>
      </w:pPr>
      <w:permStart w:id="1799438576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2] [‘</w:t>
      </w:r>
      <w:proofErr w:type="spellStart"/>
      <w:r w:rsidR="00E772C4" w:rsidRPr="00E772C4">
        <w:rPr>
          <w:rFonts w:asciiTheme="minorHAnsi" w:hAnsiTheme="minorHAnsi" w:cstheme="minorHAnsi"/>
          <w:color w:val="000099"/>
        </w:rPr>
        <w:t>Functional_Design_error_handling</w:t>
      </w:r>
      <w:proofErr w:type="spellEnd"/>
      <w:proofErr w:type="gramStart"/>
      <w:r w:rsidRPr="008315BC">
        <w:rPr>
          <w:rFonts w:asciiTheme="minorHAnsi" w:hAnsiTheme="minorHAnsi" w:cstheme="minorHAnsi"/>
          <w:color w:val="000099"/>
        </w:rPr>
        <w:t>’] 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799438576"/>
    </w:p>
    <w:p w14:paraId="2FAAF72B" w14:textId="77777777" w:rsidR="00267CC2" w:rsidRPr="008315BC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Frequency: 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(</w:t>
      </w:r>
      <w:r w:rsidR="0085229A" w:rsidRPr="008315BC">
        <w:rPr>
          <w:rFonts w:asciiTheme="minorHAnsi" w:hAnsiTheme="minorHAnsi" w:cstheme="minorHAnsi"/>
          <w:b/>
          <w:bCs/>
          <w:color w:val="000099"/>
          <w:sz w:val="16"/>
        </w:rPr>
        <w:t>H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ow often will the report be run</w:t>
      </w:r>
      <w:r w:rsidR="0085229A" w:rsidRPr="008315BC">
        <w:rPr>
          <w:rFonts w:asciiTheme="minorHAnsi" w:hAnsiTheme="minorHAnsi" w:cstheme="minorHAnsi"/>
          <w:b/>
          <w:bCs/>
          <w:color w:val="000099"/>
          <w:sz w:val="16"/>
        </w:rPr>
        <w:t>?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)</w:t>
      </w:r>
      <w:r w:rsidRPr="008315BC">
        <w:rPr>
          <w:rFonts w:asciiTheme="minorHAnsi" w:hAnsiTheme="minorHAnsi" w:cstheme="minorHAnsi"/>
          <w:b/>
          <w:bCs/>
          <w:color w:val="000099"/>
        </w:rPr>
        <w:t xml:space="preserve"> </w:t>
      </w:r>
    </w:p>
    <w:p w14:paraId="4CD8F839" w14:textId="079B3323" w:rsidR="00267CC2" w:rsidRPr="008315BC" w:rsidRDefault="00836ACD" w:rsidP="00F819E8">
      <w:pPr>
        <w:pStyle w:val="Header"/>
        <w:rPr>
          <w:rStyle w:val="CommentReference"/>
          <w:rFonts w:asciiTheme="minorHAnsi" w:hAnsiTheme="minorHAnsi" w:cstheme="minorHAnsi"/>
          <w:bCs/>
          <w:sz w:val="20"/>
        </w:rPr>
      </w:pPr>
      <w:permStart w:id="144181568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 xml:space="preserve"> ‘</w:t>
      </w:r>
      <w:proofErr w:type="spellStart"/>
      <w:r w:rsidR="00E772C4" w:rsidRPr="00E772C4">
        <w:rPr>
          <w:rFonts w:asciiTheme="minorHAnsi" w:hAnsiTheme="minorHAnsi" w:cstheme="minorHAnsi"/>
          <w:color w:val="000099"/>
        </w:rPr>
        <w:t>Functional_Design_frequency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441815683"/>
    </w:p>
    <w:p w14:paraId="3AB7871D" w14:textId="77777777" w:rsidR="00267CC2" w:rsidRPr="008315BC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Data Volume: </w:t>
      </w:r>
    </w:p>
    <w:p w14:paraId="2DC7264C" w14:textId="7BFA197C" w:rsidR="00267CC2" w:rsidRPr="008315BC" w:rsidRDefault="00836ACD" w:rsidP="00F819E8">
      <w:pPr>
        <w:pStyle w:val="Header"/>
        <w:rPr>
          <w:rFonts w:asciiTheme="minorHAnsi" w:hAnsiTheme="minorHAnsi" w:cstheme="minorHAnsi"/>
          <w:b/>
          <w:bCs/>
        </w:rPr>
      </w:pPr>
      <w:permStart w:id="248719469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="000D6C7B" w:rsidRPr="000D6C7B">
        <w:rPr>
          <w:rFonts w:asciiTheme="minorHAnsi" w:hAnsiTheme="minorHAnsi" w:cstheme="minorHAnsi"/>
          <w:color w:val="000099"/>
        </w:rPr>
        <w:t>Functional_Design_data_volume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248719469"/>
    </w:p>
    <w:p w14:paraId="4C150561" w14:textId="77777777" w:rsidR="00267CC2" w:rsidRPr="008315BC" w:rsidRDefault="00267CC2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Security Require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Describe any security considerations requiring explicit authorization checks</w:t>
      </w:r>
      <w:r w:rsidRPr="008315BC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within code or special processing considerations)</w:t>
      </w:r>
    </w:p>
    <w:p w14:paraId="5D7C36EC" w14:textId="3C8655AD" w:rsidR="007605F3" w:rsidRPr="007132EB" w:rsidRDefault="007132EB" w:rsidP="007132EB">
      <w:pPr>
        <w:pStyle w:val="Header"/>
        <w:rPr>
          <w:rStyle w:val="CommentReference"/>
          <w:rFonts w:asciiTheme="minorHAnsi" w:hAnsiTheme="minorHAnsi" w:cstheme="minorHAnsi"/>
          <w:b/>
          <w:bCs/>
          <w:sz w:val="20"/>
        </w:rPr>
      </w:pPr>
      <w:permStart w:id="160566312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E96746" w:rsidRPr="00E96746">
        <w:rPr>
          <w:rFonts w:asciiTheme="minorHAnsi" w:hAnsiTheme="minorHAnsi" w:cstheme="minorHAnsi"/>
          <w:color w:val="000099"/>
        </w:rPr>
        <w:t>Functional_Design_security_requirements_yes_no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60566312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"/>
        <w:gridCol w:w="1101"/>
        <w:gridCol w:w="8747"/>
      </w:tblGrid>
      <w:tr w:rsidR="00DB2D67" w:rsidRPr="008315BC" w14:paraId="540EE28C" w14:textId="77777777" w:rsidTr="00DB2D67">
        <w:tc>
          <w:tcPr>
            <w:tcW w:w="625" w:type="dxa"/>
          </w:tcPr>
          <w:p w14:paraId="4DE20DAB" w14:textId="7F859EFA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1779121682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1779121682"/>
          </w:p>
        </w:tc>
        <w:tc>
          <w:tcPr>
            <w:tcW w:w="5288" w:type="dxa"/>
            <w:shd w:val="clear" w:color="auto" w:fill="auto"/>
            <w:vAlign w:val="center"/>
          </w:tcPr>
          <w:p w14:paraId="0C2BEC6D" w14:textId="2428D78D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3ADA60C0" w14:textId="3D785898" w:rsidR="007132EB" w:rsidRPr="008315BC" w:rsidRDefault="00DB2D67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r w:rsidRPr="008315BC">
              <w:rPr>
                <w:rFonts w:asciiTheme="minorHAnsi" w:hAnsiTheme="minorHAnsi" w:cstheme="minorHAnsi"/>
              </w:rPr>
              <w:t xml:space="preserve">       </w:t>
            </w:r>
            <w:permStart w:id="1989809249" w:edGrp="everyone"/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no_specific_restrictions</w:t>
            </w:r>
            <w:r w:rsidR="007132EB"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="007132EB" w:rsidRPr="008315BC">
              <w:rPr>
                <w:rFonts w:asciiTheme="minorHAnsi" w:hAnsiTheme="minorHAnsi" w:cstheme="minorHAnsi"/>
              </w:rPr>
              <w:t xml:space="preserve"> </w:t>
            </w:r>
            <w:permEnd w:id="1989809249"/>
          </w:p>
          <w:p w14:paraId="0C19C7B3" w14:textId="66BE807C" w:rsidR="00DB2D67" w:rsidRPr="008315BC" w:rsidRDefault="00DB2D67" w:rsidP="001055A1">
            <w:pPr>
              <w:pStyle w:val="Header"/>
              <w:rPr>
                <w:rStyle w:val="CommentReference"/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DB2D67" w:rsidRPr="008315BC" w14:paraId="6C246F83" w14:textId="77777777" w:rsidTr="00DB2D67">
        <w:trPr>
          <w:trHeight w:val="935"/>
        </w:trPr>
        <w:tc>
          <w:tcPr>
            <w:tcW w:w="625" w:type="dxa"/>
          </w:tcPr>
          <w:p w14:paraId="1E82A49F" w14:textId="77777777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  <w:p w14:paraId="6DC35BAE" w14:textId="06CA48F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733943026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733943026"/>
          </w:p>
        </w:tc>
        <w:tc>
          <w:tcPr>
            <w:tcW w:w="5288" w:type="dxa"/>
            <w:shd w:val="clear" w:color="auto" w:fill="auto"/>
            <w:vAlign w:val="center"/>
          </w:tcPr>
          <w:p w14:paraId="19F56240" w14:textId="012F5229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Restriction Based on Certain Criteria. -</w:t>
            </w:r>
            <w:r w:rsidR="00C178F8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(ex: Restricted by Sales area?)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102C58DF" w14:textId="06E9284D" w:rsidR="007132EB" w:rsidRPr="008315BC" w:rsidRDefault="007132EB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permStart w:id="1585665495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restriction_based_on_certain_criteria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585665495"/>
          </w:p>
          <w:p w14:paraId="75C6F150" w14:textId="7562BBC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  <w:tr w:rsidR="00DB2D67" w:rsidRPr="008315BC" w14:paraId="1EDD3FEE" w14:textId="77777777" w:rsidTr="00DB2D67">
        <w:trPr>
          <w:trHeight w:val="440"/>
        </w:trPr>
        <w:tc>
          <w:tcPr>
            <w:tcW w:w="625" w:type="dxa"/>
          </w:tcPr>
          <w:p w14:paraId="106D6862" w14:textId="0D557A48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978458973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978458973"/>
          </w:p>
        </w:tc>
        <w:tc>
          <w:tcPr>
            <w:tcW w:w="5288" w:type="dxa"/>
            <w:shd w:val="clear" w:color="auto" w:fill="auto"/>
            <w:vAlign w:val="center"/>
          </w:tcPr>
          <w:p w14:paraId="6D29651D" w14:textId="7AA1134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5CF220D8" w14:textId="234E50D8" w:rsidR="007132EB" w:rsidRPr="008315BC" w:rsidRDefault="007132EB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permStart w:id="1861095514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other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861095514"/>
          </w:p>
          <w:p w14:paraId="6818EA31" w14:textId="67CA9A28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</w:tbl>
    <w:p w14:paraId="28EA570B" w14:textId="77777777" w:rsidR="00EE6402" w:rsidRPr="008315BC" w:rsidRDefault="00EE6402" w:rsidP="00F819E8">
      <w:pPr>
        <w:rPr>
          <w:rStyle w:val="CommentReference"/>
          <w:rFonts w:asciiTheme="minorHAnsi" w:hAnsiTheme="minorHAnsi" w:cstheme="minorHAnsi"/>
          <w:b/>
          <w:bCs/>
          <w:color w:val="000099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Cs w:val="16"/>
        </w:rPr>
        <w:t>Comments:</w:t>
      </w:r>
    </w:p>
    <w:p w14:paraId="1FE31932" w14:textId="05B2F230" w:rsidR="007A58BD" w:rsidRPr="007132EB" w:rsidRDefault="007A58BD" w:rsidP="007A58BD">
      <w:pPr>
        <w:pStyle w:val="Header"/>
        <w:rPr>
          <w:rStyle w:val="CommentReference"/>
          <w:rFonts w:asciiTheme="minorHAnsi" w:hAnsiTheme="minorHAnsi" w:cstheme="minorHAnsi"/>
          <w:b/>
          <w:bCs/>
          <w:sz w:val="20"/>
        </w:rPr>
      </w:pPr>
      <w:permStart w:id="1900545964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7A58BD">
        <w:rPr>
          <w:rFonts w:asciiTheme="minorHAnsi" w:hAnsiTheme="minorHAnsi" w:cstheme="minorHAnsi"/>
          <w:color w:val="000099"/>
        </w:rPr>
        <w:t>Functional_Design_comments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900545964"/>
    </w:p>
    <w:p w14:paraId="1DE6BF0F" w14:textId="3DFF56A7" w:rsidR="00E0450C" w:rsidRPr="007A58BD" w:rsidRDefault="00E0450C" w:rsidP="00E0450C">
      <w:pPr>
        <w:rPr>
          <w:rFonts w:asciiTheme="minorHAnsi" w:hAnsiTheme="minorHAnsi" w:cstheme="minorHAnsi"/>
        </w:rPr>
        <w:sectPr w:rsidR="00E0450C" w:rsidRPr="007A58BD" w:rsidSect="00562438">
          <w:headerReference w:type="default" r:id="rId22"/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83C6C1B" w14:textId="77777777" w:rsidR="00940A09" w:rsidRPr="008315BC" w:rsidRDefault="00A563A1" w:rsidP="00940A09">
      <w:pPr>
        <w:rPr>
          <w:rFonts w:asciiTheme="minorHAnsi" w:hAnsiTheme="minorHAnsi" w:cstheme="minorHAnsi"/>
          <w:b/>
          <w:bCs/>
          <w:color w:val="000099"/>
          <w:sz w:val="16"/>
        </w:rPr>
        <w:sectPr w:rsidR="00940A09" w:rsidRPr="008315BC" w:rsidSect="00562438">
          <w:headerReference w:type="default" r:id="rId24"/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10C107E" w14:textId="77777777" w:rsidR="00390AD5" w:rsidRPr="008315BC" w:rsidRDefault="00390AD5" w:rsidP="00F819E8">
      <w:pPr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 xml:space="preserve">Data Sensitivity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(Plant/Level of restrictions, please explain)</w:t>
      </w:r>
    </w:p>
    <w:p w14:paraId="46E16C98" w14:textId="32FEC650" w:rsidR="00390AD5" w:rsidRPr="008315BC" w:rsidRDefault="00836ACD" w:rsidP="00F819E8">
      <w:pPr>
        <w:rPr>
          <w:rFonts w:asciiTheme="minorHAnsi" w:hAnsiTheme="minorHAnsi" w:cstheme="minorHAnsi"/>
          <w:b/>
          <w:color w:val="000080"/>
        </w:rPr>
      </w:pPr>
      <w:permStart w:id="527464680" w:edGrp="everyone"/>
      <w:proofErr w:type="gramStart"/>
      <w:r w:rsidRPr="008315BC">
        <w:rPr>
          <w:rFonts w:asciiTheme="minorHAnsi" w:hAnsiTheme="minorHAnsi" w:cstheme="minorHAnsi"/>
          <w:color w:val="000099"/>
        </w:rPr>
        <w:lastRenderedPageBreak/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7526F6" w:rsidRPr="007526F6">
        <w:rPr>
          <w:rFonts w:asciiTheme="minorHAnsi" w:hAnsiTheme="minorHAnsi" w:cstheme="minorHAnsi"/>
          <w:color w:val="000099"/>
        </w:rPr>
        <w:t>Functional_Design_data_sensitivity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527464680"/>
    </w:p>
    <w:p w14:paraId="31292712" w14:textId="77777777" w:rsidR="00290C85" w:rsidRPr="008315BC" w:rsidRDefault="00E20C88" w:rsidP="00F819E8">
      <w:pPr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br w:type="page"/>
      </w:r>
    </w:p>
    <w:p w14:paraId="510FCD40" w14:textId="0FC26F01" w:rsidR="003911D0" w:rsidRDefault="003911D0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lastRenderedPageBreak/>
        <w:t xml:space="preserve">Unit Testing: </w:t>
      </w:r>
      <w:r w:rsidRPr="008315BC">
        <w:rPr>
          <w:rStyle w:val="CommentReference"/>
          <w:rFonts w:asciiTheme="minorHAnsi" w:hAnsiTheme="minorHAnsi" w:cstheme="minorHAnsi"/>
          <w:color w:val="000099"/>
          <w:sz w:val="20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Information the developer can use to unit test the application.  This </w:t>
      </w:r>
      <w:r w:rsidR="00267CC2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needs to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include test scenarios</w:t>
      </w:r>
      <w:r w:rsidR="005A1831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: positive and negative test scenarios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, 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instructions, test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data,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and expected results)</w:t>
      </w:r>
    </w:p>
    <w:p w14:paraId="5187C1E3" w14:textId="54207FC3" w:rsidR="006B3A9F" w:rsidRPr="006B3A9F" w:rsidRDefault="006B3A9F" w:rsidP="00F819E8">
      <w:pPr>
        <w:rPr>
          <w:rStyle w:val="CommentReference"/>
          <w:rFonts w:asciiTheme="minorHAnsi" w:hAnsiTheme="minorHAnsi" w:cstheme="minorHAnsi"/>
          <w:b/>
          <w:color w:val="000080"/>
          <w:sz w:val="20"/>
        </w:rPr>
      </w:pPr>
      <w:permStart w:id="76876189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6B3A9F">
        <w:rPr>
          <w:rFonts w:asciiTheme="minorHAnsi" w:hAnsiTheme="minorHAnsi" w:cstheme="minorHAnsi"/>
          <w:color w:val="000099"/>
        </w:rPr>
        <w:t>Functional_Design_unit_testing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76876189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9"/>
        <w:gridCol w:w="2545"/>
        <w:gridCol w:w="2538"/>
        <w:gridCol w:w="2768"/>
      </w:tblGrid>
      <w:tr w:rsidR="006B3A9F" w:rsidRPr="008315BC" w14:paraId="686C3216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641E0DF" w14:textId="77777777" w:rsidR="00D36163" w:rsidRPr="008315BC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85CB5F0" w14:textId="77777777" w:rsidR="00D36163" w:rsidRPr="008315BC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Steps 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7BC7361" w14:textId="77777777" w:rsidR="00D36163" w:rsidRPr="008315BC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43A33D1C" w14:textId="77777777" w:rsidR="00D36163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  <w:r w:rsidR="00D36163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 </w:t>
            </w:r>
          </w:p>
        </w:tc>
      </w:tr>
      <w:tr w:rsidR="006B3A9F" w:rsidRPr="008315BC" w14:paraId="43ED0B6E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4651C9E0" w14:textId="0A14DD5A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9405332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94053327"/>
          </w:p>
          <w:p w14:paraId="19CA6ACF" w14:textId="501F0E12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0D8D10E7" w14:textId="4EB1867C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2598471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25984718"/>
          </w:p>
          <w:p w14:paraId="0570417F" w14:textId="1CB18D91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92ED2C5" w14:textId="32DF16F4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96956012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969560127"/>
          </w:p>
          <w:p w14:paraId="3E8D64C0" w14:textId="3106D470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DC58135" w14:textId="7EBDD095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81594371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815943718"/>
          </w:p>
          <w:p w14:paraId="515EFBC1" w14:textId="6288DADA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B3A9F" w:rsidRPr="008315BC" w14:paraId="7B92BCB7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6BC8704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10515493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105154931"/>
          </w:p>
          <w:p w14:paraId="77DC5F83" w14:textId="3CBE93FE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77A7082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258044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258044"/>
          </w:p>
          <w:p w14:paraId="5C491BA6" w14:textId="181A1C5B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4C4C23B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18058682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180586828"/>
          </w:p>
          <w:p w14:paraId="7BB6A144" w14:textId="08469DA3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68E9190A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7820191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78201917"/>
          </w:p>
          <w:p w14:paraId="2855B879" w14:textId="526BAFDD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B3A9F" w:rsidRPr="008315BC" w14:paraId="440BFA16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4F96098B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06854292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06854292"/>
          </w:p>
          <w:p w14:paraId="475EB29D" w14:textId="546BC44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2C3CE0E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411268410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411268410"/>
          </w:p>
          <w:p w14:paraId="16F70DE0" w14:textId="5F40CFAB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2DC802F2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8027145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80271451"/>
          </w:p>
          <w:p w14:paraId="1EDBFFE0" w14:textId="1D158FF8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8542124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82328408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823284081"/>
          </w:p>
          <w:p w14:paraId="78F4025F" w14:textId="7640554E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A85F656" w14:textId="77777777" w:rsidR="00D36163" w:rsidRPr="008315BC" w:rsidRDefault="00D36163" w:rsidP="00D36163">
      <w:pPr>
        <w:spacing w:after="0"/>
        <w:rPr>
          <w:rStyle w:val="CommentReference"/>
          <w:rFonts w:asciiTheme="minorHAnsi" w:hAnsiTheme="minorHAnsi" w:cstheme="minorHAnsi"/>
          <w:bCs/>
          <w:szCs w:val="16"/>
        </w:rPr>
      </w:pPr>
    </w:p>
    <w:p w14:paraId="04671E4E" w14:textId="094CDC9A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30236B6" w14:textId="77777777" w:rsidR="00A23031" w:rsidRPr="008315BC" w:rsidRDefault="00A23031" w:rsidP="00F819E8">
      <w:pPr>
        <w:rPr>
          <w:rFonts w:asciiTheme="minorHAnsi" w:hAnsiTheme="minorHAnsi" w:cstheme="minorHAnsi"/>
          <w:b/>
          <w:bCs/>
        </w:rPr>
        <w:sectPr w:rsidR="00A23031" w:rsidRPr="008315BC" w:rsidSect="00562438">
          <w:head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6F98337" w14:textId="77777777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Add any additional information necessary to assist in development as needed)</w:t>
      </w:r>
    </w:p>
    <w:p w14:paraId="2D2B9712" w14:textId="2D8E22C7" w:rsidR="00CA5E11" w:rsidRPr="00BA13D9" w:rsidRDefault="00BA13D9" w:rsidP="00F819E8">
      <w:pPr>
        <w:rPr>
          <w:rFonts w:asciiTheme="minorHAnsi" w:hAnsiTheme="minorHAnsi" w:cstheme="minorHAnsi"/>
          <w:b/>
          <w:color w:val="000080"/>
        </w:rPr>
        <w:sectPr w:rsidR="00CA5E11" w:rsidRPr="00BA13D9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75864265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Pr="00BA13D9">
        <w:rPr>
          <w:rFonts w:asciiTheme="minorHAnsi" w:hAnsiTheme="minorHAnsi" w:cstheme="minorHAnsi"/>
          <w:color w:val="000099"/>
        </w:rPr>
        <w:t>Functional_Design_additional_comments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75864265"/>
    </w:p>
    <w:p w14:paraId="7C4F5FF3" w14:textId="77777777" w:rsidR="00A23031" w:rsidRPr="008315BC" w:rsidRDefault="00E0450C" w:rsidP="00F819E8">
      <w:pPr>
        <w:rPr>
          <w:rFonts w:asciiTheme="minorHAnsi" w:hAnsiTheme="minorHAnsi" w:cstheme="minorHAnsi"/>
          <w:b/>
          <w:bCs/>
          <w:color w:val="000099"/>
          <w:sz w:val="16"/>
        </w:rPr>
        <w:sectPr w:rsidR="00A23031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C20D6BE" w14:textId="77777777" w:rsidR="00390AD5" w:rsidRPr="008315BC" w:rsidRDefault="00390AD5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80"/>
          <w:sz w:val="16"/>
          <w:szCs w:val="16"/>
        </w:rPr>
      </w:pPr>
      <w:bookmarkStart w:id="12" w:name="_Section_3:_Technical"/>
      <w:bookmarkEnd w:id="12"/>
      <w:r w:rsidRPr="008315BC">
        <w:rPr>
          <w:rFonts w:asciiTheme="minorHAnsi" w:hAnsiTheme="minorHAnsi" w:cstheme="minorHAnsi"/>
          <w:b/>
          <w:color w:val="000080"/>
          <w:sz w:val="20"/>
        </w:rPr>
        <w:t xml:space="preserve">Rework Log: 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 xml:space="preserve">(The version shown above is the latest, this area </w:t>
      </w:r>
      <w:r w:rsidR="00A563A1" w:rsidRPr="008315BC">
        <w:rPr>
          <w:rFonts w:asciiTheme="minorHAnsi" w:hAnsiTheme="minorHAnsi" w:cstheme="minorHAnsi"/>
          <w:b/>
          <w:color w:val="000080"/>
          <w:sz w:val="16"/>
          <w:szCs w:val="16"/>
        </w:rPr>
        <w:t>may contain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 xml:space="preserve"> previous versio</w:t>
      </w:r>
      <w:r w:rsidR="00AC3FFE" w:rsidRPr="008315BC">
        <w:rPr>
          <w:rFonts w:asciiTheme="minorHAnsi" w:hAnsiTheme="minorHAnsi" w:cstheme="minorHAnsi"/>
          <w:b/>
          <w:color w:val="000080"/>
          <w:sz w:val="16"/>
          <w:szCs w:val="16"/>
        </w:rPr>
        <w:t>n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>(s) of the same section)</w:t>
      </w:r>
    </w:p>
    <w:p w14:paraId="3CA74584" w14:textId="4E3DDBB6" w:rsidR="00BA13D9" w:rsidRPr="00BA13D9" w:rsidRDefault="00BA13D9" w:rsidP="00BA13D9">
      <w:pPr>
        <w:rPr>
          <w:rFonts w:asciiTheme="minorHAnsi" w:hAnsiTheme="minorHAnsi" w:cstheme="minorHAnsi"/>
          <w:b/>
          <w:color w:val="000080"/>
        </w:rPr>
        <w:sectPr w:rsidR="00BA13D9" w:rsidRPr="00BA13D9" w:rsidSect="00BA13D9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718538232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BA13D9">
        <w:rPr>
          <w:rFonts w:asciiTheme="minorHAnsi" w:hAnsiTheme="minorHAnsi" w:cstheme="minorHAnsi"/>
          <w:color w:val="000099"/>
        </w:rPr>
        <w:t>Functional_Design_rework_log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718538232"/>
    </w:p>
    <w:p w14:paraId="7E027ED2" w14:textId="6C25ECC1" w:rsidR="00DB2D67" w:rsidRPr="008315BC" w:rsidRDefault="00DB2D67" w:rsidP="00DB2D67">
      <w:pPr>
        <w:rPr>
          <w:rFonts w:asciiTheme="minorHAnsi" w:hAnsiTheme="minorHAnsi" w:cstheme="minorHAnsi"/>
        </w:rPr>
        <w:sectPr w:rsidR="00DB2D67" w:rsidRPr="008315BC" w:rsidSect="00DB2D67">
          <w:headerReference w:type="default" r:id="rId2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44EB792" w14:textId="5B522892" w:rsidR="00E0450C" w:rsidRPr="008315BC" w:rsidRDefault="00A563A1" w:rsidP="00E0450C">
      <w:pPr>
        <w:rPr>
          <w:rFonts w:asciiTheme="minorHAnsi" w:hAnsiTheme="minorHAnsi" w:cstheme="minorHAnsi"/>
          <w:b/>
          <w:bCs/>
          <w:color w:val="000099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5AE51668" w14:textId="77777777" w:rsidR="009F27D0" w:rsidRPr="008315BC" w:rsidRDefault="003911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6600"/>
        </w:rPr>
      </w:pPr>
      <w:r w:rsidRPr="008315BC">
        <w:rPr>
          <w:rFonts w:asciiTheme="minorHAnsi" w:hAnsiTheme="minorHAnsi" w:cstheme="minorHAnsi"/>
        </w:rPr>
        <w:br w:type="page"/>
      </w:r>
      <w:r w:rsidR="009F27D0" w:rsidRPr="008315BC">
        <w:rPr>
          <w:rFonts w:asciiTheme="minorHAnsi" w:hAnsiTheme="minorHAnsi" w:cstheme="minorHAnsi"/>
          <w:b/>
          <w:color w:val="FF6600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FF6600"/>
        </w:rPr>
        <w:t>4</w:t>
      </w:r>
      <w:r w:rsidR="009F27D0" w:rsidRPr="008315BC">
        <w:rPr>
          <w:rFonts w:asciiTheme="minorHAnsi" w:hAnsiTheme="minorHAnsi" w:cstheme="minorHAnsi"/>
          <w:b/>
          <w:color w:val="FF6600"/>
        </w:rPr>
        <w:t>: Technical Design</w:t>
      </w:r>
    </w:p>
    <w:p w14:paraId="219980BB" w14:textId="28D73947" w:rsidR="009F27D0" w:rsidRPr="008315BC" w:rsidRDefault="009F27D0" w:rsidP="00A563A1">
      <w:pPr>
        <w:pStyle w:val="Heading2"/>
        <w:spacing w:before="0" w:after="0" w:line="240" w:lineRule="auto"/>
        <w:ind w:right="-90"/>
        <w:rPr>
          <w:rFonts w:asciiTheme="minorHAnsi" w:hAnsiTheme="minorHAnsi" w:cstheme="minorHAnsi"/>
          <w:b/>
          <w:bCs/>
          <w:strike/>
          <w:sz w:val="24"/>
          <w:szCs w:val="24"/>
        </w:rPr>
      </w:pPr>
      <w:bookmarkStart w:id="13" w:name="_To_be_completed_2"/>
      <w:bookmarkEnd w:id="13"/>
      <w:r w:rsidRPr="008315BC">
        <w:rPr>
          <w:rFonts w:asciiTheme="minorHAnsi" w:hAnsiTheme="minorHAnsi" w:cstheme="minorHAnsi"/>
          <w:bCs/>
          <w:color w:val="FF6600"/>
          <w:sz w:val="24"/>
          <w:szCs w:val="24"/>
        </w:rPr>
        <w:t>To be completed by the Technical Owner</w:t>
      </w:r>
      <w:r w:rsidR="00E214F4" w:rsidRPr="008315BC">
        <w:rPr>
          <w:rFonts w:asciiTheme="minorHAnsi" w:hAnsiTheme="minorHAnsi" w:cstheme="minorHAnsi"/>
          <w:bCs/>
          <w:color w:val="FF6600"/>
          <w:sz w:val="24"/>
          <w:szCs w:val="24"/>
        </w:rPr>
        <w:t xml:space="preserve"> (Consultant)</w:t>
      </w:r>
    </w:p>
    <w:p w14:paraId="18EC3D75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FF6600"/>
        </w:rPr>
      </w:pPr>
    </w:p>
    <w:p w14:paraId="39FE7BD5" w14:textId="54C3742E" w:rsidR="003911D0" w:rsidRPr="008315BC" w:rsidRDefault="003911D0" w:rsidP="00F819E8">
      <w:pPr>
        <w:rPr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Design Poi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(Describe anything that will make the definition of the design </w:t>
      </w:r>
      <w:r w:rsidR="009A2EE3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clear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, including c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If applicable, i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nclude recommendations or concerns regarding performance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.</w:t>
      </w:r>
      <w:r w:rsidRPr="008315BC">
        <w:rPr>
          <w:rFonts w:asciiTheme="minorHAnsi" w:hAnsiTheme="minorHAnsi" w:cstheme="minorHAnsi"/>
          <w:color w:val="FF6600"/>
        </w:rPr>
        <w:t>)</w:t>
      </w:r>
    </w:p>
    <w:p w14:paraId="72E17B69" w14:textId="13F4ED09" w:rsidR="003911D0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47115142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="009A2B1F" w:rsidRPr="009A2B1F">
        <w:rPr>
          <w:rFonts w:asciiTheme="minorHAnsi" w:hAnsiTheme="minorHAnsi" w:cstheme="minorHAnsi"/>
          <w:color w:val="FF6600"/>
        </w:rPr>
        <w:t>Technical_Design_design_points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471151422"/>
    </w:p>
    <w:p w14:paraId="4F484D9A" w14:textId="77777777" w:rsidR="00D15387" w:rsidRPr="008315BC" w:rsidRDefault="00D15387" w:rsidP="00D15387">
      <w:pPr>
        <w:rPr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Special Configuration Settings/Assumption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Describe any special or temporary pre-requisite configuration requirements)</w:t>
      </w:r>
    </w:p>
    <w:p w14:paraId="23D5DA80" w14:textId="20388CE5" w:rsidR="00D15387" w:rsidRPr="008315BC" w:rsidRDefault="00836ACD" w:rsidP="00D15387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3343930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9A2B1F" w:rsidRPr="009A2B1F">
        <w:rPr>
          <w:rFonts w:asciiTheme="minorHAnsi" w:hAnsiTheme="minorHAnsi" w:cstheme="minorHAnsi"/>
          <w:color w:val="FF6600"/>
        </w:rPr>
        <w:t>Technical_Design_special_configuration_settings_assumptions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3343930"/>
    </w:p>
    <w:p w14:paraId="5E2C13E6" w14:textId="77777777" w:rsidR="00D15387" w:rsidRPr="008315BC" w:rsidRDefault="00D15387" w:rsidP="00F819E8">
      <w:pPr>
        <w:rPr>
          <w:rStyle w:val="CommentReference"/>
          <w:rFonts w:asciiTheme="minorHAnsi" w:hAnsiTheme="minorHAnsi" w:cstheme="minorHAnsi"/>
          <w:bCs/>
          <w:color w:val="FF6600"/>
          <w:sz w:val="2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>Outbound:</w:t>
      </w:r>
      <w:r w:rsidRPr="008315BC">
        <w:rPr>
          <w:rStyle w:val="CommentReference"/>
          <w:rFonts w:asciiTheme="minorHAnsi" w:hAnsiTheme="minorHAnsi" w:cstheme="minorHAnsi"/>
          <w:bCs/>
          <w:color w:val="FF6600"/>
          <w:sz w:val="20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fine the outbound file(s) with corresponding data structure &amp; file format)</w:t>
      </w:r>
    </w:p>
    <w:p w14:paraId="0B3D7052" w14:textId="5B77E3C2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22428275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Pr="009A2B1F">
        <w:rPr>
          <w:rFonts w:asciiTheme="minorHAnsi" w:hAnsiTheme="minorHAnsi" w:cstheme="minorHAnsi"/>
          <w:color w:val="FF6600"/>
        </w:rPr>
        <w:t>Technical_Design_outbound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224282752"/>
    </w:p>
    <w:p w14:paraId="5C044F9F" w14:textId="1F1A216B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C6F6446" w14:textId="77777777" w:rsidR="00E0450C" w:rsidRPr="008315BC" w:rsidRDefault="00A563A1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</w:p>
    <w:p w14:paraId="48669F48" w14:textId="2E817059" w:rsidR="00D15387" w:rsidRPr="008315BC" w:rsidRDefault="00D15387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arget Environmen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Describe target environment where data is going to be send, identify any </w:t>
      </w:r>
      <w:r w:rsidR="005171B4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requirements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to that environment [IEFTP/PI])</w:t>
      </w:r>
    </w:p>
    <w:p w14:paraId="23F95C6F" w14:textId="0972564C" w:rsidR="00D15387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1480332708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target_environment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480332708"/>
    </w:p>
    <w:p w14:paraId="305BC88B" w14:textId="77777777" w:rsidR="00CA0888" w:rsidRPr="008315BC" w:rsidRDefault="00E0450C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Startin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g Transaction/Application:</w:t>
      </w:r>
    </w:p>
    <w:p w14:paraId="4C295B81" w14:textId="44E46F6E" w:rsidR="00CA0888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196882424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starting_transaction_application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96882424"/>
    </w:p>
    <w:p w14:paraId="69A849FD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riggering Event(s)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From SAP</w:t>
      </w:r>
      <w:r w:rsidR="00E0450C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business process – ex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IE Transfer Order)</w:t>
      </w:r>
    </w:p>
    <w:p w14:paraId="782B5EDA" w14:textId="35A1DAD0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27098009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triggering_event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27098009"/>
    </w:p>
    <w:p w14:paraId="32E2B946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ormation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 </w:t>
      </w:r>
      <w:r w:rsidR="00C1685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With SAP</w:t>
      </w:r>
      <w:r w:rsidR="00E0450C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/within middle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ware)</w:t>
      </w:r>
    </w:p>
    <w:p w14:paraId="3EEA7172" w14:textId="5034525B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31570601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transformation_proces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315706015"/>
    </w:p>
    <w:p w14:paraId="430EF309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Data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  <w:lang w:val="pt-BR"/>
        </w:rPr>
        <w:t>Transfer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>Process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>:</w:t>
      </w:r>
    </w:p>
    <w:p w14:paraId="2F8E8B32" w14:textId="389EC04C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91418425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transfer_proces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914184252"/>
    </w:p>
    <w:p w14:paraId="0A7EB85C" w14:textId="451CB14B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Data Forma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 xml:space="preserve">(XML, EDI, Flat </w:t>
      </w:r>
      <w:proofErr w:type="gram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File, etc</w:t>
      </w:r>
      <w:r w:rsidR="009A2EE3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.</w:t>
      </w:r>
      <w:proofErr w:type="gram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)</w:t>
      </w:r>
    </w:p>
    <w:p w14:paraId="3A7367EE" w14:textId="2DFA63BC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5954271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format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59542713"/>
    </w:p>
    <w:p w14:paraId="7866EC60" w14:textId="77777777" w:rsidR="00F91B3E" w:rsidRPr="008315BC" w:rsidRDefault="00F91B3E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Error Handling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Owner Definition and Technical Components)</w:t>
      </w:r>
    </w:p>
    <w:p w14:paraId="1F8713B1" w14:textId="5A7B1909" w:rsidR="00F91B3E" w:rsidRPr="009A2B1F" w:rsidRDefault="009A2B1F" w:rsidP="009A2B1F">
      <w:pPr>
        <w:pStyle w:val="Header"/>
        <w:rPr>
          <w:rFonts w:asciiTheme="minorHAnsi" w:hAnsiTheme="minorHAnsi" w:cstheme="minorHAnsi"/>
        </w:rPr>
      </w:pPr>
      <w:permStart w:id="495275437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error_handling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495275437"/>
    </w:p>
    <w:p w14:paraId="1C0B27AC" w14:textId="4409C022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</w:t>
      </w:r>
      <w:r w:rsidR="00020E04" w:rsidRPr="008315BC">
        <w:rPr>
          <w:rFonts w:asciiTheme="minorHAnsi" w:hAnsiTheme="minorHAnsi" w:cstheme="minorHAnsi"/>
          <w:b/>
          <w:bCs/>
          <w:color w:val="FF6600"/>
        </w:rPr>
        <w:t>Process Requirements</w:t>
      </w:r>
      <w:r w:rsidRPr="008315BC">
        <w:rPr>
          <w:rFonts w:asciiTheme="minorHAnsi" w:hAnsiTheme="minorHAnsi" w:cstheme="minorHAnsi"/>
          <w:b/>
          <w:bCs/>
          <w:color w:val="FF6600"/>
        </w:rPr>
        <w:t xml:space="preserve">: </w:t>
      </w:r>
    </w:p>
    <w:p w14:paraId="5E52BBE4" w14:textId="76EA971F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97288019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additional_process_requirement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97288019"/>
    </w:p>
    <w:p w14:paraId="72FDB810" w14:textId="4FB762C0" w:rsidR="00E0450C" w:rsidRPr="008315BC" w:rsidRDefault="00E0450C" w:rsidP="00E0450C">
      <w:pPr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A8B4211" w14:textId="77777777" w:rsidR="00E0450C" w:rsidRPr="008315BC" w:rsidRDefault="00CF6DF8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</w:p>
    <w:p w14:paraId="1B722A38" w14:textId="7D1BDE78" w:rsidR="00CA0888" w:rsidRPr="008315BC" w:rsidRDefault="00E0450C" w:rsidP="00CA0888">
      <w:pPr>
        <w:rPr>
          <w:rStyle w:val="CommentReference"/>
          <w:rFonts w:asciiTheme="minorHAnsi" w:hAnsiTheme="minorHAnsi" w:cstheme="minorHAnsi"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8"/>
          <w:szCs w:val="28"/>
        </w:rPr>
        <w:br w:type="page"/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8"/>
          <w:szCs w:val="28"/>
        </w:rPr>
        <w:lastRenderedPageBreak/>
        <w:t>Inbound:</w:t>
      </w:r>
      <w:r w:rsidR="00CA0888" w:rsidRPr="008315BC">
        <w:rPr>
          <w:rStyle w:val="CommentReference"/>
          <w:rFonts w:asciiTheme="minorHAnsi" w:hAnsiTheme="minorHAnsi" w:cstheme="minorHAnsi"/>
          <w:bCs/>
          <w:color w:val="FF6600"/>
          <w:sz w:val="20"/>
        </w:rPr>
        <w:t xml:space="preserve"> 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</w:t>
      </w:r>
      <w:r w:rsidR="00424385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Define 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the Inbound file(s) with corresponding data structure &amp; file format)</w:t>
      </w:r>
    </w:p>
    <w:p w14:paraId="78D11CEC" w14:textId="4C79D492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87749192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="00F00540" w:rsidRPr="00F00540">
        <w:rPr>
          <w:rFonts w:asciiTheme="minorHAnsi" w:hAnsiTheme="minorHAnsi" w:cstheme="minorHAnsi"/>
          <w:color w:val="FF6600"/>
        </w:rPr>
        <w:t>Technical_Design_inbound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77491922"/>
    </w:p>
    <w:p w14:paraId="05CA67FC" w14:textId="3004BCFB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103E685" w14:textId="77777777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]</w:t>
      </w:r>
    </w:p>
    <w:p w14:paraId="4DAF4A17" w14:textId="12203742" w:rsidR="00CA0888" w:rsidRPr="008315BC" w:rsidRDefault="00CA0888" w:rsidP="00CA088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Source Environmen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Define origin of </w:t>
      </w:r>
      <w:r w:rsidR="00973A4A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data,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where external system is coming from)</w:t>
      </w:r>
    </w:p>
    <w:p w14:paraId="58BA4306" w14:textId="1999EF70" w:rsidR="00CA0888" w:rsidRPr="008315BC" w:rsidRDefault="008315BC" w:rsidP="00CA0888">
      <w:pPr>
        <w:rPr>
          <w:rStyle w:val="CommentReference"/>
          <w:rFonts w:asciiTheme="minorHAnsi" w:hAnsiTheme="minorHAnsi" w:cstheme="minorHAnsi"/>
          <w:color w:val="FF6600"/>
          <w:sz w:val="20"/>
        </w:rPr>
      </w:pPr>
      <w:permStart w:id="28488672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source_environment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284886723"/>
    </w:p>
    <w:p w14:paraId="7CAA21E1" w14:textId="77777777" w:rsidR="00017628" w:rsidRPr="008315BC" w:rsidRDefault="00CA0888" w:rsidP="0001762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Receiving Transaction/Application</w:t>
      </w:r>
      <w:r w:rsidR="0001762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:   New/Existing:  </w:t>
      </w:r>
      <w:r w:rsidR="00020E04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</w:t>
      </w:r>
      <w:permStart w:id="941106749" w:edGrp="everyone"/>
      <w:r w:rsidR="0001762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New</w:t>
      </w:r>
      <w:r w:rsidR="00017628" w:rsidRPr="008315BC">
        <w:rPr>
          <w:rFonts w:asciiTheme="minorHAnsi" w:hAnsiTheme="minorHAnsi" w:cstheme="minorHAnsi"/>
        </w:rPr>
        <w:t xml:space="preserve"> </w:t>
      </w:r>
      <w:permEnd w:id="941106749"/>
    </w:p>
    <w:p w14:paraId="25E2B9BD" w14:textId="019B4111" w:rsidR="00020E04" w:rsidRPr="008315BC" w:rsidRDefault="008315BC" w:rsidP="00F819E8">
      <w:pPr>
        <w:rPr>
          <w:rFonts w:asciiTheme="minorHAnsi" w:hAnsiTheme="minorHAnsi" w:cstheme="minorHAnsi"/>
          <w:b/>
          <w:bCs/>
          <w:color w:val="FF6600"/>
        </w:rPr>
      </w:pPr>
      <w:permStart w:id="99347122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receiving_transaction_application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993471225"/>
    </w:p>
    <w:p w14:paraId="05FC4B06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riggering Event(s)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fine Existing Events on the SAP process that triggers that data to be brought or apply to SAP)</w:t>
      </w:r>
    </w:p>
    <w:p w14:paraId="3AD6E3F8" w14:textId="4B8639C7" w:rsidR="00020E04" w:rsidRPr="008315BC" w:rsidRDefault="008315BC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permStart w:id="213178322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triggering_event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2131783223"/>
    </w:p>
    <w:p w14:paraId="60F4832C" w14:textId="77777777" w:rsidR="00BA0930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ormation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 </w:t>
      </w:r>
      <w:r w:rsidR="00BA0930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With SAP or within middleware)</w:t>
      </w:r>
      <w:r w:rsidR="008C0C6E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</w:t>
      </w:r>
    </w:p>
    <w:p w14:paraId="1F592646" w14:textId="109331B5" w:rsidR="00020E04" w:rsidRPr="008315BC" w:rsidRDefault="008315BC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permStart w:id="136664953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transformation_proces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017628" w:rsidRPr="008315BC">
        <w:rPr>
          <w:rFonts w:asciiTheme="minorHAnsi" w:hAnsiTheme="minorHAnsi" w:cstheme="minorHAnsi"/>
        </w:rPr>
        <w:t xml:space="preserve"> </w:t>
      </w:r>
      <w:permEnd w:id="1366649531"/>
    </w:p>
    <w:p w14:paraId="3A1E0580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er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scribe the process of the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incoming data &amp; how is it applied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to SAP)</w:t>
      </w:r>
    </w:p>
    <w:p w14:paraId="2CC5D093" w14:textId="00820208" w:rsidR="00020E04" w:rsidRPr="008315BC" w:rsidRDefault="008315BC" w:rsidP="00020E04">
      <w:pPr>
        <w:rPr>
          <w:rStyle w:val="CommentReference"/>
          <w:rFonts w:asciiTheme="minorHAnsi" w:hAnsiTheme="minorHAnsi" w:cstheme="minorHAnsi"/>
          <w:sz w:val="20"/>
        </w:rPr>
      </w:pPr>
      <w:permStart w:id="95343193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transfer_proces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953431935"/>
    </w:p>
    <w:p w14:paraId="3BDF5F69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Forma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XML, EDI, Flat File,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etc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)</w:t>
      </w:r>
    </w:p>
    <w:p w14:paraId="035C07FB" w14:textId="65755A8F" w:rsidR="00020E04" w:rsidRPr="008315BC" w:rsidRDefault="008315BC" w:rsidP="00020E04">
      <w:pPr>
        <w:rPr>
          <w:rStyle w:val="CommentReference"/>
          <w:rFonts w:asciiTheme="minorHAnsi" w:hAnsiTheme="minorHAnsi" w:cstheme="minorHAnsi"/>
          <w:sz w:val="20"/>
        </w:rPr>
      </w:pPr>
      <w:permStart w:id="52044154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format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520441541"/>
    </w:p>
    <w:p w14:paraId="7CAACA93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Error Handling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Owner Definition and Technical Components)</w:t>
      </w:r>
    </w:p>
    <w:p w14:paraId="3F2A518E" w14:textId="7404A071" w:rsidR="00020E04" w:rsidRPr="008315BC" w:rsidRDefault="008315BC" w:rsidP="00020E04">
      <w:pPr>
        <w:rPr>
          <w:rFonts w:asciiTheme="minorHAnsi" w:hAnsiTheme="minorHAnsi" w:cstheme="minorHAnsi"/>
        </w:rPr>
      </w:pPr>
      <w:permStart w:id="188011114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error_handling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880111143"/>
    </w:p>
    <w:p w14:paraId="55877AA5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Process Requirements: </w:t>
      </w:r>
    </w:p>
    <w:p w14:paraId="4978DF69" w14:textId="1BF73456" w:rsidR="00E0450C" w:rsidRPr="008315BC" w:rsidRDefault="008315BC" w:rsidP="00E0450C">
      <w:pPr>
        <w:rPr>
          <w:rFonts w:asciiTheme="minorHAnsi" w:hAnsiTheme="minorHAnsi" w:cstheme="minorHAnsi"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26102046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6D5CF9" w:rsidRPr="006D5CF9">
        <w:rPr>
          <w:rFonts w:asciiTheme="minorHAnsi" w:hAnsiTheme="minorHAnsi" w:cstheme="minorHAnsi"/>
          <w:color w:val="FF6600"/>
        </w:rPr>
        <w:t>Technical_Design_additional_process_requirement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526102046"/>
    </w:p>
    <w:p w14:paraId="3D1FA652" w14:textId="77777777" w:rsidR="00E0450C" w:rsidRPr="008315BC" w:rsidRDefault="00E0450C" w:rsidP="00E0450C">
      <w:pPr>
        <w:pStyle w:val="BodyText"/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Pr="008315BC">
        <w:rPr>
          <w:rFonts w:asciiTheme="minorHAnsi" w:hAnsiTheme="minorHAnsi" w:cstheme="minorHAnsi"/>
        </w:rPr>
        <w:t xml:space="preserve"> </w:t>
      </w:r>
    </w:p>
    <w:p w14:paraId="023C7634" w14:textId="77777777" w:rsidR="00942BEF" w:rsidRPr="008315BC" w:rsidRDefault="00942BEF" w:rsidP="00942BEF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Add any additional information necessary to assist in development as needed)</w:t>
      </w:r>
    </w:p>
    <w:p w14:paraId="32311F2B" w14:textId="20CDA29F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67622595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6D5CF9" w:rsidRPr="006D5CF9">
        <w:rPr>
          <w:rFonts w:asciiTheme="minorHAnsi" w:hAnsiTheme="minorHAnsi" w:cstheme="minorHAnsi"/>
          <w:color w:val="FF6600"/>
        </w:rPr>
        <w:t>Technical_Design_additional_comments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676225951"/>
    </w:p>
    <w:p w14:paraId="648F5745" w14:textId="7C463D04" w:rsidR="00E0450C" w:rsidRPr="008315BC" w:rsidRDefault="00E0450C" w:rsidP="00E0450C">
      <w:pPr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6A13DC9D" w14:textId="77777777" w:rsidR="00942BEF" w:rsidRPr="008315BC" w:rsidRDefault="00942BEF" w:rsidP="00942BEF">
      <w:pPr>
        <w:rPr>
          <w:rFonts w:asciiTheme="minorHAnsi" w:hAnsiTheme="minorHAnsi" w:cstheme="minorHAnsi"/>
          <w:b/>
          <w:bCs/>
          <w:color w:val="FF6600"/>
        </w:rPr>
        <w:sectPr w:rsidR="00942BEF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="00E0450C" w:rsidRPr="008315BC">
        <w:rPr>
          <w:rFonts w:asciiTheme="minorHAnsi" w:hAnsiTheme="minorHAnsi" w:cstheme="minorHAnsi"/>
          <w:b/>
          <w:bCs/>
          <w:color w:val="FF6600"/>
        </w:rPr>
        <w:t xml:space="preserve"> </w:t>
      </w:r>
    </w:p>
    <w:p w14:paraId="464BD17E" w14:textId="77777777" w:rsidR="009A2B1F" w:rsidRDefault="00290C85" w:rsidP="00290C85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  <w:bookmarkStart w:id="14" w:name="_Hlk193748105"/>
      <w:r w:rsidRPr="008315BC">
        <w:rPr>
          <w:rFonts w:asciiTheme="minorHAnsi" w:hAnsiTheme="minorHAnsi" w:cstheme="minorHAnsi"/>
          <w:b/>
          <w:bCs/>
          <w:color w:val="FF6600"/>
        </w:rPr>
        <w:t xml:space="preserve">Clean Core Implications: </w:t>
      </w:r>
      <w:r w:rsidR="00AB15A0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A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re there any implication in relation to Clean Core Extension methodology. Explain the potential Tier-2 and Tier-3 technologies that might be used to achieve the solution. Add these in the clean core governance excel sheet.)</w:t>
      </w:r>
      <w:bookmarkEnd w:id="14"/>
    </w:p>
    <w:p w14:paraId="58A19228" w14:textId="77177AC4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163552175" w:edGrp="everyone"/>
      <w:r w:rsidRPr="008315BC">
        <w:rPr>
          <w:rFonts w:asciiTheme="minorHAnsi" w:hAnsiTheme="minorHAnsi" w:cstheme="minorHAnsi"/>
          <w:color w:val="FF6600"/>
        </w:rPr>
        <w:t>{{ resume[‘generated_resume’][3][‘</w:t>
      </w:r>
      <w:r w:rsidR="006D5CF9" w:rsidRPr="006D5CF9">
        <w:rPr>
          <w:rFonts w:asciiTheme="minorHAnsi" w:hAnsiTheme="minorHAnsi" w:cstheme="minorHAnsi"/>
          <w:color w:val="FF6600"/>
        </w:rPr>
        <w:t>Technical_Design_clean_core_implications</w:t>
      </w:r>
      <w:r w:rsidRPr="008315BC">
        <w:rPr>
          <w:rFonts w:asciiTheme="minorHAnsi" w:hAnsiTheme="minorHAnsi" w:cstheme="minorHAnsi"/>
          <w:color w:val="FF6600"/>
        </w:rPr>
        <w:t>’] }}</w:t>
      </w:r>
      <w:r w:rsidRPr="008315BC">
        <w:rPr>
          <w:rFonts w:asciiTheme="minorHAnsi" w:hAnsiTheme="minorHAnsi" w:cstheme="minorHAnsi"/>
        </w:rPr>
        <w:t xml:space="preserve"> </w:t>
      </w:r>
      <w:permEnd w:id="1163552175"/>
    </w:p>
    <w:p w14:paraId="7A72CE2C" w14:textId="432A3BFB" w:rsidR="00290C85" w:rsidRPr="008315BC" w:rsidRDefault="00290C85" w:rsidP="00290C85">
      <w:pPr>
        <w:spacing w:after="0"/>
        <w:rPr>
          <w:rFonts w:asciiTheme="minorHAnsi" w:hAnsiTheme="minorHAnsi" w:cstheme="minorHAnsi"/>
          <w:b/>
          <w:noProof/>
          <w:color w:val="DC0032"/>
          <w:kern w:val="28"/>
          <w:sz w:val="32"/>
        </w:rPr>
      </w:pPr>
      <w:r w:rsidRPr="008315BC">
        <w:rPr>
          <w:rFonts w:asciiTheme="minorHAnsi" w:hAnsiTheme="minorHAnsi" w:cstheme="minorHAnsi"/>
          <w:b/>
          <w:color w:val="DC0032"/>
        </w:rPr>
        <w:br w:type="page"/>
      </w:r>
    </w:p>
    <w:p w14:paraId="1D27E8CB" w14:textId="318C9D14" w:rsidR="009F27D0" w:rsidRPr="008315BC" w:rsidRDefault="009F27D0" w:rsidP="00942BEF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0000"/>
        </w:rPr>
      </w:pPr>
      <w:r w:rsidRPr="008315BC">
        <w:rPr>
          <w:rFonts w:asciiTheme="minorHAnsi" w:hAnsiTheme="minorHAnsi" w:cstheme="minorHAnsi"/>
          <w:b/>
          <w:color w:val="DC0032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DC0032"/>
        </w:rPr>
        <w:t>5</w:t>
      </w:r>
      <w:r w:rsidRPr="008315BC">
        <w:rPr>
          <w:rFonts w:asciiTheme="minorHAnsi" w:hAnsiTheme="minorHAnsi" w:cstheme="minorHAnsi"/>
          <w:b/>
          <w:color w:val="DC0032"/>
        </w:rPr>
        <w:t>: Technical Documentation</w:t>
      </w:r>
    </w:p>
    <w:p w14:paraId="1F1A6906" w14:textId="78F49599" w:rsidR="009F27D0" w:rsidRPr="008315BC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bookmarkStart w:id="15" w:name="_To_be_completed_3"/>
      <w:bookmarkEnd w:id="15"/>
      <w:r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>To be completed by the Developer</w:t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153C5E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 xml:space="preserve">  </w:t>
      </w:r>
      <w:r w:rsidR="00153C5E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E20C88" w:rsidRPr="008315B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533BC446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DC0032"/>
        </w:rPr>
      </w:pPr>
    </w:p>
    <w:p w14:paraId="36E59B01" w14:textId="77777777" w:rsidR="003911D0" w:rsidRPr="008315BC" w:rsidRDefault="00942BEF" w:rsidP="00F819E8">
      <w:pPr>
        <w:pStyle w:val="Header"/>
        <w:rPr>
          <w:rFonts w:asciiTheme="minorHAnsi" w:hAnsiTheme="minorHAnsi" w:cstheme="minorHAnsi"/>
          <w:b/>
          <w:bCs/>
          <w:color w:val="DC0032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Interface </w:t>
      </w:r>
      <w:r w:rsidR="003911D0" w:rsidRPr="008315BC">
        <w:rPr>
          <w:rFonts w:asciiTheme="minorHAnsi" w:hAnsiTheme="minorHAnsi" w:cstheme="minorHAnsi"/>
          <w:b/>
          <w:bCs/>
          <w:color w:val="DC0032"/>
        </w:rPr>
        <w:t>Information</w:t>
      </w:r>
      <w:r w:rsidR="009F27D0" w:rsidRPr="008315BC">
        <w:rPr>
          <w:rFonts w:asciiTheme="minorHAnsi" w:hAnsiTheme="minorHAnsi" w:cstheme="minorHAnsi"/>
          <w:b/>
          <w:bCs/>
          <w:color w:val="DC0032"/>
        </w:rPr>
        <w:t>:</w:t>
      </w:r>
      <w:permStart w:id="1911964789" w:edGrp="everyone"/>
      <w:permEnd w:id="1911964789"/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3960"/>
      </w:tblGrid>
      <w:tr w:rsidR="003911D0" w:rsidRPr="008315BC" w14:paraId="77EFA687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21784C95" w14:textId="79527BD3" w:rsidR="003911D0" w:rsidRPr="008315BC" w:rsidRDefault="005171B4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Program</w:t>
            </w:r>
            <w:r w:rsidR="003911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 Name: </w:t>
            </w:r>
          </w:p>
        </w:tc>
        <w:tc>
          <w:tcPr>
            <w:tcW w:w="3960" w:type="dxa"/>
            <w:vAlign w:val="center"/>
          </w:tcPr>
          <w:p w14:paraId="1F1EB417" w14:textId="5B8BCA42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5747324A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FD47085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53ED724F" w14:textId="1CDB33E6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0489E09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616128CE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Custom Function Modules Created:</w:t>
            </w:r>
          </w:p>
        </w:tc>
        <w:tc>
          <w:tcPr>
            <w:tcW w:w="3960" w:type="dxa"/>
            <w:vAlign w:val="center"/>
          </w:tcPr>
          <w:p w14:paraId="67676490" w14:textId="2062C3F1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21B8B0B0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8792F56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="009F27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Dictionary Items</w:t>
            </w: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 Created:</w:t>
            </w:r>
          </w:p>
        </w:tc>
        <w:tc>
          <w:tcPr>
            <w:tcW w:w="3960" w:type="dxa"/>
            <w:vAlign w:val="center"/>
          </w:tcPr>
          <w:p w14:paraId="1C19B81B" w14:textId="0803AFAC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30326CC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455F115A" w14:textId="77777777" w:rsidR="003911D0" w:rsidRPr="008315BC" w:rsidRDefault="009F27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="003911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Transaction Codes:</w:t>
            </w:r>
          </w:p>
        </w:tc>
        <w:tc>
          <w:tcPr>
            <w:tcW w:w="3960" w:type="dxa"/>
            <w:vAlign w:val="center"/>
          </w:tcPr>
          <w:p w14:paraId="6B29731F" w14:textId="1077190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911D0" w:rsidRPr="008315BC" w14:paraId="2172FCA1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19836276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Other </w:t>
            </w:r>
            <w:r w:rsidR="009F27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Objects:</w:t>
            </w:r>
          </w:p>
        </w:tc>
        <w:tc>
          <w:tcPr>
            <w:tcW w:w="3960" w:type="dxa"/>
            <w:vAlign w:val="center"/>
          </w:tcPr>
          <w:p w14:paraId="606518BD" w14:textId="4407D638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B6ED6" w:rsidRPr="008315BC" w14:paraId="3B6C936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53526A87" w14:textId="77777777" w:rsidR="007B6ED6" w:rsidRPr="008315BC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1BCDA62B" w14:textId="7BB1F06A" w:rsidR="007B6ED6" w:rsidRPr="008315BC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  <w:tr w:rsidR="0081197E" w:rsidRPr="008315BC" w14:paraId="504D0A7B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4F5F4004" w14:textId="77777777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1427A762" w14:textId="74611D0C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81197E" w:rsidRPr="008315BC" w14:paraId="06DB1843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697ED25" w14:textId="77777777" w:rsidR="0081197E" w:rsidRPr="008315BC" w:rsidRDefault="0081197E" w:rsidP="0081197E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Fiori (Role):</w:t>
            </w:r>
          </w:p>
        </w:tc>
        <w:tc>
          <w:tcPr>
            <w:tcW w:w="3960" w:type="dxa"/>
            <w:vAlign w:val="center"/>
          </w:tcPr>
          <w:p w14:paraId="7D7183D2" w14:textId="4CA45004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62AA14BC" w14:textId="77777777" w:rsidR="0081197E" w:rsidRPr="008315BC" w:rsidRDefault="0081197E" w:rsidP="00F819E8">
      <w:pPr>
        <w:pStyle w:val="Header"/>
        <w:rPr>
          <w:rFonts w:asciiTheme="minorHAnsi" w:hAnsiTheme="minorHAnsi" w:cstheme="minorHAnsi"/>
          <w:b/>
          <w:bCs/>
          <w:color w:val="FF0000"/>
        </w:rPr>
      </w:pPr>
    </w:p>
    <w:p w14:paraId="0C84A7E8" w14:textId="64B7B418" w:rsidR="004F45CC" w:rsidRPr="008315BC" w:rsidRDefault="00A563A1" w:rsidP="004F45CC">
      <w:pPr>
        <w:rPr>
          <w:rStyle w:val="CommentReference"/>
          <w:rFonts w:asciiTheme="minorHAnsi" w:hAnsiTheme="minorHAnsi" w:cstheme="minorHAnsi"/>
          <w:b/>
          <w:bCs/>
          <w:color w:val="DC0032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582A29F3" w14:textId="77777777" w:rsidR="004F45CC" w:rsidRPr="008315BC" w:rsidRDefault="004F45CC" w:rsidP="004F45CC">
      <w:pPr>
        <w:rPr>
          <w:rFonts w:asciiTheme="minorHAnsi" w:hAnsiTheme="minorHAnsi" w:cstheme="minorHAnsi"/>
          <w:b/>
          <w:bCs/>
        </w:rPr>
        <w:sectPr w:rsidR="004F45C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49831BB" w14:textId="77777777" w:rsidR="00D370A5" w:rsidRPr="008315BC" w:rsidRDefault="00D370A5" w:rsidP="00F819E8">
      <w:pPr>
        <w:pStyle w:val="Header"/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Unit Test Results: 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ttach docume</w:t>
      </w:r>
      <w:r w:rsidR="009A76A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nts, screenshots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)</w:t>
      </w:r>
      <w:r w:rsidRPr="008315BC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8315BC" w14:paraId="1D4907C7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DB8C6B3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AB8CDA" w14:textId="77777777" w:rsidR="0026707D" w:rsidRPr="008315BC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478080" w14:textId="77777777" w:rsidR="0026707D" w:rsidRPr="008315BC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619B1B2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52C2FBF7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ing Date</w:t>
            </w:r>
          </w:p>
        </w:tc>
      </w:tr>
      <w:tr w:rsidR="00E20C88" w:rsidRPr="008315BC" w14:paraId="7CD5D89D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15BC16FE" w14:textId="7050701A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6BCABC80" w14:textId="26237595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BAE7D79" w14:textId="50EFE998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50107847" w14:textId="156502FE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22E31629" w14:textId="2BE98D8C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20C88" w:rsidRPr="008315BC" w14:paraId="77387FEF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32E4084E" w14:textId="26FFCCC8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711F692E" w14:textId="10E4724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D13098A" w14:textId="21C154F1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3E61C87A" w14:textId="0FB805C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4854C5E3" w14:textId="58E97846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20C88" w:rsidRPr="008315BC" w14:paraId="624A0027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4D90F84C" w14:textId="1977A20A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4D925AD8" w14:textId="0CBBBE1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02B3E524" w14:textId="2E5BA45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4A6A534B" w14:textId="7C178BD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6C0A4D72" w14:textId="3E5FCBBB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71495155" w14:textId="41178313" w:rsidR="00D370A5" w:rsidRPr="008315BC" w:rsidRDefault="00136682" w:rsidP="00F819E8">
      <w:pPr>
        <w:rPr>
          <w:rFonts w:asciiTheme="minorHAnsi" w:hAnsiTheme="minorHAnsi" w:cstheme="minorHAnsi"/>
          <w:b/>
          <w:bCs/>
          <w:color w:val="DC0032"/>
          <w:sz w:val="16"/>
        </w:rPr>
        <w:sectPr w:rsidR="00D370A5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  <w:szCs w:val="16"/>
        </w:rPr>
        <w:br/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24C211E2" w14:textId="77777777" w:rsidR="00CF6DF8" w:rsidRPr="008315BC" w:rsidRDefault="004F45CC" w:rsidP="00F819E8">
      <w:pPr>
        <w:pStyle w:val="Header"/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Development </w:t>
      </w:r>
      <w:r w:rsidR="006C2004" w:rsidRPr="008315BC">
        <w:rPr>
          <w:rFonts w:asciiTheme="minorHAnsi" w:hAnsiTheme="minorHAnsi" w:cstheme="minorHAnsi"/>
          <w:b/>
          <w:bCs/>
          <w:color w:val="DC0032"/>
        </w:rPr>
        <w:t>Object</w:t>
      </w:r>
      <w:r w:rsidRPr="008315BC">
        <w:rPr>
          <w:rFonts w:asciiTheme="minorHAnsi" w:hAnsiTheme="minorHAnsi" w:cstheme="minorHAnsi"/>
          <w:b/>
          <w:bCs/>
          <w:color w:val="DC0032"/>
        </w:rPr>
        <w:t>s</w:t>
      </w:r>
      <w:r w:rsidR="00CF6DF8" w:rsidRPr="008315BC">
        <w:rPr>
          <w:rFonts w:asciiTheme="minorHAnsi" w:hAnsiTheme="minorHAnsi" w:cstheme="minorHAnsi"/>
          <w:b/>
          <w:bCs/>
          <w:color w:val="DC0032"/>
        </w:rPr>
        <w:t xml:space="preserve">: </w:t>
      </w:r>
      <w:r w:rsidR="00CF6DF8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="006C200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ttach the object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s</w:t>
      </w:r>
      <w:r w:rsidR="009A76A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and</w:t>
      </w:r>
      <w:r w:rsidR="006C200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screenshots if necessary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– programs, table definitions, </w:t>
      </w:r>
      <w:r w:rsidR="007B6ED6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search helps, 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etc.</w:t>
      </w:r>
      <w:r w:rsidR="00CF6DF8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)</w:t>
      </w:r>
      <w:r w:rsidR="00CF6DF8" w:rsidRPr="008315BC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p w14:paraId="4434C313" w14:textId="607E15D1" w:rsidR="005D0038" w:rsidRPr="008315BC" w:rsidRDefault="00E20C88" w:rsidP="005D0038">
      <w:pPr>
        <w:rPr>
          <w:rFonts w:asciiTheme="minorHAnsi" w:hAnsiTheme="minorHAnsi" w:cstheme="minorHAnsi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32223953" w:edGrp="everyone"/>
      <w:r w:rsidRPr="008315BC">
        <w:rPr>
          <w:rFonts w:asciiTheme="minorHAnsi" w:hAnsiTheme="minorHAnsi" w:cstheme="minorHAnsi"/>
        </w:rPr>
        <w:t xml:space="preserve">          </w:t>
      </w:r>
      <w:permEnd w:id="2032223953"/>
    </w:p>
    <w:p w14:paraId="372C7DAE" w14:textId="77777777" w:rsidR="005D0038" w:rsidRPr="008315BC" w:rsidRDefault="00CF6DF8" w:rsidP="005D0038">
      <w:pPr>
        <w:rPr>
          <w:rFonts w:asciiTheme="minorHAnsi" w:hAnsiTheme="minorHAnsi" w:cstheme="minorHAnsi"/>
          <w:b/>
          <w:bCs/>
          <w:color w:val="DC0032"/>
          <w:sz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40DE4484" w14:textId="77777777" w:rsidR="00942BEF" w:rsidRPr="008315BC" w:rsidRDefault="00942BEF" w:rsidP="00942BEF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DC0032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DC0032"/>
          <w:sz w:val="20"/>
        </w:rPr>
        <w:t xml:space="preserve">Rework Log: 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(The version shown above is the latest, this area </w:t>
      </w:r>
      <w:r w:rsidR="00A563A1" w:rsidRPr="008315BC">
        <w:rPr>
          <w:rFonts w:asciiTheme="minorHAnsi" w:hAnsiTheme="minorHAnsi" w:cstheme="minorHAnsi"/>
          <w:b/>
          <w:color w:val="DC0032"/>
          <w:sz w:val="16"/>
          <w:szCs w:val="16"/>
        </w:rPr>
        <w:t>may contain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 previous versio(s) of the same section)</w:t>
      </w:r>
    </w:p>
    <w:p w14:paraId="29F760A9" w14:textId="77777777" w:rsidR="005D0038" w:rsidRPr="008315BC" w:rsidRDefault="00E20C88" w:rsidP="005D003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DC0032"/>
          <w:sz w:val="20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725122884" w:edGrp="everyone"/>
      <w:r w:rsidRPr="008315BC">
        <w:rPr>
          <w:rFonts w:asciiTheme="minorHAnsi" w:hAnsiTheme="minorHAnsi" w:cstheme="minorHAnsi"/>
        </w:rPr>
        <w:t xml:space="preserve">       </w:t>
      </w:r>
      <w:permEnd w:id="1725122884"/>
    </w:p>
    <w:p w14:paraId="1243EBAB" w14:textId="77777777" w:rsidR="005D0038" w:rsidRPr="008315BC" w:rsidRDefault="00A563A1" w:rsidP="00F25530">
      <w:pPr>
        <w:rPr>
          <w:rFonts w:asciiTheme="minorHAnsi" w:hAnsiTheme="minorHAnsi" w:cstheme="minorHAnsi"/>
          <w:b/>
          <w:bCs/>
          <w:color w:val="DC0032"/>
          <w:sz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52B4C268" w14:textId="77777777" w:rsidR="00FE0DC3" w:rsidRPr="008315BC" w:rsidRDefault="00FE0DC3" w:rsidP="00FE0DC3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16"/>
          <w:szCs w:val="16"/>
        </w:rPr>
      </w:pPr>
      <w:bookmarkStart w:id="16" w:name="_Section_5:_Functional"/>
      <w:bookmarkEnd w:id="16"/>
      <w:r w:rsidRPr="008315BC">
        <w:rPr>
          <w:rFonts w:asciiTheme="minorHAnsi" w:hAnsiTheme="minorHAnsi" w:cstheme="minorHAnsi"/>
          <w:b/>
          <w:color w:val="CC0000"/>
          <w:sz w:val="20"/>
        </w:rPr>
        <w:t xml:space="preserve">Code Inspector: </w:t>
      </w:r>
      <w:r w:rsidRPr="008315BC">
        <w:rPr>
          <w:rFonts w:asciiTheme="minorHAnsi" w:hAnsiTheme="minorHAnsi" w:cstheme="minorHAnsi"/>
          <w:b/>
          <w:color w:val="CC0000"/>
          <w:sz w:val="16"/>
          <w:szCs w:val="16"/>
        </w:rPr>
        <w:t>(Insert screen shots of code inspector below)</w:t>
      </w:r>
    </w:p>
    <w:p w14:paraId="7B92EDF6" w14:textId="60ECA7E9" w:rsidR="00FE0DC3" w:rsidRPr="008315BC" w:rsidRDefault="00F435F7" w:rsidP="00FE0DC3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20"/>
        </w:rPr>
      </w:pPr>
      <w:permStart w:id="1114665165" w:edGrp="everyone"/>
      <w:r w:rsidRPr="008315BC">
        <w:rPr>
          <w:rFonts w:asciiTheme="minorHAnsi" w:hAnsiTheme="minorHAnsi" w:cstheme="minorHAnsi"/>
          <w:b/>
          <w:color w:val="CC0000"/>
          <w:sz w:val="20"/>
        </w:rPr>
        <w:t xml:space="preserve">        </w:t>
      </w:r>
    </w:p>
    <w:permEnd w:id="1114665165"/>
    <w:p w14:paraId="4EC002EF" w14:textId="77777777" w:rsidR="009F27D0" w:rsidRPr="008315BC" w:rsidRDefault="005D0038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990099"/>
        </w:rPr>
      </w:pPr>
      <w:r w:rsidRPr="008315BC">
        <w:rPr>
          <w:rFonts w:asciiTheme="minorHAnsi" w:hAnsiTheme="minorHAnsi" w:cstheme="minorHAnsi"/>
          <w:noProof w:val="0"/>
          <w:kern w:val="0"/>
          <w:sz w:val="20"/>
        </w:rPr>
        <w:br w:type="page"/>
      </w:r>
      <w:r w:rsidR="009F27D0" w:rsidRPr="008315BC">
        <w:rPr>
          <w:rFonts w:asciiTheme="minorHAnsi" w:hAnsiTheme="minorHAnsi" w:cstheme="minorHAnsi"/>
          <w:b/>
          <w:color w:val="990099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990099"/>
        </w:rPr>
        <w:t>6</w:t>
      </w:r>
      <w:r w:rsidR="009F27D0" w:rsidRPr="008315BC">
        <w:rPr>
          <w:rFonts w:asciiTheme="minorHAnsi" w:hAnsiTheme="minorHAnsi" w:cstheme="minorHAnsi"/>
          <w:b/>
          <w:color w:val="990099"/>
        </w:rPr>
        <w:t xml:space="preserve">: </w:t>
      </w:r>
      <w:r w:rsidR="0085229A" w:rsidRPr="008315BC">
        <w:rPr>
          <w:rFonts w:asciiTheme="minorHAnsi" w:hAnsiTheme="minorHAnsi" w:cstheme="minorHAnsi"/>
          <w:b/>
          <w:color w:val="990099"/>
        </w:rPr>
        <w:t>Functional</w:t>
      </w:r>
      <w:r w:rsidR="009F27D0" w:rsidRPr="008315BC">
        <w:rPr>
          <w:rFonts w:asciiTheme="minorHAnsi" w:hAnsiTheme="minorHAnsi" w:cstheme="minorHAnsi"/>
          <w:b/>
          <w:color w:val="990099"/>
        </w:rPr>
        <w:t xml:space="preserve"> Test Results</w:t>
      </w:r>
    </w:p>
    <w:p w14:paraId="373D5B5F" w14:textId="77777777" w:rsidR="009F27D0" w:rsidRPr="008315BC" w:rsidRDefault="0085229A" w:rsidP="009F27D0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17" w:name="_To_be_completed_4"/>
      <w:bookmarkEnd w:id="17"/>
      <w:r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>To be completed by the Functional Owner (Consultant)</w:t>
      </w:r>
      <w:r w:rsidR="008E2C50"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</w:p>
    <w:p w14:paraId="47E72F77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990099"/>
        </w:rPr>
      </w:pPr>
    </w:p>
    <w:p w14:paraId="0B14CDE9" w14:textId="77777777" w:rsidR="00E87B76" w:rsidRPr="008315BC" w:rsidRDefault="005475D4" w:rsidP="00F819E8">
      <w:pPr>
        <w:rPr>
          <w:rStyle w:val="CommentReference"/>
          <w:rFonts w:asciiTheme="minorHAnsi" w:hAnsiTheme="minorHAnsi" w:cstheme="minorHAnsi"/>
          <w:b/>
          <w:color w:val="990099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Functional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 xml:space="preserve"> 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T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esting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: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 xml:space="preserve"> (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D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ocument test d</w:t>
      </w:r>
      <w:r w:rsidR="0011345C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 xml:space="preserve">ate, 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test results &amp; n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otes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/attachment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)</w:t>
      </w:r>
    </w:p>
    <w:p w14:paraId="382C29C7" w14:textId="77777777" w:rsidR="00C63D52" w:rsidRPr="008315BC" w:rsidRDefault="00C63D52" w:rsidP="00F819E8">
      <w:pPr>
        <w:rPr>
          <w:rStyle w:val="CommentReference"/>
          <w:rFonts w:asciiTheme="minorHAnsi" w:hAnsiTheme="minorHAnsi" w:cstheme="minorHAnsi"/>
          <w:b/>
          <w:color w:val="800080"/>
          <w:sz w:val="20"/>
        </w:rPr>
      </w:pPr>
      <w:r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>(</w:t>
      </w:r>
      <w:r w:rsidR="0085229A"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>List</w:t>
      </w:r>
      <w:r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 xml:space="preserve"> the test date and results of functional testing, please provide all test data and how the test was execut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2823"/>
        <w:gridCol w:w="5900"/>
      </w:tblGrid>
      <w:tr w:rsidR="001907F9" w:rsidRPr="008315BC" w14:paraId="077222E4" w14:textId="77777777" w:rsidTr="0036148C">
        <w:trPr>
          <w:trHeight w:val="332"/>
        </w:trPr>
        <w:tc>
          <w:tcPr>
            <w:tcW w:w="1368" w:type="dxa"/>
            <w:shd w:val="clear" w:color="auto" w:fill="800080"/>
          </w:tcPr>
          <w:p w14:paraId="114B91BC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1B2295FE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18E0E9B2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otes</w:t>
            </w:r>
          </w:p>
        </w:tc>
      </w:tr>
      <w:tr w:rsidR="00D118EA" w:rsidRPr="008315BC" w14:paraId="7269FA94" w14:textId="77777777" w:rsidTr="00270C4F">
        <w:tc>
          <w:tcPr>
            <w:tcW w:w="1368" w:type="dxa"/>
            <w:shd w:val="clear" w:color="auto" w:fill="auto"/>
            <w:vAlign w:val="center"/>
          </w:tcPr>
          <w:p w14:paraId="40B13468" w14:textId="7928D24A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693460BB" w14:textId="31D05C94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048" w:type="dxa"/>
            <w:shd w:val="clear" w:color="auto" w:fill="auto"/>
          </w:tcPr>
          <w:p w14:paraId="196FD5CE" w14:textId="5A53623A" w:rsidR="00D118EA" w:rsidRPr="008315BC" w:rsidRDefault="00D118EA" w:rsidP="00F819E8">
            <w:pPr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  <w:tr w:rsidR="00D118EA" w:rsidRPr="008315BC" w14:paraId="2CF127B2" w14:textId="77777777" w:rsidTr="00270C4F">
        <w:tc>
          <w:tcPr>
            <w:tcW w:w="1368" w:type="dxa"/>
            <w:shd w:val="clear" w:color="auto" w:fill="auto"/>
            <w:vAlign w:val="center"/>
          </w:tcPr>
          <w:p w14:paraId="66BEE930" w14:textId="081EC2E7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4504C628" w14:textId="74A564F3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048" w:type="dxa"/>
            <w:shd w:val="clear" w:color="auto" w:fill="auto"/>
          </w:tcPr>
          <w:p w14:paraId="6332BFB3" w14:textId="2E184896" w:rsidR="00D118EA" w:rsidRPr="008315BC" w:rsidRDefault="00D118EA" w:rsidP="00F819E8">
            <w:pPr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</w:tbl>
    <w:p w14:paraId="3FEA7169" w14:textId="7D142C33" w:rsidR="00602476" w:rsidRPr="008315BC" w:rsidRDefault="00136682" w:rsidP="00F819E8">
      <w:pPr>
        <w:rPr>
          <w:rFonts w:asciiTheme="minorHAnsi" w:hAnsiTheme="minorHAnsi" w:cstheme="minorHAnsi"/>
          <w:b/>
          <w:bCs/>
          <w:color w:val="990099"/>
          <w:sz w:val="16"/>
          <w:szCs w:val="16"/>
        </w:rPr>
        <w:sectPr w:rsidR="00602476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</w:rPr>
        <w:br/>
      </w:r>
      <w:r w:rsidR="00E87B76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[</w:t>
      </w:r>
      <w:r w:rsidR="00AC3FFE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Insert</w:t>
      </w:r>
      <w:r w:rsidR="009A76A4" w:rsidRPr="008315BC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 attachment </w:t>
      </w:r>
      <w:r w:rsidR="00E87B76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here]</w:t>
      </w:r>
    </w:p>
    <w:p w14:paraId="2683EB44" w14:textId="77777777" w:rsidR="00137ECA" w:rsidRPr="008315BC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8000"/>
        </w:rPr>
      </w:pPr>
      <w:bookmarkStart w:id="18" w:name="_Section_6:_User"/>
      <w:bookmarkEnd w:id="18"/>
      <w:r w:rsidRPr="008315BC">
        <w:rPr>
          <w:rFonts w:asciiTheme="minorHAnsi" w:hAnsiTheme="minorHAnsi" w:cstheme="minorHAnsi"/>
          <w:b/>
          <w:color w:val="CC00CC"/>
        </w:rPr>
        <w:br w:type="page"/>
      </w:r>
      <w:r w:rsidRPr="008315BC">
        <w:rPr>
          <w:rFonts w:asciiTheme="minorHAnsi" w:hAnsiTheme="minorHAnsi" w:cstheme="minorHAnsi"/>
          <w:b/>
          <w:color w:val="008000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008000"/>
        </w:rPr>
        <w:t>7</w:t>
      </w:r>
      <w:r w:rsidRPr="008315BC">
        <w:rPr>
          <w:rFonts w:asciiTheme="minorHAnsi" w:hAnsiTheme="minorHAnsi" w:cstheme="minorHAnsi"/>
          <w:b/>
          <w:color w:val="008000"/>
        </w:rPr>
        <w:t>: User Acceptance Test Results</w:t>
      </w:r>
    </w:p>
    <w:p w14:paraId="2DE54FB2" w14:textId="77777777" w:rsidR="00A56D7B" w:rsidRPr="008315BC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bookmarkStart w:id="19" w:name="_To_be_completed_5"/>
      <w:bookmarkEnd w:id="19"/>
      <w:r w:rsidRPr="008315BC">
        <w:rPr>
          <w:rFonts w:asciiTheme="minorHAnsi" w:hAnsiTheme="minorHAnsi" w:cstheme="minorHAnsi"/>
          <w:bCs/>
          <w:color w:val="008000"/>
          <w:sz w:val="24"/>
          <w:szCs w:val="24"/>
        </w:rPr>
        <w:t>To be completed by the Client Owner (BPO)</w:t>
      </w:r>
    </w:p>
    <w:p w14:paraId="512F262C" w14:textId="77777777" w:rsidR="00137ECA" w:rsidRPr="008315BC" w:rsidRDefault="00BE240D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[Functional 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Owner (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Consultant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)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</w:t>
      </w:r>
      <w:r w:rsidR="00A56D7B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should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co</w:t>
      </w:r>
      <w:r w:rsidR="002613C7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mm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unicate to development team]</w:t>
      </w:r>
    </w:p>
    <w:p w14:paraId="18D83CE7" w14:textId="77777777" w:rsidR="00137ECA" w:rsidRPr="008315BC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8000"/>
        </w:rPr>
      </w:pPr>
    </w:p>
    <w:p w14:paraId="3AA5385E" w14:textId="77777777" w:rsidR="000064E6" w:rsidRPr="008315BC" w:rsidRDefault="00C63D52" w:rsidP="00F819E8">
      <w:pPr>
        <w:rPr>
          <w:rStyle w:val="CommentReference"/>
          <w:rFonts w:asciiTheme="minorHAnsi" w:hAnsiTheme="minorHAnsi" w:cstheme="minorHAnsi"/>
          <w:color w:val="0080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 xml:space="preserve">User 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T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esting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: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 xml:space="preserve"> (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>D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>ocument test date, test results &amp; notes/attachment)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</w:t>
      </w:r>
      <w:r w:rsidR="000064E6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(</w:t>
      </w:r>
      <w:r w:rsidR="0085229A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L</w:t>
      </w:r>
      <w:r w:rsidR="000064E6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Any issue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found at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the end of user acceptance test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should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to be listed here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. 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 w14:paraId="6F704ECE" w14:textId="1512C5CC" w:rsidR="005D0038" w:rsidRPr="008315BC" w:rsidRDefault="00D118EA" w:rsidP="005D0038">
      <w:pPr>
        <w:rPr>
          <w:rFonts w:asciiTheme="minorHAnsi" w:hAnsiTheme="minorHAnsi" w:cstheme="minorHAnsi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64556511" w:edGrp="everyone"/>
      <w:r w:rsidRPr="008315BC">
        <w:rPr>
          <w:rFonts w:asciiTheme="minorHAnsi" w:hAnsiTheme="minorHAnsi" w:cstheme="minorHAnsi"/>
        </w:rPr>
        <w:t xml:space="preserve">          </w:t>
      </w:r>
      <w:permEnd w:id="864556511"/>
    </w:p>
    <w:p w14:paraId="428C1AD0" w14:textId="77777777" w:rsidR="005D0038" w:rsidRPr="008315BC" w:rsidRDefault="005D0038" w:rsidP="005D0038">
      <w:pPr>
        <w:rPr>
          <w:rFonts w:asciiTheme="minorHAnsi" w:hAnsiTheme="minorHAnsi" w:cstheme="minorHAnsi"/>
          <w:b/>
          <w:bCs/>
          <w:color w:val="008000"/>
          <w:sz w:val="16"/>
          <w:szCs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</w:t>
      </w:r>
      <w:r w:rsidR="005475D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[</w:t>
      </w:r>
      <w:r w:rsidR="00AC3FFE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Insert</w:t>
      </w:r>
      <w:r w:rsidR="009A76A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attachment </w:t>
      </w:r>
      <w:r w:rsidR="005475D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here]</w:t>
      </w:r>
    </w:p>
    <w:p w14:paraId="13ED7FA6" w14:textId="77777777" w:rsidR="0091162E" w:rsidRPr="008315BC" w:rsidRDefault="0091162E" w:rsidP="005D0038">
      <w:pPr>
        <w:rPr>
          <w:rFonts w:asciiTheme="minorHAnsi" w:hAnsiTheme="minorHAnsi" w:cstheme="minorHAnsi"/>
        </w:rPr>
      </w:pPr>
    </w:p>
    <w:sectPr w:rsidR="0091162E" w:rsidRPr="008315BC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5B063" w14:textId="77777777" w:rsidR="00FB52C3" w:rsidRDefault="00FB52C3">
      <w:r>
        <w:separator/>
      </w:r>
    </w:p>
  </w:endnote>
  <w:endnote w:type="continuationSeparator" w:id="0">
    <w:p w14:paraId="44C6660F" w14:textId="77777777" w:rsidR="00FB52C3" w:rsidRDefault="00FB52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614EB" w14:textId="5E135697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6A9D470C" w14:textId="402F7D71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  <w:p w14:paraId="1419BE35" w14:textId="77777777" w:rsidR="0034788D" w:rsidRDefault="003478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EB68F" w14:textId="0C6B2CF5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</w:t>
    </w:r>
    <w:bookmarkStart w:id="7" w:name="_Hlk193837918"/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>Specification</w:t>
    </w:r>
    <w:bookmarkEnd w:id="7"/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0A3E8377" w14:textId="729A35AB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bookmarkStart w:id="8" w:name="_Hlk193700394"/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  <w:bookmarkEnd w:id="8"/>
  <w:p w14:paraId="38A19CAE" w14:textId="77777777" w:rsidR="0034788D" w:rsidRPr="000437F6" w:rsidRDefault="0034788D" w:rsidP="00D118EA">
    <w:pPr>
      <w:pStyle w:val="Footer"/>
      <w:tabs>
        <w:tab w:val="clear" w:pos="8640"/>
        <w:tab w:val="right" w:pos="10080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B4F1F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95E53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C74103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1F15E789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BF156" w14:textId="67D29FE9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  <w:r w:rsidR="00965056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136682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36682">
      <w:rPr>
        <w:rStyle w:val="PageNumber"/>
        <w:rFonts w:ascii="Verdana" w:hAnsi="Verdana"/>
        <w:color w:val="808080"/>
        <w:sz w:val="16"/>
        <w:szCs w:val="16"/>
      </w:rPr>
      <w:t>5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36682">
      <w:rPr>
        <w:rStyle w:val="PageNumber"/>
        <w:rFonts w:ascii="Verdana" w:hAnsi="Verdana"/>
        <w:color w:val="808080"/>
        <w:sz w:val="16"/>
        <w:szCs w:val="16"/>
      </w:rPr>
      <w:t>13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1163B8C" w14:textId="1169B23F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B1C74" w14:textId="7604EC18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7902F2AE" w14:textId="3FF29FCA" w:rsidR="0034788D" w:rsidRPr="000437F6" w:rsidRDefault="4F30AD8D" w:rsidP="27BCD75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C15DB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</w:rPr>
    </w:pPr>
    <w:r w:rsidRPr="001C74ED">
      <w:rPr>
        <w:color w:val="808080"/>
      </w:rPr>
      <w:fldChar w:fldCharType="begin"/>
    </w:r>
    <w:r w:rsidRPr="001C74ED">
      <w:rPr>
        <w:color w:val="808080"/>
      </w:rPr>
      <w:instrText xml:space="preserve"> FILENAME </w:instrText>
    </w:r>
    <w:r w:rsidRPr="001C74ED">
      <w:rPr>
        <w:color w:val="808080"/>
      </w:rPr>
      <w:fldChar w:fldCharType="separate"/>
    </w:r>
    <w:r w:rsidR="00995E53">
      <w:rPr>
        <w:noProof/>
        <w:color w:val="808080"/>
      </w:rPr>
      <w:t>Interface Specification v5</w:t>
    </w:r>
    <w:r w:rsidRPr="001C74ED">
      <w:rPr>
        <w:color w:val="808080"/>
      </w:rPr>
      <w:fldChar w:fldCharType="end"/>
    </w:r>
    <w:r>
      <w:rPr>
        <w:color w:val="808080"/>
      </w:rPr>
      <w:tab/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PAGE </w:instrText>
    </w:r>
    <w:r w:rsidRPr="001C74ED">
      <w:rPr>
        <w:rStyle w:val="PageNumber"/>
        <w:color w:val="808080"/>
      </w:rPr>
      <w:fldChar w:fldCharType="separate"/>
    </w:r>
    <w:r>
      <w:rPr>
        <w:rStyle w:val="PageNumber"/>
        <w:noProof/>
        <w:color w:val="808080"/>
      </w:rPr>
      <w:t>10</w:t>
    </w:r>
    <w:r w:rsidRPr="001C74ED">
      <w:rPr>
        <w:rStyle w:val="PageNumber"/>
        <w:color w:val="808080"/>
      </w:rPr>
      <w:fldChar w:fldCharType="end"/>
    </w:r>
    <w:r w:rsidRPr="001C74ED">
      <w:rPr>
        <w:rStyle w:val="PageNumber"/>
        <w:color w:val="808080"/>
      </w:rPr>
      <w:t xml:space="preserve"> of </w:t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NUMPAGES </w:instrText>
    </w:r>
    <w:r w:rsidRPr="001C74ED">
      <w:rPr>
        <w:rStyle w:val="PageNumber"/>
        <w:color w:val="808080"/>
      </w:rPr>
      <w:fldChar w:fldCharType="separate"/>
    </w:r>
    <w:r w:rsidR="00995E53">
      <w:rPr>
        <w:rStyle w:val="PageNumber"/>
        <w:noProof/>
        <w:color w:val="808080"/>
      </w:rPr>
      <w:t>13</w:t>
    </w:r>
    <w:r w:rsidRPr="001C74ED">
      <w:rPr>
        <w:rStyle w:val="PageNumber"/>
        <w:color w:val="808080"/>
      </w:rPr>
      <w:fldChar w:fldCharType="end"/>
    </w:r>
  </w:p>
  <w:p w14:paraId="4E8F564A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rPr>
        <w:i/>
        <w:iCs/>
        <w:color w:val="808080"/>
        <w:sz w:val="18"/>
        <w:szCs w:val="18"/>
      </w:rPr>
    </w:pPr>
    <w:r>
      <w:rPr>
        <w:rStyle w:val="PageNumber"/>
        <w:i/>
        <w:iCs/>
        <w:color w:val="808080"/>
        <w:sz w:val="18"/>
        <w:szCs w:val="18"/>
      </w:rPr>
      <w:t>(</w:t>
    </w:r>
    <w:r w:rsidRPr="001C74ED">
      <w:rPr>
        <w:rStyle w:val="PageNumber"/>
        <w:i/>
        <w:iCs/>
        <w:color w:val="808080"/>
        <w:sz w:val="18"/>
        <w:szCs w:val="18"/>
      </w:rPr>
      <w:t xml:space="preserve">Report Spec Form </w:t>
    </w:r>
    <w:r>
      <w:rPr>
        <w:rStyle w:val="PageNumber"/>
        <w:i/>
        <w:iCs/>
        <w:color w:val="808080"/>
        <w:sz w:val="18"/>
        <w:szCs w:val="18"/>
      </w:rPr>
      <w:t>– v</w:t>
    </w:r>
    <w:r w:rsidRPr="001C74ED">
      <w:rPr>
        <w:rStyle w:val="PageNumber"/>
        <w:i/>
        <w:iCs/>
        <w:color w:val="808080"/>
        <w:sz w:val="18"/>
        <w:szCs w:val="18"/>
      </w:rPr>
      <w:t>5</w:t>
    </w:r>
    <w:r>
      <w:rPr>
        <w:rStyle w:val="PageNumber"/>
        <w:i/>
        <w:iCs/>
        <w:color w:val="808080"/>
        <w:sz w:val="18"/>
        <w:szCs w:val="18"/>
      </w:rPr>
      <w:t>)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FD4A0" w14:textId="77777777" w:rsidR="0034788D" w:rsidRDefault="0034788D" w:rsidP="00942BE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color w:val="808080"/>
      </w:rPr>
      <w:tab/>
    </w:r>
    <w:r>
      <w:rPr>
        <w:color w:val="808080"/>
      </w:rPr>
      <w:tab/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PAGE </w:instrText>
    </w:r>
    <w:r w:rsidRPr="00942BEF">
      <w:rPr>
        <w:rStyle w:val="PageNumber"/>
        <w:color w:val="808080"/>
        <w:sz w:val="16"/>
        <w:szCs w:val="16"/>
      </w:rPr>
      <w:fldChar w:fldCharType="separate"/>
    </w:r>
    <w:r>
      <w:rPr>
        <w:rStyle w:val="PageNumber"/>
        <w:noProof/>
        <w:color w:val="808080"/>
        <w:sz w:val="16"/>
        <w:szCs w:val="16"/>
      </w:rPr>
      <w:t>8</w:t>
    </w:r>
    <w:r w:rsidRPr="00942BEF">
      <w:rPr>
        <w:rStyle w:val="PageNumber"/>
        <w:color w:val="808080"/>
        <w:sz w:val="16"/>
        <w:szCs w:val="16"/>
      </w:rPr>
      <w:fldChar w:fldCharType="end"/>
    </w:r>
    <w:r w:rsidRPr="00942BEF">
      <w:rPr>
        <w:rStyle w:val="PageNumber"/>
        <w:color w:val="808080"/>
        <w:sz w:val="16"/>
        <w:szCs w:val="16"/>
      </w:rPr>
      <w:t xml:space="preserve"> of </w:t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NUMPAGES </w:instrText>
    </w:r>
    <w:r w:rsidRPr="00942BEF">
      <w:rPr>
        <w:rStyle w:val="PageNumber"/>
        <w:color w:val="808080"/>
        <w:sz w:val="16"/>
        <w:szCs w:val="16"/>
      </w:rPr>
      <w:fldChar w:fldCharType="separate"/>
    </w:r>
    <w:r w:rsidR="00995E53">
      <w:rPr>
        <w:rStyle w:val="PageNumber"/>
        <w:noProof/>
        <w:color w:val="808080"/>
        <w:sz w:val="16"/>
        <w:szCs w:val="16"/>
      </w:rPr>
      <w:t>13</w:t>
    </w:r>
    <w:r w:rsidRPr="00942BEF">
      <w:rPr>
        <w:rStyle w:val="PageNumber"/>
        <w:color w:val="808080"/>
        <w:sz w:val="16"/>
        <w:szCs w:val="16"/>
      </w:rPr>
      <w:fldChar w:fldCharType="end"/>
    </w:r>
  </w:p>
  <w:p w14:paraId="5F5CC23C" w14:textId="77777777" w:rsidR="0034788D" w:rsidRPr="004E2205" w:rsidRDefault="0034788D" w:rsidP="00942BEF">
    <w:pPr>
      <w:pStyle w:val="Footer"/>
      <w:tabs>
        <w:tab w:val="clear" w:pos="8640"/>
        <w:tab w:val="right" w:pos="10080"/>
      </w:tabs>
      <w:spacing w:after="0"/>
      <w:rPr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049455E9" w14:textId="77777777" w:rsidR="0034788D" w:rsidRPr="001C74ED" w:rsidRDefault="0034788D" w:rsidP="00842BB2">
    <w:pPr>
      <w:pStyle w:val="Footer"/>
      <w:tabs>
        <w:tab w:val="clear" w:pos="8640"/>
        <w:tab w:val="right" w:pos="10080"/>
      </w:tabs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EDC8" w14:textId="4584FA22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0C6D446D" w14:textId="58214086" w:rsidR="4F30AD8D" w:rsidRPr="0049012F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EC204" w14:textId="77777777" w:rsidR="00FB52C3" w:rsidRDefault="00FB52C3">
      <w:r>
        <w:separator/>
      </w:r>
    </w:p>
  </w:footnote>
  <w:footnote w:type="continuationSeparator" w:id="0">
    <w:p w14:paraId="46FCAB8A" w14:textId="77777777" w:rsidR="00FB52C3" w:rsidRDefault="00FB52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5A643" w14:textId="5858FA96" w:rsidR="0034788D" w:rsidRPr="00245C83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rFonts w:ascii="Arial" w:hAnsi="Arial" w:cs="Arial"/>
        <w:color w:val="808080"/>
        <w:sz w:val="40"/>
        <w:szCs w:val="40"/>
      </w:rPr>
    </w:pPr>
    <w:r w:rsidRPr="00245C83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64BE2F1C" wp14:editId="7A133E87">
          <wp:simplePos x="0" y="0"/>
          <wp:positionH relativeFrom="margin">
            <wp:align>right</wp:align>
          </wp:positionH>
          <wp:positionV relativeFrom="paragraph">
            <wp:posOffset>205740</wp:posOffset>
          </wp:positionV>
          <wp:extent cx="1223645" cy="249555"/>
          <wp:effectExtent l="0" t="0" r="0" b="0"/>
          <wp:wrapNone/>
          <wp:docPr id="391201327" name="Graphic 39120132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 w:rsidRPr="00245C83">
      <w:rPr>
        <w:rFonts w:asciiTheme="minorHAnsi" w:hAnsiTheme="minorHAnsi" w:cstheme="minorHAnsi"/>
        <w:color w:val="808080"/>
        <w:sz w:val="40"/>
        <w:szCs w:val="40"/>
      </w:rPr>
      <w:t>Interface Specific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83ABF" w14:textId="77777777" w:rsidR="00DB2D67" w:rsidRPr="001C74ED" w:rsidRDefault="00DB2D67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9504" behindDoc="0" locked="0" layoutInCell="1" allowOverlap="1" wp14:anchorId="1574D525" wp14:editId="2AAD5EFE">
          <wp:simplePos x="0" y="0"/>
          <wp:positionH relativeFrom="margin">
            <wp:align>right</wp:align>
          </wp:positionH>
          <wp:positionV relativeFrom="paragraph">
            <wp:posOffset>200025</wp:posOffset>
          </wp:positionV>
          <wp:extent cx="1223645" cy="249555"/>
          <wp:effectExtent l="0" t="0" r="0" b="0"/>
          <wp:wrapNone/>
          <wp:docPr id="576674762" name="Graphic 576674762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 xml:space="preserve">Interface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BFF2" w14:textId="1B391246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1312" behindDoc="0" locked="0" layoutInCell="1" allowOverlap="1" wp14:anchorId="75F566D6" wp14:editId="646DDCEA">
          <wp:simplePos x="0" y="0"/>
          <wp:positionH relativeFrom="margin">
            <wp:posOffset>5165449</wp:posOffset>
          </wp:positionH>
          <wp:positionV relativeFrom="paragraph">
            <wp:posOffset>207480</wp:posOffset>
          </wp:positionV>
          <wp:extent cx="1223645" cy="249555"/>
          <wp:effectExtent l="0" t="0" r="0" b="0"/>
          <wp:wrapNone/>
          <wp:docPr id="414398778" name="Graphic 41439877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99057" w14:textId="77777777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5ADA39C" wp14:editId="416A5770">
          <wp:extent cx="1587500" cy="243205"/>
          <wp:effectExtent l="0" t="0" r="0" b="0"/>
          <wp:docPr id="1963338325" name="Picture 1963338325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B23D" w14:textId="2232FA4A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3360" behindDoc="0" locked="0" layoutInCell="1" allowOverlap="1" wp14:anchorId="237D2313" wp14:editId="42C3F810">
          <wp:simplePos x="0" y="0"/>
          <wp:positionH relativeFrom="margin">
            <wp:align>right</wp:align>
          </wp:positionH>
          <wp:positionV relativeFrom="paragraph">
            <wp:posOffset>211455</wp:posOffset>
          </wp:positionV>
          <wp:extent cx="1223645" cy="249555"/>
          <wp:effectExtent l="0" t="0" r="0" b="0"/>
          <wp:wrapNone/>
          <wp:docPr id="1368350491" name="Graphic 136835049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771E0" w14:textId="45FF66E0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5408" behindDoc="0" locked="0" layoutInCell="1" allowOverlap="1" wp14:anchorId="17993C65" wp14:editId="2F792EC3">
          <wp:simplePos x="0" y="0"/>
          <wp:positionH relativeFrom="margin">
            <wp:align>right</wp:align>
          </wp:positionH>
          <wp:positionV relativeFrom="paragraph">
            <wp:posOffset>206237</wp:posOffset>
          </wp:positionV>
          <wp:extent cx="1223645" cy="249555"/>
          <wp:effectExtent l="0" t="0" r="0" b="0"/>
          <wp:wrapNone/>
          <wp:docPr id="219496237" name="Graphic 21949623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AB84A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74A4BEB" wp14:editId="184F3829">
          <wp:extent cx="1587500" cy="243205"/>
          <wp:effectExtent l="0" t="0" r="0" b="0"/>
          <wp:docPr id="740838942" name="Picture 740838942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A5066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22A42CE" wp14:editId="1A519E5F">
          <wp:extent cx="1587500" cy="243205"/>
          <wp:effectExtent l="0" t="0" r="0" b="0"/>
          <wp:docPr id="1613173544" name="Picture 161317354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890A0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48356B91" wp14:editId="446C7756">
          <wp:extent cx="1587500" cy="243205"/>
          <wp:effectExtent l="0" t="0" r="0" b="0"/>
          <wp:docPr id="48997748" name="Picture 4899774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DCE69" w14:textId="486D890E" w:rsidR="0034788D" w:rsidRPr="001C74ED" w:rsidRDefault="00A9346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72FC22CE" wp14:editId="48B8E4AA">
          <wp:simplePos x="0" y="0"/>
          <wp:positionH relativeFrom="margin">
            <wp:posOffset>5168762</wp:posOffset>
          </wp:positionH>
          <wp:positionV relativeFrom="paragraph">
            <wp:posOffset>206651</wp:posOffset>
          </wp:positionV>
          <wp:extent cx="1223645" cy="249555"/>
          <wp:effectExtent l="0" t="0" r="0" b="0"/>
          <wp:wrapNone/>
          <wp:docPr id="118315801" name="Graphic 11831580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 xml:space="preserve">Interface </w:t>
    </w:r>
    <w:r w:rsidR="0034788D" w:rsidRPr="001C74ED">
      <w:rPr>
        <w:rFonts w:ascii="Verdana" w:hAnsi="Verdana"/>
        <w:color w:val="808080"/>
        <w:sz w:val="40"/>
        <w:szCs w:val="40"/>
      </w:rPr>
      <w:t>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65470950">
    <w:abstractNumId w:val="7"/>
  </w:num>
  <w:num w:numId="2" w16cid:durableId="172958603">
    <w:abstractNumId w:val="0"/>
  </w:num>
  <w:num w:numId="3" w16cid:durableId="171838442">
    <w:abstractNumId w:val="3"/>
  </w:num>
  <w:num w:numId="4" w16cid:durableId="1405647234">
    <w:abstractNumId w:val="1"/>
  </w:num>
  <w:num w:numId="5" w16cid:durableId="224150269">
    <w:abstractNumId w:val="6"/>
  </w:num>
  <w:num w:numId="6" w16cid:durableId="1340158836">
    <w:abstractNumId w:val="4"/>
  </w:num>
  <w:num w:numId="7" w16cid:durableId="141310908">
    <w:abstractNumId w:val="2"/>
  </w:num>
  <w:num w:numId="8" w16cid:durableId="854633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xMzAxMTCwNLBQ0lEKTi0uzszPAykwqQUAsN+BHCwAAAA="/>
  </w:docVars>
  <w:rsids>
    <w:rsidRoot w:val="003911D0"/>
    <w:rsid w:val="000064E6"/>
    <w:rsid w:val="0001036E"/>
    <w:rsid w:val="00017628"/>
    <w:rsid w:val="00020E04"/>
    <w:rsid w:val="000311E7"/>
    <w:rsid w:val="00034419"/>
    <w:rsid w:val="000377E4"/>
    <w:rsid w:val="000437F6"/>
    <w:rsid w:val="00043FE6"/>
    <w:rsid w:val="00052211"/>
    <w:rsid w:val="00053E6D"/>
    <w:rsid w:val="00067522"/>
    <w:rsid w:val="00070A81"/>
    <w:rsid w:val="00082C94"/>
    <w:rsid w:val="00082DAF"/>
    <w:rsid w:val="00083738"/>
    <w:rsid w:val="00084F5A"/>
    <w:rsid w:val="00086D06"/>
    <w:rsid w:val="00092C6E"/>
    <w:rsid w:val="000A0441"/>
    <w:rsid w:val="000B4DEE"/>
    <w:rsid w:val="000D58FC"/>
    <w:rsid w:val="000D6C7B"/>
    <w:rsid w:val="000E22A6"/>
    <w:rsid w:val="00102EAB"/>
    <w:rsid w:val="001055A1"/>
    <w:rsid w:val="0011074C"/>
    <w:rsid w:val="0011345C"/>
    <w:rsid w:val="00122854"/>
    <w:rsid w:val="00123C32"/>
    <w:rsid w:val="00132E90"/>
    <w:rsid w:val="00136682"/>
    <w:rsid w:val="00137ECA"/>
    <w:rsid w:val="00151443"/>
    <w:rsid w:val="00153C5E"/>
    <w:rsid w:val="001659ED"/>
    <w:rsid w:val="00171017"/>
    <w:rsid w:val="00184E9C"/>
    <w:rsid w:val="001907F9"/>
    <w:rsid w:val="001911BA"/>
    <w:rsid w:val="001B6F22"/>
    <w:rsid w:val="001C15FA"/>
    <w:rsid w:val="001C74ED"/>
    <w:rsid w:val="001D7214"/>
    <w:rsid w:val="001E7934"/>
    <w:rsid w:val="001F7D3D"/>
    <w:rsid w:val="00201141"/>
    <w:rsid w:val="00205BCD"/>
    <w:rsid w:val="00216DB7"/>
    <w:rsid w:val="00220276"/>
    <w:rsid w:val="0023299F"/>
    <w:rsid w:val="00237AED"/>
    <w:rsid w:val="002438A4"/>
    <w:rsid w:val="00243AFA"/>
    <w:rsid w:val="00245C83"/>
    <w:rsid w:val="00250BF7"/>
    <w:rsid w:val="002613C7"/>
    <w:rsid w:val="00264FB2"/>
    <w:rsid w:val="0026707D"/>
    <w:rsid w:val="00267CC2"/>
    <w:rsid w:val="00270C4F"/>
    <w:rsid w:val="00281DD0"/>
    <w:rsid w:val="00283BFA"/>
    <w:rsid w:val="00290C85"/>
    <w:rsid w:val="0029565D"/>
    <w:rsid w:val="00295F82"/>
    <w:rsid w:val="002C0B50"/>
    <w:rsid w:val="002C21B4"/>
    <w:rsid w:val="002C522F"/>
    <w:rsid w:val="002C608D"/>
    <w:rsid w:val="002D26DB"/>
    <w:rsid w:val="002D42B2"/>
    <w:rsid w:val="002E1A1D"/>
    <w:rsid w:val="002E6AAC"/>
    <w:rsid w:val="00306D54"/>
    <w:rsid w:val="00311922"/>
    <w:rsid w:val="003270F4"/>
    <w:rsid w:val="00341CAF"/>
    <w:rsid w:val="0034788D"/>
    <w:rsid w:val="00352DA2"/>
    <w:rsid w:val="00353034"/>
    <w:rsid w:val="0036148C"/>
    <w:rsid w:val="00362D3A"/>
    <w:rsid w:val="00365A25"/>
    <w:rsid w:val="00365B7B"/>
    <w:rsid w:val="00390AD5"/>
    <w:rsid w:val="00390FD1"/>
    <w:rsid w:val="003911D0"/>
    <w:rsid w:val="00393EDB"/>
    <w:rsid w:val="003A4C1A"/>
    <w:rsid w:val="003A64C2"/>
    <w:rsid w:val="003B4744"/>
    <w:rsid w:val="003C21D4"/>
    <w:rsid w:val="003E0605"/>
    <w:rsid w:val="003E4079"/>
    <w:rsid w:val="003E5E2F"/>
    <w:rsid w:val="003F47E1"/>
    <w:rsid w:val="003F6A68"/>
    <w:rsid w:val="0040403A"/>
    <w:rsid w:val="004073DA"/>
    <w:rsid w:val="00424385"/>
    <w:rsid w:val="004324C9"/>
    <w:rsid w:val="00433321"/>
    <w:rsid w:val="0043544B"/>
    <w:rsid w:val="0045373F"/>
    <w:rsid w:val="00464E68"/>
    <w:rsid w:val="00467266"/>
    <w:rsid w:val="004707F2"/>
    <w:rsid w:val="00475636"/>
    <w:rsid w:val="004815A1"/>
    <w:rsid w:val="004841FF"/>
    <w:rsid w:val="0049012F"/>
    <w:rsid w:val="004B0F39"/>
    <w:rsid w:val="004B30F7"/>
    <w:rsid w:val="004B47DF"/>
    <w:rsid w:val="004B60B8"/>
    <w:rsid w:val="004E2205"/>
    <w:rsid w:val="004E2374"/>
    <w:rsid w:val="004E391D"/>
    <w:rsid w:val="004E5320"/>
    <w:rsid w:val="004F45CC"/>
    <w:rsid w:val="0051203F"/>
    <w:rsid w:val="005171B4"/>
    <w:rsid w:val="00517940"/>
    <w:rsid w:val="0052449A"/>
    <w:rsid w:val="005261A2"/>
    <w:rsid w:val="00537A83"/>
    <w:rsid w:val="005475D4"/>
    <w:rsid w:val="005570F2"/>
    <w:rsid w:val="00562438"/>
    <w:rsid w:val="0057172F"/>
    <w:rsid w:val="005915E0"/>
    <w:rsid w:val="0059314B"/>
    <w:rsid w:val="005978EA"/>
    <w:rsid w:val="005A1831"/>
    <w:rsid w:val="005A41C2"/>
    <w:rsid w:val="005A622D"/>
    <w:rsid w:val="005B3276"/>
    <w:rsid w:val="005D0038"/>
    <w:rsid w:val="005E0D37"/>
    <w:rsid w:val="005E20BF"/>
    <w:rsid w:val="005E3C51"/>
    <w:rsid w:val="005E5956"/>
    <w:rsid w:val="005E73AF"/>
    <w:rsid w:val="005F17DD"/>
    <w:rsid w:val="00602476"/>
    <w:rsid w:val="0060355F"/>
    <w:rsid w:val="00614ABA"/>
    <w:rsid w:val="006153D5"/>
    <w:rsid w:val="00620E6A"/>
    <w:rsid w:val="006211A5"/>
    <w:rsid w:val="0062755C"/>
    <w:rsid w:val="00633961"/>
    <w:rsid w:val="00651729"/>
    <w:rsid w:val="0065394F"/>
    <w:rsid w:val="0067701C"/>
    <w:rsid w:val="00681DCF"/>
    <w:rsid w:val="00684EDB"/>
    <w:rsid w:val="00687E4C"/>
    <w:rsid w:val="006B032F"/>
    <w:rsid w:val="006B18FB"/>
    <w:rsid w:val="006B3A9F"/>
    <w:rsid w:val="006B475E"/>
    <w:rsid w:val="006B4C29"/>
    <w:rsid w:val="006B64D7"/>
    <w:rsid w:val="006B75D4"/>
    <w:rsid w:val="006C2004"/>
    <w:rsid w:val="006C4FDF"/>
    <w:rsid w:val="006D5CF9"/>
    <w:rsid w:val="006D7826"/>
    <w:rsid w:val="006E7EA1"/>
    <w:rsid w:val="006F39F0"/>
    <w:rsid w:val="006F64D2"/>
    <w:rsid w:val="00703014"/>
    <w:rsid w:val="007132EB"/>
    <w:rsid w:val="007172D3"/>
    <w:rsid w:val="00737017"/>
    <w:rsid w:val="00740D4F"/>
    <w:rsid w:val="0075170B"/>
    <w:rsid w:val="007526F6"/>
    <w:rsid w:val="00755106"/>
    <w:rsid w:val="007556D2"/>
    <w:rsid w:val="00756B3C"/>
    <w:rsid w:val="007605F3"/>
    <w:rsid w:val="007618F4"/>
    <w:rsid w:val="00766BA7"/>
    <w:rsid w:val="007961AB"/>
    <w:rsid w:val="0079648E"/>
    <w:rsid w:val="007A58BD"/>
    <w:rsid w:val="007B4755"/>
    <w:rsid w:val="007B6ED6"/>
    <w:rsid w:val="007C165E"/>
    <w:rsid w:val="007D0785"/>
    <w:rsid w:val="007D0ABC"/>
    <w:rsid w:val="007E3445"/>
    <w:rsid w:val="007F1959"/>
    <w:rsid w:val="007F6E49"/>
    <w:rsid w:val="0081197E"/>
    <w:rsid w:val="00812479"/>
    <w:rsid w:val="00812AEB"/>
    <w:rsid w:val="00815F5B"/>
    <w:rsid w:val="00826704"/>
    <w:rsid w:val="00830F76"/>
    <w:rsid w:val="008315BC"/>
    <w:rsid w:val="00836ACD"/>
    <w:rsid w:val="00842BB2"/>
    <w:rsid w:val="0084339C"/>
    <w:rsid w:val="0085229A"/>
    <w:rsid w:val="00853429"/>
    <w:rsid w:val="00854BBE"/>
    <w:rsid w:val="00857F2E"/>
    <w:rsid w:val="00860B28"/>
    <w:rsid w:val="00861A50"/>
    <w:rsid w:val="0086433A"/>
    <w:rsid w:val="00881340"/>
    <w:rsid w:val="00895347"/>
    <w:rsid w:val="008A063E"/>
    <w:rsid w:val="008A1778"/>
    <w:rsid w:val="008B0BCA"/>
    <w:rsid w:val="008B7C29"/>
    <w:rsid w:val="008C0C6E"/>
    <w:rsid w:val="008C5D2F"/>
    <w:rsid w:val="008D2D7D"/>
    <w:rsid w:val="008E2C50"/>
    <w:rsid w:val="008E686C"/>
    <w:rsid w:val="008E7920"/>
    <w:rsid w:val="008E7D08"/>
    <w:rsid w:val="008F39C3"/>
    <w:rsid w:val="00900B23"/>
    <w:rsid w:val="00902406"/>
    <w:rsid w:val="00904C99"/>
    <w:rsid w:val="0091162E"/>
    <w:rsid w:val="00914560"/>
    <w:rsid w:val="009155E1"/>
    <w:rsid w:val="00921422"/>
    <w:rsid w:val="00934A97"/>
    <w:rsid w:val="0093705C"/>
    <w:rsid w:val="009371DC"/>
    <w:rsid w:val="00940A09"/>
    <w:rsid w:val="00942BEF"/>
    <w:rsid w:val="00965056"/>
    <w:rsid w:val="00965ADE"/>
    <w:rsid w:val="00967D7A"/>
    <w:rsid w:val="00973A4A"/>
    <w:rsid w:val="00983B98"/>
    <w:rsid w:val="00984C33"/>
    <w:rsid w:val="00987C0B"/>
    <w:rsid w:val="00995E53"/>
    <w:rsid w:val="009964F4"/>
    <w:rsid w:val="009A239F"/>
    <w:rsid w:val="009A2B1F"/>
    <w:rsid w:val="009A2EE3"/>
    <w:rsid w:val="009A76A4"/>
    <w:rsid w:val="009B3D06"/>
    <w:rsid w:val="009B63F2"/>
    <w:rsid w:val="009C3001"/>
    <w:rsid w:val="009C75C6"/>
    <w:rsid w:val="009D0170"/>
    <w:rsid w:val="009D312A"/>
    <w:rsid w:val="009F1319"/>
    <w:rsid w:val="009F27D0"/>
    <w:rsid w:val="009F3A1B"/>
    <w:rsid w:val="009F4D57"/>
    <w:rsid w:val="009F5ACC"/>
    <w:rsid w:val="00A019C5"/>
    <w:rsid w:val="00A071BB"/>
    <w:rsid w:val="00A0794D"/>
    <w:rsid w:val="00A07BD7"/>
    <w:rsid w:val="00A23031"/>
    <w:rsid w:val="00A2403A"/>
    <w:rsid w:val="00A244BD"/>
    <w:rsid w:val="00A264F6"/>
    <w:rsid w:val="00A33085"/>
    <w:rsid w:val="00A41B87"/>
    <w:rsid w:val="00A560D5"/>
    <w:rsid w:val="00A563A1"/>
    <w:rsid w:val="00A56D7B"/>
    <w:rsid w:val="00A61E11"/>
    <w:rsid w:val="00A6219F"/>
    <w:rsid w:val="00A6550E"/>
    <w:rsid w:val="00A81BC7"/>
    <w:rsid w:val="00A90C84"/>
    <w:rsid w:val="00A91154"/>
    <w:rsid w:val="00A9346D"/>
    <w:rsid w:val="00AA3EB6"/>
    <w:rsid w:val="00AA7260"/>
    <w:rsid w:val="00AB024A"/>
    <w:rsid w:val="00AB15A0"/>
    <w:rsid w:val="00AB4465"/>
    <w:rsid w:val="00AB481B"/>
    <w:rsid w:val="00AC3FFE"/>
    <w:rsid w:val="00AC54C0"/>
    <w:rsid w:val="00AC782A"/>
    <w:rsid w:val="00AE0B9F"/>
    <w:rsid w:val="00AE471B"/>
    <w:rsid w:val="00AE481A"/>
    <w:rsid w:val="00AE68A6"/>
    <w:rsid w:val="00AF0991"/>
    <w:rsid w:val="00AF1D27"/>
    <w:rsid w:val="00B161CB"/>
    <w:rsid w:val="00B17E5D"/>
    <w:rsid w:val="00B262CD"/>
    <w:rsid w:val="00B30677"/>
    <w:rsid w:val="00B33C36"/>
    <w:rsid w:val="00B410F8"/>
    <w:rsid w:val="00B42CC0"/>
    <w:rsid w:val="00B509AB"/>
    <w:rsid w:val="00B70ABA"/>
    <w:rsid w:val="00B75A2F"/>
    <w:rsid w:val="00B76FDF"/>
    <w:rsid w:val="00B84D2A"/>
    <w:rsid w:val="00BA0930"/>
    <w:rsid w:val="00BA13D9"/>
    <w:rsid w:val="00BA252C"/>
    <w:rsid w:val="00BB002A"/>
    <w:rsid w:val="00BB3D64"/>
    <w:rsid w:val="00BB6CEE"/>
    <w:rsid w:val="00BC27EA"/>
    <w:rsid w:val="00BC37F4"/>
    <w:rsid w:val="00BC3934"/>
    <w:rsid w:val="00BC4A91"/>
    <w:rsid w:val="00BC5C0B"/>
    <w:rsid w:val="00BD24A9"/>
    <w:rsid w:val="00BD32B1"/>
    <w:rsid w:val="00BE240D"/>
    <w:rsid w:val="00BE34C6"/>
    <w:rsid w:val="00BF5DB6"/>
    <w:rsid w:val="00C0269B"/>
    <w:rsid w:val="00C115D9"/>
    <w:rsid w:val="00C11C57"/>
    <w:rsid w:val="00C122A6"/>
    <w:rsid w:val="00C16858"/>
    <w:rsid w:val="00C178F8"/>
    <w:rsid w:val="00C23387"/>
    <w:rsid w:val="00C24E18"/>
    <w:rsid w:val="00C320B7"/>
    <w:rsid w:val="00C346E0"/>
    <w:rsid w:val="00C427F9"/>
    <w:rsid w:val="00C500A9"/>
    <w:rsid w:val="00C5192D"/>
    <w:rsid w:val="00C571BF"/>
    <w:rsid w:val="00C63D52"/>
    <w:rsid w:val="00C71B0B"/>
    <w:rsid w:val="00C738DB"/>
    <w:rsid w:val="00C867E7"/>
    <w:rsid w:val="00C906CE"/>
    <w:rsid w:val="00C93C2F"/>
    <w:rsid w:val="00C950AE"/>
    <w:rsid w:val="00CA0888"/>
    <w:rsid w:val="00CA5E11"/>
    <w:rsid w:val="00CC101C"/>
    <w:rsid w:val="00CC26B6"/>
    <w:rsid w:val="00CF19D0"/>
    <w:rsid w:val="00CF6DF8"/>
    <w:rsid w:val="00CF748A"/>
    <w:rsid w:val="00D10D91"/>
    <w:rsid w:val="00D11466"/>
    <w:rsid w:val="00D118EA"/>
    <w:rsid w:val="00D13842"/>
    <w:rsid w:val="00D15387"/>
    <w:rsid w:val="00D16AED"/>
    <w:rsid w:val="00D20F73"/>
    <w:rsid w:val="00D21EC6"/>
    <w:rsid w:val="00D31D50"/>
    <w:rsid w:val="00D36163"/>
    <w:rsid w:val="00D370A5"/>
    <w:rsid w:val="00D4490A"/>
    <w:rsid w:val="00D44FC5"/>
    <w:rsid w:val="00D52AB7"/>
    <w:rsid w:val="00D75857"/>
    <w:rsid w:val="00D76209"/>
    <w:rsid w:val="00D816AD"/>
    <w:rsid w:val="00D84343"/>
    <w:rsid w:val="00D86F6F"/>
    <w:rsid w:val="00D933CA"/>
    <w:rsid w:val="00D94A4B"/>
    <w:rsid w:val="00D95D1C"/>
    <w:rsid w:val="00DA19C6"/>
    <w:rsid w:val="00DB29CA"/>
    <w:rsid w:val="00DB2D67"/>
    <w:rsid w:val="00DB3577"/>
    <w:rsid w:val="00DD0598"/>
    <w:rsid w:val="00DD36C7"/>
    <w:rsid w:val="00DD6A92"/>
    <w:rsid w:val="00DE45AD"/>
    <w:rsid w:val="00DE65DC"/>
    <w:rsid w:val="00DF0F55"/>
    <w:rsid w:val="00DF38A2"/>
    <w:rsid w:val="00DF596D"/>
    <w:rsid w:val="00E00B45"/>
    <w:rsid w:val="00E044A6"/>
    <w:rsid w:val="00E0450C"/>
    <w:rsid w:val="00E109D7"/>
    <w:rsid w:val="00E1244D"/>
    <w:rsid w:val="00E1544B"/>
    <w:rsid w:val="00E20C88"/>
    <w:rsid w:val="00E214F4"/>
    <w:rsid w:val="00E3301F"/>
    <w:rsid w:val="00E36405"/>
    <w:rsid w:val="00E64549"/>
    <w:rsid w:val="00E64BE3"/>
    <w:rsid w:val="00E64F0D"/>
    <w:rsid w:val="00E71D8C"/>
    <w:rsid w:val="00E73BF9"/>
    <w:rsid w:val="00E772C4"/>
    <w:rsid w:val="00E87B76"/>
    <w:rsid w:val="00E92EF3"/>
    <w:rsid w:val="00E956ED"/>
    <w:rsid w:val="00E96746"/>
    <w:rsid w:val="00EB0620"/>
    <w:rsid w:val="00EC66BD"/>
    <w:rsid w:val="00EE6402"/>
    <w:rsid w:val="00EF30AC"/>
    <w:rsid w:val="00EF710F"/>
    <w:rsid w:val="00F0036A"/>
    <w:rsid w:val="00F00540"/>
    <w:rsid w:val="00F1127C"/>
    <w:rsid w:val="00F137C0"/>
    <w:rsid w:val="00F1427B"/>
    <w:rsid w:val="00F160F0"/>
    <w:rsid w:val="00F248A3"/>
    <w:rsid w:val="00F25530"/>
    <w:rsid w:val="00F3069F"/>
    <w:rsid w:val="00F35037"/>
    <w:rsid w:val="00F352E9"/>
    <w:rsid w:val="00F376B0"/>
    <w:rsid w:val="00F4196E"/>
    <w:rsid w:val="00F435F7"/>
    <w:rsid w:val="00F44148"/>
    <w:rsid w:val="00F56B60"/>
    <w:rsid w:val="00F62F72"/>
    <w:rsid w:val="00F65B45"/>
    <w:rsid w:val="00F67B4C"/>
    <w:rsid w:val="00F722CF"/>
    <w:rsid w:val="00F76B61"/>
    <w:rsid w:val="00F819E8"/>
    <w:rsid w:val="00F829FF"/>
    <w:rsid w:val="00F84B33"/>
    <w:rsid w:val="00F86645"/>
    <w:rsid w:val="00F91B3E"/>
    <w:rsid w:val="00FB36F8"/>
    <w:rsid w:val="00FB44D9"/>
    <w:rsid w:val="00FB52C3"/>
    <w:rsid w:val="00FC3BFF"/>
    <w:rsid w:val="00FE0DC3"/>
    <w:rsid w:val="00FE1E8F"/>
    <w:rsid w:val="00FE3506"/>
    <w:rsid w:val="00FF450F"/>
    <w:rsid w:val="00FF4B81"/>
    <w:rsid w:val="27BCD75F"/>
    <w:rsid w:val="4F30AD8D"/>
    <w:rsid w:val="631E6C1B"/>
    <w:rsid w:val="6C5A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E3A149"/>
  <w15:chartTrackingRefBased/>
  <w15:docId w15:val="{4A60164E-9E38-4195-BBD9-36BB2B0DB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28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C122A6"/>
    <w:rPr>
      <w:rFonts w:ascii="Verdana" w:hAnsi="Verdana"/>
      <w:lang w:val="en-US" w:eastAsia="en-US" w:bidi="he-IL"/>
    </w:rPr>
  </w:style>
  <w:style w:type="paragraph" w:styleId="Title">
    <w:name w:val="Title"/>
    <w:basedOn w:val="Normal"/>
    <w:next w:val="Normal"/>
    <w:link w:val="TitleChar"/>
    <w:uiPriority w:val="10"/>
    <w:qFormat/>
    <w:rsid w:val="00250BF7"/>
    <w:pPr>
      <w:spacing w:before="120" w:line="264" w:lineRule="auto"/>
      <w:contextualSpacing/>
      <w:outlineLvl w:val="0"/>
    </w:pPr>
    <w:rPr>
      <w:rFonts w:ascii="Georgia" w:eastAsiaTheme="majorEastAsia" w:hAnsi="Georgia" w:cstheme="majorBidi"/>
      <w:color w:val="ED7D31" w:themeColor="accent2"/>
      <w:kern w:val="28"/>
      <w:sz w:val="68"/>
      <w:szCs w:val="64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50BF7"/>
    <w:rPr>
      <w:rFonts w:ascii="Georgia" w:eastAsiaTheme="majorEastAsia" w:hAnsi="Georgia" w:cstheme="majorBidi"/>
      <w:color w:val="ED7D31" w:themeColor="accent2"/>
      <w:kern w:val="28"/>
      <w:sz w:val="68"/>
      <w:szCs w:val="6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26" Type="http://schemas.openxmlformats.org/officeDocument/2006/relationships/header" Target="header9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header" Target="header10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EB99E6499D439FB507E92DFB948A" ma:contentTypeVersion="3" ma:contentTypeDescription="Create a new document." ma:contentTypeScope="" ma:versionID="4e6393af3769a3037de78fdd1e5290c4">
  <xsd:schema xmlns:xsd="http://www.w3.org/2001/XMLSchema" xmlns:xs="http://www.w3.org/2001/XMLSchema" xmlns:p="http://schemas.microsoft.com/office/2006/metadata/properties" xmlns:ns2="ba4cc30b-c043-49b1-8e93-4c9262a918f0" targetNamespace="http://schemas.microsoft.com/office/2006/metadata/properties" ma:root="true" ma:fieldsID="a22f4753efaf92b99cb84030fbd56b80" ns2:_="">
    <xsd:import namespace="ba4cc30b-c043-49b1-8e93-4c9262a91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cc30b-c043-49b1-8e93-4c9262a91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B35939-85F7-4434-8BC5-E67C78A8B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cc30b-c043-49b1-8e93-4c9262a91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BDB221-DCB5-404D-B79D-1C500F0A52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0CE80-BF41-43B3-877C-5B5E010FDC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4</Pages>
  <Words>2341</Words>
  <Characters>1334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52</cp:revision>
  <cp:lastPrinted>2009-02-04T14:34:00Z</cp:lastPrinted>
  <dcterms:created xsi:type="dcterms:W3CDTF">2025-03-24T13:13:00Z</dcterms:created>
  <dcterms:modified xsi:type="dcterms:W3CDTF">2025-06-19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9EB99E6499D439FB507E92DFB948A</vt:lpwstr>
  </property>
  <property fmtid="{D5CDD505-2E9C-101B-9397-08002B2CF9AE}" pid="3" name="MediaServiceImageTags">
    <vt:lpwstr/>
  </property>
</Properties>
</file>